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14605" w14:textId="77777777" w:rsidR="00D319EB" w:rsidRDefault="00D319EB" w:rsidP="0085290E">
      <w:pPr>
        <w:jc w:val="center"/>
      </w:pPr>
    </w:p>
    <w:p w14:paraId="0B824E1B" w14:textId="08F09BAF" w:rsidR="2BF363CF" w:rsidRDefault="0085290E" w:rsidP="0085290E">
      <w:pPr>
        <w:jc w:val="center"/>
      </w:pPr>
      <w:r w:rsidRPr="000354B4">
        <w:rPr>
          <w:noProof/>
          <w:sz w:val="24"/>
          <w:szCs w:val="24"/>
        </w:rPr>
        <w:drawing>
          <wp:inline distT="0" distB="0" distL="0" distR="0" wp14:anchorId="25AE06D6" wp14:editId="2048F76B">
            <wp:extent cx="3441889" cy="1318260"/>
            <wp:effectExtent l="0" t="0" r="0" b="0"/>
            <wp:docPr id="1794215029" name="รูปภาพ 24" descr="à¸à¸¥à¸à¸²à¸£à¸à¹à¸à¸«à¸²à¸£à¸¹à¸à¸ à¸²à¸à¸ªà¸³à¸«à¸£à¸±à¸ cam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2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889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62D8E" w14:textId="77777777" w:rsidR="00F00132" w:rsidRPr="00135458" w:rsidRDefault="00F00132" w:rsidP="00F00132">
      <w:pPr>
        <w:spacing w:after="0"/>
        <w:jc w:val="center"/>
        <w:rPr>
          <w:rFonts w:ascii="Times New Roman" w:hAnsi="Times New Roman" w:cs="Times New Roman"/>
          <w:lang w:bidi="th-TH"/>
        </w:rPr>
      </w:pPr>
    </w:p>
    <w:p w14:paraId="56AE7900" w14:textId="77777777" w:rsidR="00F00132" w:rsidRPr="007E0DAD" w:rsidRDefault="00F00132" w:rsidP="00F00132">
      <w:pPr>
        <w:spacing w:after="0"/>
        <w:jc w:val="center"/>
        <w:rPr>
          <w:rFonts w:ascii="Times New Roman" w:eastAsia="Arial" w:hAnsi="Times New Roman" w:cs="Times New Roman"/>
          <w:b/>
          <w:bCs/>
          <w:sz w:val="32"/>
          <w:szCs w:val="32"/>
        </w:rPr>
      </w:pPr>
      <w:r w:rsidRPr="000354B4">
        <w:rPr>
          <w:rFonts w:ascii="Times New Roman" w:eastAsia="Arial" w:hAnsi="Times New Roman" w:cs="Times New Roman"/>
          <w:b/>
          <w:bCs/>
          <w:sz w:val="32"/>
          <w:szCs w:val="32"/>
        </w:rPr>
        <w:t>Elephant Learn</w:t>
      </w:r>
    </w:p>
    <w:p w14:paraId="7E64DBB9" w14:textId="77777777" w:rsidR="00F00132" w:rsidRPr="000354B4" w:rsidRDefault="00F00132" w:rsidP="00F00132">
      <w:pPr>
        <w:spacing w:after="0"/>
        <w:jc w:val="center"/>
        <w:rPr>
          <w:rFonts w:ascii="Times New Roman" w:eastAsia="Arial" w:hAnsi="Times New Roman" w:cs="Times New Roman"/>
          <w:b/>
          <w:bCs/>
          <w:sz w:val="32"/>
          <w:szCs w:val="32"/>
        </w:rPr>
      </w:pPr>
      <w:r>
        <w:rPr>
          <w:rFonts w:ascii="Times New Roman" w:eastAsia="Arial" w:hAnsi="Times New Roman" w:cs="Times New Roman"/>
          <w:b/>
          <w:bCs/>
          <w:sz w:val="32"/>
          <w:szCs w:val="32"/>
        </w:rPr>
        <w:t>A sentimental analysis system for Thai stock market</w:t>
      </w:r>
    </w:p>
    <w:p w14:paraId="7E4E4988" w14:textId="645AF030" w:rsidR="00F00132" w:rsidRPr="00C54300" w:rsidRDefault="008C5C67" w:rsidP="00F00132">
      <w:pPr>
        <w:spacing w:after="0"/>
        <w:jc w:val="center"/>
        <w:rPr>
          <w:rFonts w:ascii="Times New Roman" w:hAnsi="Times New Roman" w:cs="Times New Roman"/>
          <w:sz w:val="28"/>
          <w:szCs w:val="28"/>
          <w:lang w:bidi="th-TH"/>
        </w:rPr>
      </w:pPr>
      <w:r>
        <w:rPr>
          <w:rFonts w:ascii="Times New Roman" w:hAnsi="Times New Roman" w:cs="Times New Roman"/>
          <w:sz w:val="28"/>
          <w:szCs w:val="28"/>
          <w:lang w:bidi="th-TH"/>
        </w:rPr>
        <w:t>System Requirement Specification</w:t>
      </w:r>
    </w:p>
    <w:p w14:paraId="1C67D407" w14:textId="77777777" w:rsidR="00F00132" w:rsidRDefault="00F00132" w:rsidP="00F001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63DE07E" w14:textId="77777777" w:rsidR="00F00132" w:rsidRDefault="00F00132" w:rsidP="00F001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EDA1459" w14:textId="77777777" w:rsidR="00F00132" w:rsidRPr="000354B4" w:rsidRDefault="00F00132" w:rsidP="00F001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354B4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2F4B5441" w14:textId="77777777" w:rsidR="00F00132" w:rsidRPr="000354B4" w:rsidRDefault="00F00132" w:rsidP="00F001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7EC04BF" w14:textId="77777777" w:rsidR="00F00132" w:rsidRPr="000354B4" w:rsidRDefault="00F00132" w:rsidP="00F0013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hAnsi="Times New Roman" w:cs="Times New Roman"/>
          <w:sz w:val="24"/>
          <w:szCs w:val="24"/>
        </w:rPr>
        <w:t>By</w:t>
      </w:r>
    </w:p>
    <w:p w14:paraId="347F0A00" w14:textId="77777777" w:rsidR="00F00132" w:rsidRPr="000354B4" w:rsidRDefault="00F00132" w:rsidP="00F00132">
      <w:pPr>
        <w:spacing w:after="0"/>
        <w:jc w:val="center"/>
        <w:rPr>
          <w:rFonts w:ascii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eastAsia="Arial" w:hAnsi="Times New Roman" w:cs="Times New Roman"/>
          <w:sz w:val="24"/>
          <w:szCs w:val="24"/>
        </w:rPr>
        <w:t>Pakarat</w:t>
      </w:r>
      <w:proofErr w:type="spellEnd"/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eastAsia="Arial" w:hAnsi="Times New Roman" w:cs="Times New Roman"/>
          <w:sz w:val="24"/>
          <w:szCs w:val="24"/>
        </w:rPr>
        <w:t>Matmarurat</w:t>
      </w:r>
      <w:proofErr w:type="spellEnd"/>
      <w:r w:rsidRPr="000354B4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 w:rsidRPr="000354B4">
        <w:rPr>
          <w:rFonts w:ascii="Times New Roman" w:eastAsia="Arial" w:hAnsi="Times New Roman" w:cs="Times New Roman"/>
          <w:sz w:val="24"/>
          <w:szCs w:val="24"/>
        </w:rPr>
        <w:t>592115022</w:t>
      </w:r>
    </w:p>
    <w:p w14:paraId="08AF6A29" w14:textId="77777777" w:rsidR="00F00132" w:rsidRPr="000354B4" w:rsidRDefault="00F00132" w:rsidP="00F0013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>Chamnol Yin</w:t>
      </w:r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sz w:val="24"/>
          <w:szCs w:val="24"/>
        </w:rPr>
        <w:t xml:space="preserve">           </w:t>
      </w:r>
      <w:r w:rsidRPr="000354B4">
        <w:rPr>
          <w:rFonts w:ascii="Times New Roman" w:eastAsia="Arial" w:hAnsi="Times New Roman" w:cs="Times New Roman"/>
          <w:sz w:val="24"/>
          <w:szCs w:val="24"/>
        </w:rPr>
        <w:t>592115519</w:t>
      </w:r>
    </w:p>
    <w:p w14:paraId="4C88574C" w14:textId="77777777" w:rsidR="00F00132" w:rsidRDefault="00F00132" w:rsidP="00F00132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2589E57D" w14:textId="77777777" w:rsidR="00F00132" w:rsidRDefault="00F00132" w:rsidP="00F00132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3635AEF3" w14:textId="77777777" w:rsidR="00F00132" w:rsidRDefault="00F00132" w:rsidP="00F00132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44855F24" w14:textId="77777777" w:rsidR="00F00132" w:rsidRPr="000354B4" w:rsidRDefault="00F00132" w:rsidP="00F00132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4B9FD121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br/>
      </w: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br/>
        <w:t xml:space="preserve">Department of Software Engineering </w:t>
      </w:r>
    </w:p>
    <w:p w14:paraId="4D26ABCA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College of Arts, Media and Technology </w:t>
      </w:r>
    </w:p>
    <w:p w14:paraId="5F994530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Chiang Mai University </w:t>
      </w:r>
    </w:p>
    <w:p w14:paraId="1600365B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</w:p>
    <w:p w14:paraId="2131F476" w14:textId="77777777" w:rsidR="00F00132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147C1D93" w14:textId="77777777" w:rsidR="00F00132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7887478C" w14:textId="77777777" w:rsidR="00F00132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78D0BA12" w14:textId="77777777" w:rsidR="00F00132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7A7F3A40" w14:textId="77777777" w:rsidR="00F00132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7DEA90DF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</w:p>
    <w:p w14:paraId="2AC4C34F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Project Advisor </w:t>
      </w:r>
    </w:p>
    <w:p w14:paraId="598570C2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</w:p>
    <w:p w14:paraId="6F43B21E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__________________________________ </w:t>
      </w:r>
    </w:p>
    <w:p w14:paraId="13151B78" w14:textId="77777777" w:rsidR="00F00132" w:rsidRPr="000354B4" w:rsidRDefault="00F00132" w:rsidP="00F0013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0354B4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  <w:lang w:bidi="th-TH"/>
        </w:rPr>
        <w:t>Dr.</w:t>
      </w:r>
      <w:r w:rsidRPr="000354B4">
        <w:rPr>
          <w:rFonts w:ascii="Times New Roman" w:hAnsi="Times New Roman" w:cs="Times New Roman"/>
          <w:sz w:val="24"/>
          <w:szCs w:val="24"/>
        </w:rPr>
        <w:t>Pree</w:t>
      </w:r>
      <w:proofErr w:type="spellEnd"/>
      <w:proofErr w:type="gramEnd"/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hAnsi="Times New Roman" w:cs="Times New Roman"/>
          <w:sz w:val="24"/>
          <w:szCs w:val="24"/>
        </w:rPr>
        <w:t>Thiengburanathum</w:t>
      </w:r>
      <w:proofErr w:type="spellEnd"/>
    </w:p>
    <w:p w14:paraId="2BCB73BB" w14:textId="77777777" w:rsidR="00F00132" w:rsidRPr="000354B4" w:rsidRDefault="00F00132" w:rsidP="00F00132">
      <w:pPr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37239C0F" w14:textId="77777777" w:rsidR="00F00132" w:rsidRPr="000354B4" w:rsidRDefault="00F00132" w:rsidP="00F00132">
      <w:pPr>
        <w:jc w:val="center"/>
        <w:rPr>
          <w:rFonts w:ascii="Times New Roman" w:eastAsia="Arial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540DC086" w14:textId="77777777" w:rsidR="004918BF" w:rsidRPr="005A7B13" w:rsidRDefault="004918BF" w:rsidP="004918BF">
      <w:pPr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5A7B13">
        <w:rPr>
          <w:rFonts w:ascii="Times New Roman" w:hAnsi="Times New Roman" w:cs="Times New Roman"/>
          <w:b/>
          <w:bCs/>
          <w:sz w:val="28"/>
          <w:szCs w:val="28"/>
          <w:lang w:bidi="th-TH"/>
        </w:rPr>
        <w:lastRenderedPageBreak/>
        <w:t>Document History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134"/>
        <w:gridCol w:w="992"/>
        <w:gridCol w:w="1134"/>
        <w:gridCol w:w="1134"/>
        <w:gridCol w:w="1134"/>
        <w:gridCol w:w="1366"/>
      </w:tblGrid>
      <w:tr w:rsidR="004918BF" w:rsidRPr="005A7B13" w14:paraId="50DC8D01" w14:textId="77777777" w:rsidTr="00BC045A">
        <w:trPr>
          <w:trHeight w:val="402"/>
        </w:trPr>
        <w:tc>
          <w:tcPr>
            <w:tcW w:w="2122" w:type="dxa"/>
          </w:tcPr>
          <w:p w14:paraId="2E9FA8FA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7B13">
              <w:rPr>
                <w:rFonts w:ascii="Times New Roman" w:hAnsi="Times New Roman" w:cs="Times New Roman"/>
                <w:b/>
                <w:bCs/>
              </w:rPr>
              <w:t>History</w:t>
            </w:r>
          </w:p>
        </w:tc>
        <w:tc>
          <w:tcPr>
            <w:tcW w:w="1134" w:type="dxa"/>
          </w:tcPr>
          <w:p w14:paraId="3E223F8F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7B13">
              <w:rPr>
                <w:rFonts w:ascii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992" w:type="dxa"/>
          </w:tcPr>
          <w:p w14:paraId="42ED2864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7B13">
              <w:rPr>
                <w:rFonts w:ascii="Times New Roman" w:hAnsi="Times New Roman" w:cs="Times New Roman"/>
                <w:b/>
                <w:bCs/>
              </w:rPr>
              <w:t>Status</w:t>
            </w:r>
          </w:p>
        </w:tc>
        <w:tc>
          <w:tcPr>
            <w:tcW w:w="1134" w:type="dxa"/>
          </w:tcPr>
          <w:p w14:paraId="1F335D32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7B13"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1134" w:type="dxa"/>
          </w:tcPr>
          <w:p w14:paraId="108B0AFA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7B13">
              <w:rPr>
                <w:rFonts w:ascii="Times New Roman" w:hAnsi="Times New Roman" w:cs="Times New Roman"/>
                <w:b/>
                <w:bCs/>
              </w:rPr>
              <w:t>Viewable</w:t>
            </w:r>
          </w:p>
        </w:tc>
        <w:tc>
          <w:tcPr>
            <w:tcW w:w="1134" w:type="dxa"/>
          </w:tcPr>
          <w:p w14:paraId="4130DB0F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7B13">
              <w:rPr>
                <w:rFonts w:ascii="Times New Roman" w:hAnsi="Times New Roman" w:cs="Times New Roman"/>
                <w:b/>
                <w:bCs/>
              </w:rPr>
              <w:t>Editable</w:t>
            </w:r>
          </w:p>
        </w:tc>
        <w:tc>
          <w:tcPr>
            <w:tcW w:w="1366" w:type="dxa"/>
          </w:tcPr>
          <w:p w14:paraId="0A5097CF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A7B13">
              <w:rPr>
                <w:rFonts w:ascii="Times New Roman" w:hAnsi="Times New Roman" w:cs="Times New Roman"/>
                <w:b/>
                <w:bCs/>
              </w:rPr>
              <w:t>Responsible</w:t>
            </w:r>
          </w:p>
        </w:tc>
      </w:tr>
      <w:tr w:rsidR="004918BF" w:rsidRPr="005A7B13" w14:paraId="30AEEAD4" w14:textId="77777777" w:rsidTr="00BC045A">
        <w:trPr>
          <w:trHeight w:val="549"/>
        </w:trPr>
        <w:tc>
          <w:tcPr>
            <w:tcW w:w="2122" w:type="dxa"/>
          </w:tcPr>
          <w:p w14:paraId="381A5108" w14:textId="77777777" w:rsidR="004918BF" w:rsidRPr="005A7B13" w:rsidRDefault="004918BF" w:rsidP="00BC045A">
            <w:p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Add Chapter I</w:t>
            </w:r>
          </w:p>
          <w:p w14:paraId="64A3686F" w14:textId="77777777" w:rsidR="004918BF" w:rsidRPr="005A7B13" w:rsidRDefault="004918BF" w:rsidP="004918BF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Objective</w:t>
            </w:r>
          </w:p>
          <w:p w14:paraId="6BEA63EE" w14:textId="77777777" w:rsidR="004918BF" w:rsidRPr="005A7B13" w:rsidRDefault="004918BF" w:rsidP="004918BF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Project Scope</w:t>
            </w:r>
          </w:p>
          <w:p w14:paraId="1A089A19" w14:textId="77777777" w:rsidR="004918BF" w:rsidRPr="005A7B13" w:rsidRDefault="004918BF" w:rsidP="004918BF">
            <w:pPr>
              <w:pStyle w:val="a4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Acronyms and Definitions</w:t>
            </w:r>
          </w:p>
          <w:p w14:paraId="570C75A4" w14:textId="77777777" w:rsidR="004918BF" w:rsidRPr="005A7B13" w:rsidRDefault="004918BF" w:rsidP="00BC045A">
            <w:p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Add Chapter II</w:t>
            </w:r>
          </w:p>
          <w:p w14:paraId="1409F623" w14:textId="77777777" w:rsidR="004918BF" w:rsidRPr="005A7B13" w:rsidRDefault="004918BF" w:rsidP="004918BF">
            <w:pPr>
              <w:pStyle w:val="a4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User requirement specification</w:t>
            </w:r>
          </w:p>
          <w:p w14:paraId="5D346339" w14:textId="77777777" w:rsidR="004918BF" w:rsidRPr="005A7B13" w:rsidRDefault="004918BF" w:rsidP="004918BF">
            <w:pPr>
              <w:pStyle w:val="a4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User requirement specification and Software requirement specification</w:t>
            </w:r>
          </w:p>
          <w:p w14:paraId="3DCF58A0" w14:textId="77777777" w:rsidR="004918BF" w:rsidRPr="005A7B13" w:rsidRDefault="004918BF" w:rsidP="00BC045A">
            <w:p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Add Chapter III</w:t>
            </w:r>
          </w:p>
          <w:p w14:paraId="5687C093" w14:textId="77777777" w:rsidR="004918BF" w:rsidRPr="005A7B13" w:rsidRDefault="004918BF" w:rsidP="004918BF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Use case scenarios</w:t>
            </w:r>
          </w:p>
          <w:p w14:paraId="30F3A810" w14:textId="77777777" w:rsidR="004918BF" w:rsidRPr="005A7B13" w:rsidRDefault="004918BF" w:rsidP="00BC045A">
            <w:p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Add Chapter IV</w:t>
            </w:r>
          </w:p>
          <w:p w14:paraId="0E832D6E" w14:textId="77777777" w:rsidR="004918BF" w:rsidRPr="005A7B13" w:rsidRDefault="004918BF" w:rsidP="004918BF">
            <w:pPr>
              <w:pStyle w:val="a4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Specification requirement</w:t>
            </w:r>
          </w:p>
        </w:tc>
        <w:tc>
          <w:tcPr>
            <w:tcW w:w="1134" w:type="dxa"/>
          </w:tcPr>
          <w:p w14:paraId="5972909A" w14:textId="77777777" w:rsidR="004918BF" w:rsidRPr="005A7B13" w:rsidRDefault="004918BF" w:rsidP="00BC045A">
            <w:p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Elephant</w:t>
            </w:r>
          </w:p>
          <w:p w14:paraId="1B225444" w14:textId="0935B298" w:rsidR="004918BF" w:rsidRPr="005A7B13" w:rsidRDefault="004918BF" w:rsidP="00BC045A">
            <w:pPr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Learn-SRS_V</w:t>
            </w:r>
            <w:r>
              <w:rPr>
                <w:rFonts w:ascii="Times New Roman" w:hAnsi="Times New Roman" w:cs="Times New Roman"/>
              </w:rPr>
              <w:t>2</w:t>
            </w:r>
            <w:r w:rsidRPr="005A7B13">
              <w:rPr>
                <w:rFonts w:ascii="Times New Roman" w:hAnsi="Times New Roman" w:cs="Times New Roman"/>
              </w:rPr>
              <w:t>.0.docx</w:t>
            </w:r>
          </w:p>
        </w:tc>
        <w:tc>
          <w:tcPr>
            <w:tcW w:w="992" w:type="dxa"/>
          </w:tcPr>
          <w:p w14:paraId="0F0772E6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Draft</w:t>
            </w:r>
          </w:p>
        </w:tc>
        <w:tc>
          <w:tcPr>
            <w:tcW w:w="1134" w:type="dxa"/>
          </w:tcPr>
          <w:p w14:paraId="2BCF8BE4" w14:textId="4FA2AE89" w:rsidR="004918BF" w:rsidRPr="004918BF" w:rsidRDefault="004918BF" w:rsidP="00BC045A">
            <w:pPr>
              <w:jc w:val="center"/>
              <w:rPr>
                <w:rFonts w:ascii="Times New Roman" w:hAnsi="Times New Roman" w:cs="Times New Roman"/>
              </w:rPr>
            </w:pPr>
            <w:r w:rsidRPr="004918BF">
              <w:rPr>
                <w:rFonts w:ascii="Times New Roman" w:hAnsi="Times New Roman" w:cs="Times New Roman"/>
              </w:rPr>
              <w:t>Aug,</w:t>
            </w:r>
          </w:p>
          <w:p w14:paraId="5436755B" w14:textId="4D8BDA02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</w:rPr>
            </w:pPr>
            <w:r w:rsidRPr="004918BF">
              <w:rPr>
                <w:rFonts w:ascii="Times New Roman" w:hAnsi="Times New Roman" w:cs="Times New Roman"/>
              </w:rPr>
              <w:t>21</w:t>
            </w:r>
            <w:r w:rsidRPr="004918BF">
              <w:rPr>
                <w:rFonts w:ascii="Times New Roman" w:hAnsi="Times New Roman" w:cs="Times New Roman"/>
                <w:vertAlign w:val="superscript"/>
              </w:rPr>
              <w:t>st</w:t>
            </w:r>
            <w:r w:rsidRPr="004918BF">
              <w:rPr>
                <w:rFonts w:ascii="Times New Roman" w:hAnsi="Times New Roman" w:cs="Times New Roman"/>
              </w:rPr>
              <w:t>,2019</w:t>
            </w:r>
          </w:p>
        </w:tc>
        <w:tc>
          <w:tcPr>
            <w:tcW w:w="1134" w:type="dxa"/>
          </w:tcPr>
          <w:p w14:paraId="4841017E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PT</w:t>
            </w:r>
          </w:p>
        </w:tc>
        <w:tc>
          <w:tcPr>
            <w:tcW w:w="1134" w:type="dxa"/>
          </w:tcPr>
          <w:p w14:paraId="00E32C06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CY, PM</w:t>
            </w:r>
          </w:p>
        </w:tc>
        <w:tc>
          <w:tcPr>
            <w:tcW w:w="1366" w:type="dxa"/>
          </w:tcPr>
          <w:p w14:paraId="261C8F37" w14:textId="77777777" w:rsidR="004918BF" w:rsidRPr="005A7B13" w:rsidRDefault="004918BF" w:rsidP="00BC045A">
            <w:pPr>
              <w:jc w:val="center"/>
              <w:rPr>
                <w:rFonts w:ascii="Times New Roman" w:hAnsi="Times New Roman" w:cs="Times New Roman"/>
              </w:rPr>
            </w:pPr>
            <w:r w:rsidRPr="005A7B13">
              <w:rPr>
                <w:rFonts w:ascii="Times New Roman" w:hAnsi="Times New Roman" w:cs="Times New Roman"/>
              </w:rPr>
              <w:t>CY, PM</w:t>
            </w:r>
          </w:p>
        </w:tc>
      </w:tr>
    </w:tbl>
    <w:p w14:paraId="02EED526" w14:textId="77777777" w:rsidR="0045593B" w:rsidRPr="005A7B13" w:rsidRDefault="0045593B" w:rsidP="0045593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73C0E3" w14:textId="77777777" w:rsidR="0045593B" w:rsidRPr="005A7B13" w:rsidRDefault="0045593B" w:rsidP="0045593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7B13">
        <w:rPr>
          <w:rFonts w:ascii="Times New Roman" w:hAnsi="Times New Roman" w:cs="Times New Roman"/>
          <w:sz w:val="24"/>
          <w:szCs w:val="24"/>
        </w:rPr>
        <w:t>*CY = Mr. Chamnol Yin,</w:t>
      </w:r>
    </w:p>
    <w:p w14:paraId="36BB9325" w14:textId="77777777" w:rsidR="0045593B" w:rsidRPr="005A7B13" w:rsidRDefault="0045593B" w:rsidP="0045593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A7B13">
        <w:rPr>
          <w:rFonts w:ascii="Times New Roman" w:hAnsi="Times New Roman" w:cs="Times New Roman"/>
          <w:sz w:val="24"/>
          <w:szCs w:val="24"/>
        </w:rPr>
        <w:t xml:space="preserve">*PM = </w:t>
      </w:r>
      <w:proofErr w:type="gramStart"/>
      <w:r w:rsidRPr="005A7B13">
        <w:rPr>
          <w:rFonts w:ascii="Times New Roman" w:hAnsi="Times New Roman" w:cs="Times New Roman"/>
          <w:sz w:val="24"/>
          <w:szCs w:val="24"/>
        </w:rPr>
        <w:t>Miss</w:t>
      </w:r>
      <w:proofErr w:type="gramEnd"/>
      <w:r w:rsidRPr="005A7B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7B13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5A7B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7B13">
        <w:rPr>
          <w:rFonts w:ascii="Times New Roman" w:hAnsi="Times New Roman" w:cs="Times New Roman"/>
          <w:sz w:val="24"/>
          <w:szCs w:val="24"/>
        </w:rPr>
        <w:t>Matmarurat</w:t>
      </w:r>
      <w:proofErr w:type="spellEnd"/>
      <w:r w:rsidRPr="005A7B13">
        <w:rPr>
          <w:rFonts w:ascii="Times New Roman" w:hAnsi="Times New Roman" w:cs="Times New Roman"/>
          <w:sz w:val="24"/>
          <w:szCs w:val="24"/>
        </w:rPr>
        <w:t>,</w:t>
      </w:r>
    </w:p>
    <w:p w14:paraId="5508B248" w14:textId="678344D5" w:rsidR="0045593B" w:rsidRPr="005A7B13" w:rsidRDefault="0045593B" w:rsidP="0045593B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bidi="th-TH"/>
        </w:rPr>
      </w:pPr>
      <w:r w:rsidRPr="005A7B13">
        <w:rPr>
          <w:rFonts w:ascii="Times New Roman" w:hAnsi="Times New Roman" w:cs="Times New Roman"/>
          <w:sz w:val="24"/>
          <w:szCs w:val="24"/>
        </w:rPr>
        <w:t xml:space="preserve">*PT = Dr. </w:t>
      </w:r>
      <w:proofErr w:type="spellStart"/>
      <w:r w:rsidRPr="005A7B13">
        <w:rPr>
          <w:rFonts w:ascii="Times New Roman" w:hAnsi="Times New Roman" w:cs="Times New Roman"/>
          <w:sz w:val="24"/>
          <w:szCs w:val="24"/>
        </w:rPr>
        <w:t>Pree</w:t>
      </w:r>
      <w:proofErr w:type="spellEnd"/>
      <w:r w:rsidRPr="005A7B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7B13">
        <w:rPr>
          <w:rFonts w:ascii="Times New Roman" w:hAnsi="Times New Roman" w:cs="Times New Roman"/>
          <w:sz w:val="24"/>
          <w:szCs w:val="24"/>
        </w:rPr>
        <w:t>Thiengburanathum</w:t>
      </w:r>
      <w:proofErr w:type="spellEnd"/>
    </w:p>
    <w:p w14:paraId="6C26BE18" w14:textId="77777777" w:rsidR="00F00132" w:rsidRPr="000354B4" w:rsidRDefault="00F00132" w:rsidP="004918B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th-TH"/>
        </w:rPr>
      </w:pPr>
    </w:p>
    <w:p w14:paraId="7981C851" w14:textId="77777777" w:rsidR="0045593B" w:rsidRDefault="0045593B" w:rsidP="00F00132">
      <w:pPr>
        <w:rPr>
          <w:rFonts w:ascii="Times New Roman" w:hAnsi="Times New Roman" w:cs="Times New Roman"/>
          <w:b/>
          <w:bCs/>
          <w:lang w:bidi="th-TH"/>
        </w:rPr>
      </w:pPr>
    </w:p>
    <w:p w14:paraId="12A99CA6" w14:textId="77777777" w:rsidR="00316195" w:rsidRPr="005A7B13" w:rsidRDefault="00F00132" w:rsidP="00316195">
      <w:pPr>
        <w:pStyle w:val="1"/>
        <w:rPr>
          <w:rFonts w:ascii="Times New Roman" w:hAnsi="Times New Roman" w:cs="Times New Roman"/>
          <w:b/>
          <w:bCs/>
          <w:color w:val="auto"/>
          <w:lang w:bidi="th-TH"/>
        </w:rPr>
      </w:pPr>
      <w:r w:rsidRPr="0045593B">
        <w:rPr>
          <w:rFonts w:ascii="Times New Roman" w:hAnsi="Times New Roman" w:cs="Times New Roman"/>
          <w:lang w:bidi="th-TH"/>
        </w:rPr>
        <w:br w:type="page"/>
      </w:r>
      <w:bookmarkStart w:id="0" w:name="_Toc16945257"/>
      <w:r w:rsidR="00316195" w:rsidRPr="005A7B13">
        <w:rPr>
          <w:rFonts w:ascii="Times New Roman" w:hAnsi="Times New Roman" w:cs="Times New Roman"/>
          <w:b/>
          <w:bCs/>
          <w:color w:val="auto"/>
          <w:lang w:bidi="th-TH"/>
        </w:rPr>
        <w:lastRenderedPageBreak/>
        <w:t>Chapter III: Functional Requirement</w:t>
      </w:r>
      <w:bookmarkEnd w:id="0"/>
    </w:p>
    <w:p w14:paraId="0FEB56A3" w14:textId="77777777" w:rsidR="00316195" w:rsidRDefault="00316195" w:rsidP="00316195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  <w:lang w:bidi="th-TH"/>
        </w:rPr>
      </w:pPr>
      <w:bookmarkStart w:id="1" w:name="_Toc16945258"/>
      <w:r w:rsidRPr="005A7B13">
        <w:rPr>
          <w:rFonts w:ascii="Times New Roman" w:hAnsi="Times New Roman" w:cs="Times New Roman"/>
          <w:b/>
          <w:bCs/>
          <w:color w:val="auto"/>
          <w:sz w:val="28"/>
          <w:szCs w:val="28"/>
          <w:lang w:bidi="th-TH"/>
        </w:rPr>
        <w:t>3.1 User Requirement Specification</w:t>
      </w:r>
      <w:bookmarkEnd w:id="1"/>
    </w:p>
    <w:p w14:paraId="2C6AD9BA" w14:textId="67469678" w:rsidR="00347DC3" w:rsidRPr="00FC2B0D" w:rsidRDefault="00347DC3" w:rsidP="00347DC3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  <w:lang w:bidi="th-TH"/>
        </w:rPr>
      </w:pPr>
      <w:r w:rsidRPr="00FC2B0D">
        <w:rPr>
          <w:rFonts w:ascii="Times New Roman" w:hAnsi="Times New Roman" w:cs="Times New Roman"/>
          <w:b/>
          <w:bCs/>
          <w:sz w:val="24"/>
          <w:szCs w:val="24"/>
          <w:lang w:bidi="th-TH"/>
        </w:rPr>
        <w:t>Feature #03: View Percentage</w:t>
      </w:r>
    </w:p>
    <w:p w14:paraId="27BB64E3" w14:textId="77777777" w:rsidR="005B139F" w:rsidRPr="005B139F" w:rsidRDefault="00347DC3" w:rsidP="005B139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FC2B0D">
        <w:rPr>
          <w:rFonts w:ascii="Times New Roman" w:hAnsi="Times New Roman" w:cs="Times New Roman"/>
          <w:sz w:val="24"/>
          <w:szCs w:val="24"/>
          <w:lang w:bidi="th-TH"/>
        </w:rPr>
        <w:t>URS-04</w:t>
      </w:r>
      <w:r w:rsidR="00FC2B0D" w:rsidRPr="00FC2B0D">
        <w:rPr>
          <w:rFonts w:ascii="Times New Roman" w:hAnsi="Times New Roman" w:cs="Times New Roman"/>
          <w:sz w:val="24"/>
          <w:szCs w:val="24"/>
          <w:lang w:bidi="th-TH"/>
        </w:rPr>
        <w:t xml:space="preserve">: </w:t>
      </w:r>
      <w:r w:rsidR="005B139F" w:rsidRPr="005B139F">
        <w:rPr>
          <w:rFonts w:ascii="Times New Roman" w:hAnsi="Times New Roman" w:cs="Times New Roman"/>
          <w:sz w:val="24"/>
          <w:szCs w:val="24"/>
        </w:rPr>
        <w:t>Admin can view the percentage of sentimental analysis of all comments on the topic.</w:t>
      </w:r>
    </w:p>
    <w:p w14:paraId="4C3DC100" w14:textId="2167D74D" w:rsidR="00FC2B0D" w:rsidRPr="005B139F" w:rsidRDefault="00FC2B0D" w:rsidP="00347DC3">
      <w:pPr>
        <w:spacing w:after="0"/>
        <w:ind w:firstLine="720"/>
        <w:rPr>
          <w:lang w:bidi="th-TH"/>
        </w:rPr>
      </w:pPr>
    </w:p>
    <w:p w14:paraId="7327CDD9" w14:textId="1A2F862B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hAnsi="Times New Roman" w:cs="Times New Roman"/>
          <w:b/>
          <w:bCs/>
          <w:sz w:val="24"/>
          <w:szCs w:val="24"/>
        </w:rPr>
        <w:t>Feature #05: Pending new comments</w:t>
      </w:r>
    </w:p>
    <w:p w14:paraId="5910F3C5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>URS-05: Admin can view new comments.</w:t>
      </w:r>
    </w:p>
    <w:p w14:paraId="7A64A2CE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01C6BBAA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hAnsi="Times New Roman" w:cs="Times New Roman"/>
          <w:b/>
          <w:bCs/>
          <w:sz w:val="24"/>
          <w:szCs w:val="24"/>
        </w:rPr>
        <w:t>Feature #06: Delete comment</w:t>
      </w:r>
    </w:p>
    <w:p w14:paraId="401A21EE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>URS-06: Admi</w:t>
      </w:r>
      <w:bookmarkStart w:id="2" w:name="_GoBack"/>
      <w:bookmarkEnd w:id="2"/>
      <w:r w:rsidRPr="002649EE">
        <w:rPr>
          <w:rFonts w:ascii="Times New Roman" w:hAnsi="Times New Roman" w:cs="Times New Roman"/>
          <w:sz w:val="24"/>
          <w:szCs w:val="24"/>
        </w:rPr>
        <w:t>n can delete comment.</w:t>
      </w:r>
    </w:p>
    <w:p w14:paraId="459471A4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6AD88AAD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eastAsia="Times New Roman" w:hAnsi="Times New Roman" w:cs="Times New Roman"/>
          <w:b/>
          <w:bCs/>
          <w:sz w:val="24"/>
          <w:szCs w:val="24"/>
          <w:lang w:bidi="th-TH"/>
        </w:rPr>
        <w:t xml:space="preserve">Feature #07: </w:t>
      </w:r>
      <w:r w:rsidRPr="002649EE">
        <w:rPr>
          <w:rFonts w:ascii="Times New Roman" w:hAnsi="Times New Roman" w:cs="Times New Roman"/>
          <w:b/>
          <w:bCs/>
          <w:sz w:val="24"/>
          <w:szCs w:val="24"/>
        </w:rPr>
        <w:t>Authentication</w:t>
      </w:r>
    </w:p>
    <w:p w14:paraId="104CF07C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>URS-07: Admin can log in.</w:t>
      </w:r>
    </w:p>
    <w:p w14:paraId="72B26C3B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>URS-08: Admin can log out.</w:t>
      </w:r>
    </w:p>
    <w:p w14:paraId="41EF1390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0BCE462B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eastAsia="Times New Roman" w:hAnsi="Times New Roman" w:cs="Times New Roman"/>
          <w:b/>
          <w:bCs/>
          <w:sz w:val="24"/>
          <w:szCs w:val="24"/>
          <w:lang w:bidi="th-TH"/>
        </w:rPr>
        <w:t xml:space="preserve">Feature #08: </w:t>
      </w:r>
      <w:r w:rsidRPr="002649EE">
        <w:rPr>
          <w:rFonts w:ascii="Times New Roman" w:hAnsi="Times New Roman" w:cs="Times New Roman"/>
          <w:b/>
          <w:bCs/>
          <w:sz w:val="24"/>
          <w:szCs w:val="24"/>
        </w:rPr>
        <w:t>Save data</w:t>
      </w:r>
    </w:p>
    <w:p w14:paraId="0366A4B6" w14:textId="6E51F474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 xml:space="preserve">URS-09: Admin can view all data 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>in the system</w:t>
      </w:r>
      <w:r w:rsidR="00D87D46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D47D3B" w:rsidRPr="00E56A67">
        <w:rPr>
          <w:rFonts w:ascii="Times New Roman" w:eastAsia="Times New Roman" w:hAnsi="Times New Roman" w:cs="Times New Roman"/>
          <w:color w:val="FF0000"/>
          <w:sz w:val="24"/>
          <w:szCs w:val="24"/>
          <w:lang w:bidi="th-TH"/>
        </w:rPr>
        <w:t>(e</w:t>
      </w:r>
      <w:r w:rsidR="00E3453D" w:rsidRPr="00E56A67">
        <w:rPr>
          <w:rFonts w:ascii="Times New Roman" w:eastAsia="Times New Roman" w:hAnsi="Times New Roman" w:cs="Times New Roman"/>
          <w:color w:val="FF0000"/>
          <w:sz w:val="24"/>
          <w:szCs w:val="24"/>
          <w:lang w:bidi="th-TH"/>
        </w:rPr>
        <w:t>x</w:t>
      </w:r>
      <w:proofErr w:type="gramStart"/>
      <w:r w:rsidR="00260DFA">
        <w:rPr>
          <w:rFonts w:ascii="Times New Roman" w:eastAsia="Times New Roman" w:hAnsi="Times New Roman" w:cs="Times New Roman"/>
          <w:color w:val="FF0000"/>
          <w:sz w:val="24"/>
          <w:szCs w:val="24"/>
          <w:lang w:bidi="th-TH"/>
        </w:rPr>
        <w:t>…</w:t>
      </w:r>
      <w:r w:rsidR="00260DFA">
        <w:rPr>
          <w:rFonts w:ascii="Times New Roman" w:eastAsia="Times New Roman" w:hAnsi="Times New Roman"/>
          <w:color w:val="FF0000"/>
          <w:sz w:val="24"/>
          <w:szCs w:val="24"/>
          <w:lang w:bidi="th-TH"/>
        </w:rPr>
        <w:t>..</w:t>
      </w:r>
      <w:proofErr w:type="gramEnd"/>
      <w:r w:rsidR="00D47D3B" w:rsidRPr="00D43544">
        <w:rPr>
          <w:rFonts w:ascii="Times New Roman" w:eastAsia="Times New Roman" w:hAnsi="Times New Roman" w:cs="Times New Roman"/>
          <w:color w:val="FF0000"/>
          <w:sz w:val="24"/>
          <w:szCs w:val="24"/>
          <w:lang w:bidi="th-TH"/>
        </w:rPr>
        <w:t>)</w:t>
      </w:r>
      <w:r w:rsidRPr="00D43544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D43544" w:rsidRPr="00D43544">
        <w:rPr>
          <w:rFonts w:ascii="Times New Roman" w:hAnsi="Times New Roman" w:cs="Times New Roman"/>
          <w:color w:val="FF0000"/>
          <w:sz w:val="24"/>
          <w:szCs w:val="24"/>
        </w:rPr>
        <w:t xml:space="preserve"> // I think we don’t need it</w:t>
      </w:r>
      <w:r w:rsidR="00260DFA">
        <w:rPr>
          <w:rFonts w:ascii="Times New Roman" w:hAnsi="Times New Roman" w:cs="Times New Roman"/>
          <w:sz w:val="24"/>
          <w:szCs w:val="24"/>
        </w:rPr>
        <w:t xml:space="preserve"> </w:t>
      </w:r>
      <w:r w:rsidR="00260DFA" w:rsidRPr="00546BF1">
        <w:rPr>
          <w:rFonts w:ascii="Times New Roman" w:hAnsi="Times New Roman" w:cs="Times New Roman"/>
          <w:color w:val="FF0000"/>
          <w:sz w:val="24"/>
          <w:szCs w:val="24"/>
        </w:rPr>
        <w:t xml:space="preserve">because most of our feature </w:t>
      </w:r>
      <w:r w:rsidR="00546BF1" w:rsidRPr="00546BF1">
        <w:rPr>
          <w:rFonts w:ascii="Times New Roman" w:hAnsi="Times New Roman" w:cs="Times New Roman"/>
          <w:color w:val="FF0000"/>
          <w:sz w:val="24"/>
          <w:szCs w:val="24"/>
        </w:rPr>
        <w:t>are view data</w:t>
      </w:r>
    </w:p>
    <w:p w14:paraId="13C9795E" w14:textId="77777777" w:rsidR="00347DC3" w:rsidRPr="002649EE" w:rsidRDefault="00347DC3" w:rsidP="00347DC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 xml:space="preserve">URS-10: Admin can view the 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>data that have deleted before.</w:t>
      </w:r>
    </w:p>
    <w:p w14:paraId="02E1584A" w14:textId="2D7EC3BC" w:rsidR="00347DC3" w:rsidRDefault="00347DC3" w:rsidP="00347DC3">
      <w:pPr>
        <w:rPr>
          <w:lang w:bidi="th-TH"/>
        </w:rPr>
      </w:pPr>
    </w:p>
    <w:p w14:paraId="42A4207A" w14:textId="484A5F07" w:rsidR="00347DC3" w:rsidRPr="00296B7B" w:rsidRDefault="001B307C" w:rsidP="00296B7B">
      <w:pPr>
        <w:pStyle w:val="2"/>
        <w:rPr>
          <w:rFonts w:ascii="Times New Roman" w:hAnsi="Times New Roman" w:cs="Times New Roman"/>
          <w:b/>
          <w:bCs/>
          <w:color w:val="auto"/>
          <w:lang w:bidi="th-TH"/>
        </w:rPr>
      </w:pPr>
      <w:bookmarkStart w:id="3" w:name="_Toc16945259"/>
      <w:r w:rsidRPr="005A7B13">
        <w:rPr>
          <w:rFonts w:ascii="Times New Roman" w:hAnsi="Times New Roman" w:cs="Times New Roman"/>
          <w:b/>
          <w:bCs/>
          <w:color w:val="auto"/>
          <w:lang w:bidi="th-TH"/>
        </w:rPr>
        <w:t>3.2 User Requirement Specification and Software Requirement Specification</w:t>
      </w:r>
      <w:bookmarkEnd w:id="3"/>
    </w:p>
    <w:p w14:paraId="35A16B29" w14:textId="77777777" w:rsidR="00951665" w:rsidRPr="008A1659" w:rsidRDefault="00951665" w:rsidP="00951665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042B8">
        <w:rPr>
          <w:rFonts w:ascii="Times New Roman" w:hAnsi="Times New Roman" w:cs="Times New Roman"/>
          <w:b/>
          <w:bCs/>
          <w:sz w:val="24"/>
          <w:szCs w:val="24"/>
        </w:rPr>
        <w:t>Feature #03: View percentage</w:t>
      </w:r>
    </w:p>
    <w:p w14:paraId="4DC33747" w14:textId="48881F72" w:rsidR="005B139F" w:rsidRPr="00E5733B" w:rsidRDefault="005B139F" w:rsidP="005B139F">
      <w:pPr>
        <w:spacing w:after="0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E5733B">
        <w:rPr>
          <w:rFonts w:ascii="Times New Roman" w:hAnsi="Times New Roman" w:cs="Times New Roman"/>
          <w:b/>
          <w:bCs/>
          <w:sz w:val="24"/>
          <w:szCs w:val="24"/>
        </w:rPr>
        <w:t>URS-0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5733B">
        <w:rPr>
          <w:rFonts w:ascii="Times New Roman" w:hAnsi="Times New Roman" w:cs="Times New Roman"/>
          <w:b/>
          <w:bCs/>
          <w:sz w:val="24"/>
          <w:szCs w:val="24"/>
        </w:rPr>
        <w:t>: Admin can view the percentage of sentimental analysis of all comments on the topic.</w:t>
      </w:r>
    </w:p>
    <w:p w14:paraId="67DB9949" w14:textId="1569CDC4" w:rsidR="009715D6" w:rsidRPr="00E5733B" w:rsidRDefault="009715D6" w:rsidP="009715D6">
      <w:pPr>
        <w:spacing w:after="0"/>
        <w:ind w:left="720" w:firstLine="720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E5733B">
        <w:rPr>
          <w:rFonts w:ascii="Times New Roman" w:hAnsi="Times New Roman" w:cs="Times New Roman"/>
          <w:sz w:val="24"/>
          <w:szCs w:val="24"/>
          <w:lang w:bidi="th-TH"/>
        </w:rPr>
        <w:t xml:space="preserve">SRS-: </w:t>
      </w:r>
      <w:r w:rsidRPr="00E5733B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 be able to provide the view percentage page.</w:t>
      </w:r>
    </w:p>
    <w:p w14:paraId="6E9462A7" w14:textId="1707A263" w:rsidR="009715D6" w:rsidRPr="00E5733B" w:rsidRDefault="009715D6" w:rsidP="009715D6">
      <w:pPr>
        <w:spacing w:after="0"/>
        <w:rPr>
          <w:rFonts w:ascii="Times New Roman" w:eastAsia="Times New Roman" w:hAnsi="Times New Roman" w:cs="Times New Roman"/>
          <w:sz w:val="24"/>
          <w:szCs w:val="24"/>
          <w:lang w:bidi="th-TH"/>
        </w:rPr>
      </w:pPr>
      <w:r w:rsidRPr="00E5733B">
        <w:rPr>
          <w:rFonts w:ascii="Times New Roman" w:hAnsi="Times New Roman" w:cs="Times New Roman"/>
          <w:sz w:val="24"/>
          <w:szCs w:val="24"/>
        </w:rPr>
        <w:tab/>
      </w:r>
      <w:r w:rsidRPr="00E5733B">
        <w:rPr>
          <w:rFonts w:ascii="Times New Roman" w:hAnsi="Times New Roman" w:cs="Times New Roman"/>
          <w:sz w:val="24"/>
          <w:szCs w:val="24"/>
        </w:rPr>
        <w:tab/>
      </w:r>
      <w:r w:rsidRPr="00E5733B">
        <w:rPr>
          <w:rFonts w:ascii="Times New Roman" w:hAnsi="Times New Roman" w:cs="Times New Roman"/>
          <w:sz w:val="24"/>
          <w:szCs w:val="24"/>
          <w:lang w:bidi="th-TH"/>
        </w:rPr>
        <w:t>SRS-:</w:t>
      </w:r>
      <w:r w:rsidRPr="00E5733B">
        <w:rPr>
          <w:rFonts w:ascii="Times New Roman" w:hAnsi="Times New Roman" w:cs="Times New Roman"/>
          <w:sz w:val="24"/>
          <w:szCs w:val="24"/>
        </w:rPr>
        <w:t xml:space="preserve"> </w:t>
      </w:r>
      <w:r w:rsidRPr="00E5733B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The system shall be able to retrieve the result of sentimental analysis from the database. </w:t>
      </w:r>
    </w:p>
    <w:p w14:paraId="4D999867" w14:textId="1AED5CB3" w:rsidR="009715D6" w:rsidRPr="00E5733B" w:rsidRDefault="009715D6" w:rsidP="009715D6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  <w:cs/>
          <w:lang w:bidi="th-TH"/>
        </w:rPr>
      </w:pPr>
      <w:r w:rsidRPr="00E5733B">
        <w:rPr>
          <w:rFonts w:ascii="Times New Roman" w:hAnsi="Times New Roman" w:cs="Times New Roman"/>
          <w:sz w:val="24"/>
          <w:szCs w:val="24"/>
          <w:lang w:bidi="th-TH"/>
        </w:rPr>
        <w:t>SRS-:</w:t>
      </w:r>
      <w:r w:rsidRPr="00E5733B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The system shall be able to display the percentage of the comment on view percentage page.</w:t>
      </w:r>
      <w:r w:rsidRPr="00E5733B">
        <w:rPr>
          <w:rFonts w:ascii="Times New Roman" w:eastAsia="Times New Roman" w:hAnsi="Times New Roman" w:cs="Times New Roman"/>
          <w:color w:val="ED7D31" w:themeColor="accent2"/>
          <w:sz w:val="24"/>
          <w:szCs w:val="24"/>
          <w:lang w:bidi="th-TH"/>
        </w:rPr>
        <w:t xml:space="preserve"> </w:t>
      </w:r>
    </w:p>
    <w:p w14:paraId="6A4FEDFD" w14:textId="7411BF0F" w:rsidR="00353A3C" w:rsidRDefault="00353A3C" w:rsidP="009715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DADD3E3" w14:textId="44D63F87" w:rsidR="00353A3C" w:rsidRPr="008A1659" w:rsidRDefault="00353A3C" w:rsidP="00353A3C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042B8">
        <w:rPr>
          <w:rFonts w:ascii="Times New Roman" w:hAnsi="Times New Roman" w:cs="Times New Roman"/>
          <w:b/>
          <w:bCs/>
          <w:sz w:val="24"/>
          <w:szCs w:val="24"/>
        </w:rPr>
        <w:t>Feature #05: Pending new comments</w:t>
      </w:r>
    </w:p>
    <w:p w14:paraId="60A661B6" w14:textId="77777777" w:rsidR="00353A3C" w:rsidRPr="009042B8" w:rsidRDefault="00353A3C" w:rsidP="00353A3C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042B8">
        <w:rPr>
          <w:rFonts w:ascii="Times New Roman" w:hAnsi="Times New Roman" w:cs="Times New Roman"/>
          <w:b/>
          <w:bCs/>
          <w:sz w:val="24"/>
          <w:szCs w:val="24"/>
        </w:rPr>
        <w:t>URS-05: Admin can view new comments.</w:t>
      </w:r>
    </w:p>
    <w:p w14:paraId="69FF706F" w14:textId="26940A48" w:rsidR="00353A3C" w:rsidRDefault="00353A3C" w:rsidP="00267BF7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9042B8">
        <w:rPr>
          <w:rFonts w:ascii="Times New Roman" w:hAnsi="Times New Roman" w:cs="Times New Roman"/>
          <w:sz w:val="24"/>
          <w:szCs w:val="24"/>
          <w:lang w:bidi="th-TH"/>
        </w:rPr>
        <w:t>SRS-:</w:t>
      </w:r>
      <w:r w:rsidRPr="009042B8">
        <w:rPr>
          <w:rFonts w:ascii="Times New Roman" w:hAnsi="Times New Roman" w:cs="Times New Roman"/>
          <w:sz w:val="24"/>
          <w:szCs w:val="24"/>
        </w:rPr>
        <w:t xml:space="preserve"> </w:t>
      </w:r>
      <w:r w:rsidRPr="009042B8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9042B8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receive the new comments</w:t>
      </w:r>
      <w:r w:rsidR="00541E2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from </w:t>
      </w:r>
      <w:proofErr w:type="spellStart"/>
      <w:r w:rsidR="00541E2E">
        <w:rPr>
          <w:rFonts w:ascii="Times New Roman" w:eastAsia="Times New Roman" w:hAnsi="Times New Roman" w:cs="Times New Roman"/>
          <w:sz w:val="24"/>
          <w:szCs w:val="24"/>
          <w:lang w:bidi="th-TH"/>
        </w:rPr>
        <w:t>Pantip</w:t>
      </w:r>
      <w:proofErr w:type="spellEnd"/>
      <w:r w:rsidR="00541E2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blog</w:t>
      </w:r>
      <w:r w:rsidRPr="009042B8">
        <w:rPr>
          <w:rFonts w:ascii="Times New Roman" w:eastAsia="Times New Roman" w:hAnsi="Times New Roman" w:cs="Times New Roman"/>
          <w:sz w:val="24"/>
          <w:szCs w:val="24"/>
          <w:lang w:bidi="th-TH"/>
        </w:rPr>
        <w:t>.</w:t>
      </w:r>
    </w:p>
    <w:p w14:paraId="18BF49BE" w14:textId="2E940042" w:rsidR="00862346" w:rsidRPr="00E223A1" w:rsidRDefault="00862346" w:rsidP="00267BF7">
      <w:pPr>
        <w:spacing w:after="0"/>
        <w:ind w:left="720" w:firstLine="720"/>
        <w:rPr>
          <w:rFonts w:ascii="Times New Roman" w:hAnsi="Times New Roman"/>
          <w:color w:val="FF0000"/>
          <w:sz w:val="24"/>
          <w:szCs w:val="30"/>
          <w:lang w:bidi="th-TH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t>SRS-</w:t>
      </w:r>
      <w:r>
        <w:rPr>
          <w:rFonts w:ascii="Times New Roman" w:hAnsi="Times New Roman" w:cs="Times New Roman"/>
          <w:sz w:val="24"/>
          <w:szCs w:val="24"/>
        </w:rPr>
        <w:t xml:space="preserve">: The system shall be able to </w:t>
      </w:r>
      <w:r w:rsidR="00D45421">
        <w:rPr>
          <w:rFonts w:ascii="Times New Roman" w:hAnsi="Times New Roman" w:cs="Times New Roman"/>
          <w:sz w:val="24"/>
          <w:szCs w:val="24"/>
        </w:rPr>
        <w:t xml:space="preserve">save </w:t>
      </w:r>
      <w:r w:rsidR="00E223A1">
        <w:rPr>
          <w:rFonts w:ascii="Times New Roman" w:hAnsi="Times New Roman" w:cs="Times New Roman"/>
          <w:sz w:val="24"/>
          <w:szCs w:val="24"/>
        </w:rPr>
        <w:t>the new comment in database</w:t>
      </w:r>
      <w:r w:rsidR="00D20147" w:rsidRPr="00431CE1">
        <w:rPr>
          <w:rFonts w:ascii="Times New Roman" w:hAnsi="Times New Roman" w:cs="Times New Roman"/>
          <w:color w:val="FF0000"/>
          <w:sz w:val="24"/>
          <w:szCs w:val="24"/>
        </w:rPr>
        <w:t xml:space="preserve">****can we use the same as feature </w:t>
      </w:r>
      <w:r w:rsidR="00431CE1" w:rsidRPr="00431CE1">
        <w:rPr>
          <w:rFonts w:ascii="Times New Roman" w:hAnsi="Times New Roman" w:cs="Times New Roman"/>
          <w:color w:val="FF0000"/>
          <w:sz w:val="24"/>
          <w:szCs w:val="24"/>
        </w:rPr>
        <w:t>1</w:t>
      </w:r>
      <w:r w:rsidR="00E25C8E">
        <w:rPr>
          <w:rFonts w:ascii="Times New Roman" w:hAnsi="Times New Roman" w:cs="Times New Roman"/>
          <w:color w:val="FF0000"/>
          <w:sz w:val="24"/>
          <w:szCs w:val="24"/>
        </w:rPr>
        <w:t xml:space="preserve">? </w:t>
      </w:r>
      <w:r w:rsidR="00FC649C">
        <w:rPr>
          <w:rFonts w:ascii="Times New Roman" w:hAnsi="Times New Roman"/>
          <w:color w:val="FF0000"/>
          <w:sz w:val="24"/>
          <w:szCs w:val="30"/>
          <w:lang w:bidi="th-TH"/>
        </w:rPr>
        <w:t>Feature 1 will be retrieved then save at DB</w:t>
      </w:r>
      <w:r w:rsidR="00BB14DA">
        <w:rPr>
          <w:rFonts w:ascii="Times New Roman" w:hAnsi="Times New Roman"/>
          <w:color w:val="FF0000"/>
          <w:sz w:val="24"/>
          <w:szCs w:val="30"/>
          <w:lang w:bidi="th-TH"/>
        </w:rPr>
        <w:t xml:space="preserve"> </w:t>
      </w:r>
    </w:p>
    <w:p w14:paraId="0789530E" w14:textId="69A4E5BD" w:rsidR="00353A3C" w:rsidRPr="009042B8" w:rsidRDefault="00353A3C" w:rsidP="00267BF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042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bidi="th-TH"/>
        </w:rPr>
        <w:tab/>
      </w:r>
      <w:r w:rsidRPr="009042B8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Pr="009042B8">
        <w:rPr>
          <w:rFonts w:ascii="Times New Roman" w:hAnsi="Times New Roman" w:cs="Times New Roman"/>
          <w:sz w:val="24"/>
          <w:szCs w:val="24"/>
        </w:rPr>
        <w:t xml:space="preserve"> </w:t>
      </w:r>
      <w:r w:rsidRPr="009042B8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9042B8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show the new comments.</w:t>
      </w:r>
    </w:p>
    <w:p w14:paraId="3A43F5CF" w14:textId="77777777" w:rsidR="00353A3C" w:rsidRDefault="00353A3C" w:rsidP="00353A3C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7C15E3C7" w14:textId="77777777" w:rsidR="00250B6F" w:rsidRDefault="00250B6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C39E91A" w14:textId="3F069F31" w:rsidR="00353A3C" w:rsidRPr="008A1659" w:rsidRDefault="00353A3C" w:rsidP="00353A3C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042B8">
        <w:rPr>
          <w:rFonts w:ascii="Times New Roman" w:hAnsi="Times New Roman" w:cs="Times New Roman"/>
          <w:b/>
          <w:bCs/>
          <w:sz w:val="24"/>
          <w:szCs w:val="24"/>
        </w:rPr>
        <w:lastRenderedPageBreak/>
        <w:t>Feature #06: Delete comment</w:t>
      </w:r>
    </w:p>
    <w:p w14:paraId="34B081A8" w14:textId="77777777" w:rsidR="00353A3C" w:rsidRPr="009042B8" w:rsidRDefault="00353A3C" w:rsidP="00353A3C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042B8">
        <w:rPr>
          <w:rFonts w:ascii="Times New Roman" w:hAnsi="Times New Roman" w:cs="Times New Roman"/>
          <w:b/>
          <w:bCs/>
          <w:sz w:val="24"/>
          <w:szCs w:val="24"/>
        </w:rPr>
        <w:t>URS-06: Admin can delete comment.</w:t>
      </w:r>
    </w:p>
    <w:p w14:paraId="4AE6D025" w14:textId="04D937B4" w:rsidR="00283C5F" w:rsidRPr="009042B8" w:rsidRDefault="00353A3C" w:rsidP="00696486">
      <w:pPr>
        <w:spacing w:after="0"/>
        <w:rPr>
          <w:rFonts w:ascii="Times New Roman" w:hAnsi="Times New Roman" w:cs="Times New Roman"/>
          <w:sz w:val="24"/>
          <w:szCs w:val="24"/>
          <w:lang w:bidi="th-TH"/>
        </w:rPr>
      </w:pPr>
      <w:r w:rsidRPr="009042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3F39C9">
        <w:rPr>
          <w:rFonts w:ascii="Times New Roman" w:hAnsi="Times New Roman" w:cs="Times New Roman"/>
          <w:sz w:val="24"/>
          <w:szCs w:val="24"/>
          <w:lang w:bidi="th-TH"/>
        </w:rPr>
        <w:t xml:space="preserve">SRS-0: The system shall be able to </w:t>
      </w:r>
      <w:r w:rsidR="00EE5276" w:rsidRPr="00372B48">
        <w:rPr>
          <w:rFonts w:ascii="Times New Roman" w:hAnsi="Times New Roman" w:cs="Times New Roman"/>
          <w:sz w:val="24"/>
          <w:szCs w:val="24"/>
        </w:rPr>
        <w:t>provide confirm dialog contain “</w:t>
      </w:r>
      <w:r w:rsidR="00DD4DEE">
        <w:rPr>
          <w:rFonts w:ascii="Times New Roman" w:hAnsi="Times New Roman" w:cs="Times New Roman"/>
          <w:sz w:val="24"/>
          <w:szCs w:val="24"/>
          <w:lang w:bidi="th-TH"/>
        </w:rPr>
        <w:t>Are you sure</w:t>
      </w:r>
      <w:r w:rsidR="00F95B08">
        <w:rPr>
          <w:rFonts w:ascii="Times New Roman" w:hAnsi="Times New Roman" w:cs="Times New Roman"/>
          <w:sz w:val="24"/>
          <w:szCs w:val="24"/>
          <w:lang w:bidi="th-TH"/>
        </w:rPr>
        <w:t xml:space="preserve"> you want to delete?</w:t>
      </w:r>
      <w:r w:rsidR="00EE5276">
        <w:rPr>
          <w:rFonts w:ascii="Times New Roman" w:hAnsi="Times New Roman" w:cs="Times New Roman"/>
          <w:sz w:val="24"/>
          <w:szCs w:val="24"/>
          <w:lang w:bidi="th-TH"/>
        </w:rPr>
        <w:t>” message</w:t>
      </w:r>
      <w:r w:rsidR="00550A97">
        <w:rPr>
          <w:rFonts w:ascii="Times New Roman" w:hAnsi="Times New Roman" w:cs="Times New Roman"/>
          <w:sz w:val="24"/>
          <w:szCs w:val="24"/>
          <w:lang w:bidi="th-TH"/>
        </w:rPr>
        <w:t>, “OK” and “Cancel” button.</w:t>
      </w:r>
    </w:p>
    <w:p w14:paraId="21A050AC" w14:textId="7EDAC23C" w:rsidR="00A56D33" w:rsidRPr="00A56D33" w:rsidRDefault="00353A3C" w:rsidP="00A56D3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042B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042B8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Pr="009042B8">
        <w:rPr>
          <w:rFonts w:ascii="Times New Roman" w:hAnsi="Times New Roman" w:cs="Times New Roman"/>
          <w:sz w:val="24"/>
          <w:szCs w:val="24"/>
        </w:rPr>
        <w:t xml:space="preserve"> The system shall </w:t>
      </w:r>
      <w:r w:rsidR="008574DD">
        <w:rPr>
          <w:rFonts w:ascii="Times New Roman" w:hAnsi="Times New Roman" w:cs="Times New Roman"/>
          <w:sz w:val="24"/>
          <w:szCs w:val="24"/>
          <w:lang w:bidi="th-TH"/>
        </w:rPr>
        <w:t xml:space="preserve">be able to </w:t>
      </w:r>
      <w:r w:rsidRPr="009042B8">
        <w:rPr>
          <w:rFonts w:ascii="Times New Roman" w:hAnsi="Times New Roman" w:cs="Times New Roman"/>
          <w:sz w:val="24"/>
          <w:szCs w:val="24"/>
        </w:rPr>
        <w:t>delete the comment</w:t>
      </w:r>
      <w:r w:rsidR="00910260">
        <w:rPr>
          <w:rFonts w:ascii="Times New Roman" w:hAnsi="Times New Roman" w:cs="Times New Roman"/>
          <w:sz w:val="24"/>
          <w:szCs w:val="24"/>
        </w:rPr>
        <w:t xml:space="preserve"> </w:t>
      </w:r>
      <w:r w:rsidR="00910260" w:rsidRPr="00910260">
        <w:rPr>
          <w:rFonts w:ascii="Times New Roman" w:hAnsi="Times New Roman" w:cs="Times New Roman"/>
          <w:color w:val="FF0000"/>
          <w:sz w:val="24"/>
          <w:szCs w:val="24"/>
        </w:rPr>
        <w:t xml:space="preserve">from </w:t>
      </w:r>
      <w:r w:rsidR="00FC649C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="00910260" w:rsidRPr="00910260">
        <w:rPr>
          <w:rFonts w:ascii="Times New Roman" w:hAnsi="Times New Roman" w:cs="Times New Roman"/>
          <w:color w:val="FF0000"/>
          <w:sz w:val="24"/>
          <w:szCs w:val="24"/>
        </w:rPr>
        <w:t>database</w:t>
      </w:r>
      <w:r w:rsidRPr="009042B8">
        <w:rPr>
          <w:rFonts w:ascii="Times New Roman" w:hAnsi="Times New Roman" w:cs="Times New Roman"/>
          <w:sz w:val="24"/>
          <w:szCs w:val="24"/>
        </w:rPr>
        <w:t>.</w:t>
      </w:r>
      <w:r w:rsidR="001D7D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678C36" w14:textId="169AA807" w:rsidR="69991A13" w:rsidRDefault="313CED92" w:rsidP="313CED92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19F7EBEC">
        <w:rPr>
          <w:rFonts w:ascii="Times New Roman" w:hAnsi="Times New Roman" w:cs="Times New Roman"/>
          <w:color w:val="FF0000"/>
          <w:sz w:val="24"/>
          <w:szCs w:val="24"/>
        </w:rPr>
        <w:t xml:space="preserve">SRS-: The </w:t>
      </w:r>
      <w:r w:rsidR="0C1EB585" w:rsidRPr="19F7EBEC">
        <w:rPr>
          <w:rFonts w:ascii="Times New Roman" w:hAnsi="Times New Roman" w:cs="Times New Roman"/>
          <w:color w:val="FF0000"/>
          <w:sz w:val="24"/>
          <w:szCs w:val="24"/>
        </w:rPr>
        <w:t xml:space="preserve">system shall </w:t>
      </w:r>
      <w:r w:rsidR="630B6DA5" w:rsidRPr="19F7EBEC">
        <w:rPr>
          <w:rFonts w:ascii="Times New Roman" w:hAnsi="Times New Roman" w:cs="Times New Roman"/>
          <w:color w:val="FF0000"/>
          <w:sz w:val="24"/>
          <w:szCs w:val="24"/>
        </w:rPr>
        <w:t xml:space="preserve">redirect </w:t>
      </w:r>
      <w:r w:rsidR="0F81BD80" w:rsidRPr="19F7EBEC">
        <w:rPr>
          <w:rFonts w:ascii="Times New Roman" w:hAnsi="Times New Roman" w:cs="Times New Roman"/>
          <w:color w:val="FF0000"/>
          <w:sz w:val="24"/>
          <w:szCs w:val="24"/>
        </w:rPr>
        <w:t>to</w:t>
      </w:r>
      <w:r w:rsidR="0F81BD80" w:rsidRPr="0F81BD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7E2943" w14:textId="5541344C" w:rsidR="00566CE9" w:rsidRDefault="00566CE9">
      <w:pPr>
        <w:rPr>
          <w:rFonts w:ascii="Times New Roman" w:eastAsia="Times New Roman" w:hAnsi="Times New Roman" w:cs="Times New Roman"/>
          <w:b/>
          <w:bCs/>
          <w:sz w:val="24"/>
          <w:szCs w:val="24"/>
          <w:lang w:bidi="th-TH"/>
        </w:rPr>
      </w:pPr>
    </w:p>
    <w:p w14:paraId="6387B01F" w14:textId="3CEC1213" w:rsidR="00353A3C" w:rsidRPr="008A1659" w:rsidRDefault="00353A3C" w:rsidP="00353A3C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042B8">
        <w:rPr>
          <w:rFonts w:ascii="Times New Roman" w:eastAsia="Times New Roman" w:hAnsi="Times New Roman" w:cs="Times New Roman"/>
          <w:b/>
          <w:bCs/>
          <w:sz w:val="24"/>
          <w:szCs w:val="24"/>
          <w:lang w:bidi="th-TH"/>
        </w:rPr>
        <w:t xml:space="preserve">Feature #07: </w:t>
      </w:r>
      <w:r w:rsidRPr="009042B8">
        <w:rPr>
          <w:rFonts w:ascii="Times New Roman" w:hAnsi="Times New Roman" w:cs="Times New Roman"/>
          <w:b/>
          <w:bCs/>
          <w:sz w:val="24"/>
          <w:szCs w:val="24"/>
        </w:rPr>
        <w:t>Authentication</w:t>
      </w:r>
    </w:p>
    <w:p w14:paraId="7478A492" w14:textId="741B01CE" w:rsidR="0032608D" w:rsidRPr="002649EE" w:rsidRDefault="0032608D" w:rsidP="0032608D">
      <w:pPr>
        <w:spacing w:after="0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hAnsi="Times New Roman" w:cs="Times New Roman"/>
          <w:b/>
          <w:bCs/>
          <w:sz w:val="24"/>
          <w:szCs w:val="24"/>
        </w:rPr>
        <w:t>URS-07: Admin can log into the web application using email and password which already exist in the system.</w:t>
      </w:r>
    </w:p>
    <w:p w14:paraId="534E5CF7" w14:textId="21AF9775" w:rsidR="0032608D" w:rsidRPr="002649EE" w:rsidRDefault="0032608D" w:rsidP="0032608D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Pr="002649EE">
        <w:rPr>
          <w:rFonts w:ascii="Times New Roman" w:hAnsi="Times New Roman" w:cs="Times New Roman"/>
          <w:sz w:val="24"/>
          <w:szCs w:val="24"/>
        </w:rPr>
        <w:t xml:space="preserve"> The system shall</w:t>
      </w:r>
      <w:r w:rsidR="00902F3E">
        <w:rPr>
          <w:rFonts w:ascii="Times New Roman" w:hAnsi="Times New Roman" w:cs="Times New Roman"/>
          <w:sz w:val="24"/>
          <w:szCs w:val="24"/>
        </w:rPr>
        <w:t xml:space="preserve"> be able to</w:t>
      </w:r>
      <w:r w:rsidRPr="002649EE">
        <w:rPr>
          <w:rFonts w:ascii="Times New Roman" w:hAnsi="Times New Roman" w:cs="Times New Roman"/>
          <w:sz w:val="24"/>
          <w:szCs w:val="24"/>
        </w:rPr>
        <w:t xml:space="preserve"> provide the login page contain navigator bar, “E-mail” text field, “Password</w:t>
      </w:r>
      <w:r w:rsidR="00BD21B3">
        <w:rPr>
          <w:rFonts w:ascii="Times New Roman" w:hAnsi="Times New Roman" w:cs="Times New Roman"/>
          <w:sz w:val="24"/>
          <w:szCs w:val="24"/>
        </w:rPr>
        <w:t>”</w:t>
      </w:r>
      <w:r w:rsidR="0030710F">
        <w:rPr>
          <w:rFonts w:ascii="Times New Roman" w:hAnsi="Times New Roman" w:cs="Times New Roman"/>
          <w:sz w:val="24"/>
          <w:szCs w:val="24"/>
        </w:rPr>
        <w:t xml:space="preserve"> </w:t>
      </w:r>
      <w:r w:rsidR="0030710F" w:rsidRPr="002649EE">
        <w:rPr>
          <w:rFonts w:ascii="Times New Roman" w:hAnsi="Times New Roman" w:cs="Times New Roman"/>
          <w:sz w:val="24"/>
          <w:szCs w:val="24"/>
        </w:rPr>
        <w:t>text field</w:t>
      </w:r>
      <w:r w:rsidR="00BD21B3">
        <w:rPr>
          <w:rFonts w:ascii="Times New Roman" w:hAnsi="Times New Roman" w:cs="Times New Roman"/>
          <w:sz w:val="24"/>
          <w:szCs w:val="24"/>
        </w:rPr>
        <w:t xml:space="preserve">, </w:t>
      </w:r>
      <w:r w:rsidRPr="002649EE">
        <w:rPr>
          <w:rFonts w:ascii="Times New Roman" w:hAnsi="Times New Roman" w:cs="Times New Roman"/>
          <w:sz w:val="24"/>
          <w:szCs w:val="24"/>
        </w:rPr>
        <w:t xml:space="preserve">“Login” </w:t>
      </w:r>
      <w:r w:rsidR="00086ED0">
        <w:rPr>
          <w:rFonts w:ascii="Times New Roman" w:hAnsi="Times New Roman" w:cs="Times New Roman"/>
          <w:sz w:val="24"/>
          <w:szCs w:val="24"/>
        </w:rPr>
        <w:t>button.</w:t>
      </w:r>
    </w:p>
    <w:p w14:paraId="0051472D" w14:textId="31DADAC0" w:rsidR="0032608D" w:rsidRPr="002649EE" w:rsidRDefault="0032608D" w:rsidP="0032608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ab/>
      </w:r>
      <w:r w:rsidRPr="002649EE">
        <w:rPr>
          <w:rFonts w:ascii="Times New Roman" w:hAnsi="Times New Roman" w:cs="Times New Roman"/>
          <w:sz w:val="24"/>
          <w:szCs w:val="24"/>
          <w:lang w:bidi="th-TH"/>
        </w:rPr>
        <w:tab/>
        <w:t>SRS-0: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validate the username and password.</w:t>
      </w:r>
    </w:p>
    <w:p w14:paraId="6B09C359" w14:textId="27D5E3B5" w:rsidR="0032608D" w:rsidRPr="002649EE" w:rsidRDefault="0032608D" w:rsidP="0032608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2649EE"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2649EE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Pr="002649EE">
        <w:rPr>
          <w:rFonts w:ascii="Times New Roman" w:hAnsi="Times New Roman" w:cs="Times New Roman"/>
          <w:sz w:val="24"/>
          <w:szCs w:val="24"/>
        </w:rPr>
        <w:t xml:space="preserve"> The system shall</w:t>
      </w:r>
      <w:r w:rsidR="00902F3E">
        <w:rPr>
          <w:rFonts w:ascii="Times New Roman" w:hAnsi="Times New Roman" w:cs="Times New Roman"/>
          <w:sz w:val="24"/>
          <w:szCs w:val="24"/>
        </w:rPr>
        <w:t xml:space="preserve"> be able to</w:t>
      </w:r>
      <w:r w:rsidRPr="002649EE">
        <w:rPr>
          <w:rFonts w:ascii="Times New Roman" w:hAnsi="Times New Roman" w:cs="Times New Roman"/>
          <w:sz w:val="24"/>
          <w:szCs w:val="24"/>
        </w:rPr>
        <w:t xml:space="preserve"> redirect to </w:t>
      </w:r>
      <w:r w:rsidR="00FC649C">
        <w:rPr>
          <w:rFonts w:ascii="Times New Roman" w:hAnsi="Times New Roman" w:cs="Times New Roman"/>
          <w:sz w:val="24"/>
          <w:szCs w:val="24"/>
        </w:rPr>
        <w:t xml:space="preserve">the </w:t>
      </w:r>
      <w:r w:rsidRPr="002649EE">
        <w:rPr>
          <w:rFonts w:ascii="Times New Roman" w:hAnsi="Times New Roman" w:cs="Times New Roman"/>
          <w:sz w:val="24"/>
          <w:szCs w:val="24"/>
        </w:rPr>
        <w:t>home page.</w:t>
      </w:r>
    </w:p>
    <w:p w14:paraId="70981841" w14:textId="741B01CE" w:rsidR="0032608D" w:rsidRPr="002649EE" w:rsidRDefault="0032608D" w:rsidP="0032608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E7573F" w14:textId="741B01CE" w:rsidR="0032608D" w:rsidRPr="002649EE" w:rsidRDefault="0032608D" w:rsidP="0032608D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hAnsi="Times New Roman" w:cs="Times New Roman"/>
          <w:b/>
          <w:bCs/>
          <w:sz w:val="24"/>
          <w:szCs w:val="24"/>
        </w:rPr>
        <w:t>URS-08: Admin can logout.</w:t>
      </w:r>
    </w:p>
    <w:p w14:paraId="670AD96F" w14:textId="141567DF" w:rsidR="0032608D" w:rsidRPr="002649EE" w:rsidRDefault="0032608D" w:rsidP="0032608D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  <w:lang w:bidi="th-TH"/>
        </w:rPr>
        <w:t>SRS-0: The system shall</w:t>
      </w:r>
      <w:r w:rsidR="00902F3E">
        <w:rPr>
          <w:rFonts w:ascii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2649EE">
        <w:rPr>
          <w:rFonts w:ascii="Times New Roman" w:hAnsi="Times New Roman" w:cs="Times New Roman"/>
          <w:sz w:val="24"/>
          <w:szCs w:val="24"/>
          <w:lang w:bidi="th-TH"/>
        </w:rPr>
        <w:t xml:space="preserve"> provide the home page</w:t>
      </w:r>
      <w:r w:rsidRPr="002649E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649EE">
        <w:rPr>
          <w:rFonts w:ascii="Times New Roman" w:hAnsi="Times New Roman" w:cs="Times New Roman"/>
          <w:sz w:val="24"/>
          <w:szCs w:val="24"/>
        </w:rPr>
        <w:t>contain navigator bar and logout text link.</w:t>
      </w:r>
    </w:p>
    <w:p w14:paraId="26447774" w14:textId="538D5AA3" w:rsidR="0032608D" w:rsidRPr="002649EE" w:rsidRDefault="0032608D" w:rsidP="0032608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ab/>
      </w:r>
      <w:r w:rsidRPr="002649EE">
        <w:rPr>
          <w:rFonts w:ascii="Times New Roman" w:hAnsi="Times New Roman" w:cs="Times New Roman"/>
          <w:sz w:val="24"/>
          <w:szCs w:val="24"/>
        </w:rPr>
        <w:tab/>
      </w:r>
      <w:r w:rsidRPr="25FEFC85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Pr="25FEFC85">
        <w:rPr>
          <w:rFonts w:ascii="Times New Roman" w:hAnsi="Times New Roman" w:cs="Times New Roman"/>
          <w:sz w:val="24"/>
          <w:szCs w:val="24"/>
        </w:rPr>
        <w:t xml:space="preserve"> </w:t>
      </w:r>
      <w:r w:rsidRPr="25FEFC85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The system shall </w:t>
      </w:r>
      <w:r w:rsidR="001E53CB" w:rsidRPr="25FEFC85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be able to </w:t>
      </w:r>
      <w:r w:rsidR="00FF5D37" w:rsidRPr="25FEFC85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redirect to </w:t>
      </w:r>
      <w:r w:rsidR="00FC649C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the </w:t>
      </w:r>
      <w:r w:rsidR="00A804B4" w:rsidRPr="25FEFC85">
        <w:rPr>
          <w:rFonts w:ascii="Times New Roman" w:eastAsia="Times New Roman" w:hAnsi="Times New Roman" w:cs="Times New Roman"/>
          <w:sz w:val="24"/>
          <w:szCs w:val="24"/>
          <w:lang w:bidi="th-TH"/>
        </w:rPr>
        <w:t>home page</w:t>
      </w:r>
      <w:r w:rsidRPr="25FEFC85">
        <w:rPr>
          <w:rFonts w:ascii="Times New Roman" w:eastAsia="Times New Roman" w:hAnsi="Times New Roman" w:cs="Times New Roman"/>
          <w:sz w:val="24"/>
          <w:szCs w:val="24"/>
          <w:lang w:bidi="th-TH"/>
        </w:rPr>
        <w:t>.</w:t>
      </w:r>
    </w:p>
    <w:p w14:paraId="2BA767D8" w14:textId="741B01CE" w:rsidR="0032608D" w:rsidRPr="002649EE" w:rsidRDefault="0032608D" w:rsidP="0032608D">
      <w:pPr>
        <w:spacing w:after="0"/>
        <w:rPr>
          <w:rFonts w:ascii="Times New Roman" w:hAnsi="Times New Roman" w:cs="Times New Roman"/>
          <w:color w:val="FF0000"/>
          <w:sz w:val="24"/>
          <w:szCs w:val="24"/>
          <w:cs/>
        </w:rPr>
      </w:pPr>
    </w:p>
    <w:p w14:paraId="5047A6FB" w14:textId="741B01CE" w:rsidR="0032608D" w:rsidRPr="002649EE" w:rsidRDefault="0032608D" w:rsidP="0032608D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eastAsia="Times New Roman" w:hAnsi="Times New Roman" w:cs="Times New Roman"/>
          <w:b/>
          <w:bCs/>
          <w:sz w:val="24"/>
          <w:szCs w:val="24"/>
          <w:lang w:bidi="th-TH"/>
        </w:rPr>
        <w:t xml:space="preserve">Feature #08: </w:t>
      </w:r>
      <w:r w:rsidRPr="002649EE">
        <w:rPr>
          <w:rFonts w:ascii="Times New Roman" w:hAnsi="Times New Roman" w:cs="Times New Roman"/>
          <w:b/>
          <w:bCs/>
          <w:sz w:val="24"/>
          <w:szCs w:val="24"/>
        </w:rPr>
        <w:t>Save data</w:t>
      </w:r>
    </w:p>
    <w:p w14:paraId="67DDB908" w14:textId="741B01CE" w:rsidR="0032608D" w:rsidRPr="002649EE" w:rsidRDefault="0032608D" w:rsidP="0032608D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hAnsi="Times New Roman" w:cs="Times New Roman"/>
          <w:b/>
          <w:bCs/>
          <w:sz w:val="24"/>
          <w:szCs w:val="24"/>
        </w:rPr>
        <w:t xml:space="preserve">URS-09: Admin can view all data </w:t>
      </w:r>
      <w:r w:rsidRPr="002649EE">
        <w:rPr>
          <w:rFonts w:ascii="Times New Roman" w:eastAsia="Times New Roman" w:hAnsi="Times New Roman" w:cs="Times New Roman"/>
          <w:b/>
          <w:bCs/>
          <w:sz w:val="24"/>
          <w:szCs w:val="24"/>
          <w:lang w:bidi="th-TH"/>
        </w:rPr>
        <w:t>in the system</w:t>
      </w:r>
      <w:r w:rsidRPr="002649E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0105D8B" w14:textId="4EA24D07" w:rsidR="0032608D" w:rsidRPr="002649EE" w:rsidRDefault="00E56A67" w:rsidP="0032608D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t>//</w:t>
      </w:r>
      <w:r w:rsidR="0032608D" w:rsidRPr="002649EE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="0032608D" w:rsidRPr="002649EE">
        <w:rPr>
          <w:rFonts w:ascii="Times New Roman" w:hAnsi="Times New Roman" w:cs="Times New Roman"/>
          <w:sz w:val="24"/>
          <w:szCs w:val="24"/>
        </w:rPr>
        <w:t xml:space="preserve"> </w:t>
      </w:r>
      <w:r w:rsidR="0032608D"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="0032608D"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receive the comment.</w:t>
      </w:r>
    </w:p>
    <w:p w14:paraId="4EE17E14" w14:textId="0093DB4C" w:rsidR="0032608D" w:rsidRPr="002649EE" w:rsidRDefault="0032608D" w:rsidP="0032608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ab/>
      </w:r>
      <w:r w:rsidRPr="002649EE">
        <w:rPr>
          <w:rFonts w:ascii="Times New Roman" w:hAnsi="Times New Roman" w:cs="Times New Roman"/>
          <w:sz w:val="24"/>
          <w:szCs w:val="24"/>
        </w:rPr>
        <w:tab/>
      </w:r>
      <w:r w:rsidR="00E56A67">
        <w:rPr>
          <w:rFonts w:ascii="Times New Roman" w:hAnsi="Times New Roman" w:cs="Times New Roman"/>
          <w:sz w:val="24"/>
          <w:szCs w:val="24"/>
          <w:lang w:bidi="th-TH"/>
        </w:rPr>
        <w:t>//</w:t>
      </w:r>
      <w:r w:rsidRPr="002649EE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Pr="002649EE">
        <w:rPr>
          <w:rFonts w:ascii="Times New Roman" w:hAnsi="Times New Roman" w:cs="Times New Roman"/>
          <w:sz w:val="24"/>
          <w:szCs w:val="24"/>
        </w:rPr>
        <w:t xml:space="preserve"> 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save the data.</w:t>
      </w:r>
    </w:p>
    <w:p w14:paraId="3BAEA446" w14:textId="08A1646D" w:rsidR="0032608D" w:rsidRPr="002649EE" w:rsidRDefault="0032608D" w:rsidP="0032608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ab/>
      </w:r>
      <w:r w:rsidRPr="002649EE">
        <w:rPr>
          <w:rFonts w:ascii="Times New Roman" w:hAnsi="Times New Roman" w:cs="Times New Roman"/>
          <w:sz w:val="24"/>
          <w:szCs w:val="24"/>
        </w:rPr>
        <w:tab/>
      </w:r>
      <w:r w:rsidR="00E56A67">
        <w:rPr>
          <w:rFonts w:ascii="Times New Roman" w:hAnsi="Times New Roman" w:cs="Times New Roman"/>
          <w:sz w:val="24"/>
          <w:szCs w:val="24"/>
        </w:rPr>
        <w:t>//</w:t>
      </w:r>
      <w:r w:rsidRPr="002649EE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Pr="002649EE">
        <w:rPr>
          <w:rFonts w:ascii="Times New Roman" w:hAnsi="Times New Roman" w:cs="Times New Roman"/>
          <w:sz w:val="24"/>
          <w:szCs w:val="24"/>
        </w:rPr>
        <w:t xml:space="preserve"> 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save the analyzed result.</w:t>
      </w:r>
    </w:p>
    <w:p w14:paraId="35E0F78F" w14:textId="741B01CE" w:rsidR="0032608D" w:rsidRPr="002649EE" w:rsidRDefault="0032608D" w:rsidP="0032608D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1285F288" w14:textId="741B01CE" w:rsidR="0032608D" w:rsidRPr="002649EE" w:rsidRDefault="0032608D" w:rsidP="0032608D">
      <w:pPr>
        <w:spacing w:after="0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649EE">
        <w:rPr>
          <w:rFonts w:ascii="Times New Roman" w:hAnsi="Times New Roman" w:cs="Times New Roman"/>
          <w:b/>
          <w:bCs/>
          <w:sz w:val="24"/>
          <w:szCs w:val="24"/>
        </w:rPr>
        <w:t xml:space="preserve">URS-10: Admin can view the </w:t>
      </w:r>
      <w:r w:rsidRPr="002649EE">
        <w:rPr>
          <w:rFonts w:ascii="Times New Roman" w:eastAsia="Times New Roman" w:hAnsi="Times New Roman" w:cs="Times New Roman"/>
          <w:b/>
          <w:bCs/>
          <w:sz w:val="24"/>
          <w:szCs w:val="24"/>
          <w:lang w:bidi="th-TH"/>
        </w:rPr>
        <w:t>data that have deleted before.</w:t>
      </w:r>
    </w:p>
    <w:p w14:paraId="37B60D1F" w14:textId="22A2AA28" w:rsidR="0032608D" w:rsidRPr="002649EE" w:rsidRDefault="0032608D" w:rsidP="0032608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ab/>
      </w:r>
      <w:r w:rsidRPr="002649EE">
        <w:rPr>
          <w:rFonts w:ascii="Times New Roman" w:hAnsi="Times New Roman" w:cs="Times New Roman"/>
          <w:sz w:val="24"/>
          <w:szCs w:val="24"/>
          <w:lang w:bidi="th-TH"/>
        </w:rPr>
        <w:tab/>
        <w:t>SRS-0:</w:t>
      </w:r>
      <w:r w:rsidRPr="002649EE">
        <w:rPr>
          <w:rFonts w:ascii="Times New Roman" w:hAnsi="Times New Roman" w:cs="Times New Roman"/>
          <w:sz w:val="24"/>
          <w:szCs w:val="24"/>
        </w:rPr>
        <w:t xml:space="preserve"> 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receive the comment.</w:t>
      </w:r>
    </w:p>
    <w:p w14:paraId="5E221D33" w14:textId="584EED72" w:rsidR="0032608D" w:rsidRPr="002649EE" w:rsidRDefault="0032608D" w:rsidP="0032608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649EE">
        <w:rPr>
          <w:rFonts w:ascii="Times New Roman" w:hAnsi="Times New Roman" w:cs="Times New Roman"/>
          <w:sz w:val="24"/>
          <w:szCs w:val="24"/>
        </w:rPr>
        <w:tab/>
      </w:r>
      <w:r w:rsidRPr="002649EE">
        <w:rPr>
          <w:rFonts w:ascii="Times New Roman" w:hAnsi="Times New Roman" w:cs="Times New Roman"/>
          <w:sz w:val="24"/>
          <w:szCs w:val="24"/>
        </w:rPr>
        <w:tab/>
      </w:r>
      <w:r w:rsidRPr="002649EE">
        <w:rPr>
          <w:rFonts w:ascii="Times New Roman" w:hAnsi="Times New Roman" w:cs="Times New Roman"/>
          <w:sz w:val="24"/>
          <w:szCs w:val="24"/>
          <w:lang w:bidi="th-TH"/>
        </w:rPr>
        <w:t>SRS-0:</w:t>
      </w:r>
      <w:r w:rsidRPr="002649EE">
        <w:rPr>
          <w:rFonts w:ascii="Times New Roman" w:hAnsi="Times New Roman" w:cs="Times New Roman"/>
          <w:sz w:val="24"/>
          <w:szCs w:val="24"/>
        </w:rPr>
        <w:t xml:space="preserve"> 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save the data.</w:t>
      </w:r>
    </w:p>
    <w:p w14:paraId="38DB05B8" w14:textId="57BFD07C" w:rsidR="0085290E" w:rsidRDefault="0032608D" w:rsidP="0032608D">
      <w:pPr>
        <w:spacing w:after="0"/>
        <w:ind w:left="720"/>
      </w:pPr>
      <w:r w:rsidRPr="002649EE">
        <w:rPr>
          <w:rFonts w:ascii="Times New Roman" w:hAnsi="Times New Roman" w:cs="Times New Roman"/>
          <w:sz w:val="24"/>
          <w:szCs w:val="24"/>
          <w:lang w:bidi="th-TH"/>
        </w:rPr>
        <w:tab/>
        <w:t>SRS-0:</w:t>
      </w:r>
      <w:r w:rsidRPr="002649EE">
        <w:rPr>
          <w:rFonts w:ascii="Times New Roman" w:hAnsi="Times New Roman" w:cs="Times New Roman"/>
          <w:sz w:val="24"/>
          <w:szCs w:val="24"/>
        </w:rPr>
        <w:t xml:space="preserve"> 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>The system shall</w:t>
      </w:r>
      <w:r w:rsidR="00902F3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</w:t>
      </w:r>
      <w:r w:rsidR="00902F3E">
        <w:rPr>
          <w:rFonts w:ascii="Times New Roman" w:hAnsi="Times New Roman" w:cs="Times New Roman"/>
          <w:sz w:val="24"/>
          <w:szCs w:val="24"/>
        </w:rPr>
        <w:t>be able to</w:t>
      </w:r>
      <w:r w:rsidRPr="002649EE">
        <w:rPr>
          <w:rFonts w:ascii="Times New Roman" w:eastAsia="Times New Roman" w:hAnsi="Times New Roman" w:cs="Times New Roman"/>
          <w:sz w:val="24"/>
          <w:szCs w:val="24"/>
          <w:lang w:bidi="th-TH"/>
        </w:rPr>
        <w:t xml:space="preserve"> save the deleted comments</w:t>
      </w:r>
    </w:p>
    <w:p w14:paraId="17E645CD" w14:textId="78107980" w:rsidR="00507652" w:rsidRDefault="00507652">
      <w:pPr>
        <w:rPr>
          <w:rFonts w:ascii="Times New Roman" w:hAnsi="Times New Roman" w:cs="Times New Roman"/>
          <w:sz w:val="24"/>
          <w:szCs w:val="24"/>
          <w:lang w:bidi="th-TH"/>
        </w:rPr>
      </w:pPr>
      <w:r>
        <w:rPr>
          <w:rFonts w:ascii="Times New Roman" w:hAnsi="Times New Roman" w:cs="Times New Roman"/>
          <w:sz w:val="24"/>
          <w:szCs w:val="24"/>
          <w:lang w:bidi="th-TH"/>
        </w:rPr>
        <w:br w:type="page"/>
      </w:r>
    </w:p>
    <w:p w14:paraId="6EAC07B2" w14:textId="77777777" w:rsidR="00507652" w:rsidRPr="005A7B13" w:rsidRDefault="00507652" w:rsidP="00507652">
      <w:pPr>
        <w:pStyle w:val="1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16945260"/>
      <w:r w:rsidRPr="005A7B13">
        <w:rPr>
          <w:rFonts w:ascii="Times New Roman" w:hAnsi="Times New Roman" w:cs="Times New Roman"/>
          <w:b/>
          <w:bCs/>
          <w:color w:val="auto"/>
          <w:lang w:bidi="th-TH"/>
        </w:rPr>
        <w:lastRenderedPageBreak/>
        <w:t>Chapter IV: Specification Requirement</w:t>
      </w:r>
      <w:bookmarkEnd w:id="4"/>
    </w:p>
    <w:p w14:paraId="58B01B05" w14:textId="77777777" w:rsidR="00507652" w:rsidRPr="005A7B13" w:rsidRDefault="00507652" w:rsidP="00507652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  <w:lang w:bidi="th-TH"/>
        </w:rPr>
      </w:pPr>
      <w:bookmarkStart w:id="5" w:name="_Toc16945261"/>
      <w:r w:rsidRPr="005A7B13">
        <w:rPr>
          <w:rFonts w:ascii="Times New Roman" w:hAnsi="Times New Roman" w:cs="Times New Roman"/>
          <w:b/>
          <w:bCs/>
          <w:color w:val="auto"/>
          <w:sz w:val="28"/>
          <w:szCs w:val="28"/>
          <w:lang w:bidi="th-TH"/>
        </w:rPr>
        <w:t>4.1 Use Case Scenarios</w:t>
      </w:r>
      <w:bookmarkEnd w:id="5"/>
    </w:p>
    <w:p w14:paraId="2B120DE6" w14:textId="22F88DE3" w:rsidR="00507652" w:rsidRDefault="00E4219A" w:rsidP="00507652">
      <w:pPr>
        <w:spacing w:after="0"/>
        <w:ind w:left="720"/>
        <w:jc w:val="center"/>
      </w:pPr>
      <w:r>
        <w:rPr>
          <w:noProof/>
        </w:rPr>
        <w:drawing>
          <wp:inline distT="0" distB="0" distL="0" distR="0" wp14:anchorId="2F2D5D52" wp14:editId="36137191">
            <wp:extent cx="4828540" cy="6317615"/>
            <wp:effectExtent l="0" t="0" r="0" b="6985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540" cy="631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5722A" w14:textId="07A43CCF" w:rsidR="00BF1422" w:rsidRDefault="00E4219A" w:rsidP="00507652">
      <w:pPr>
        <w:spacing w:after="0"/>
        <w:ind w:left="720"/>
        <w:jc w:val="center"/>
        <w:rPr>
          <w:rFonts w:ascii="Times New Roman" w:hAnsi="Times New Roman" w:cs="Times New Roman"/>
        </w:rPr>
      </w:pPr>
      <w:r w:rsidRPr="000B498E">
        <w:rPr>
          <w:rFonts w:ascii="Times New Roman" w:hAnsi="Times New Roman" w:cs="Times New Roman"/>
          <w:b/>
          <w:bCs/>
        </w:rPr>
        <w:t>Figure 1</w:t>
      </w:r>
      <w:r w:rsidRPr="000B498E">
        <w:rPr>
          <w:rFonts w:ascii="Times New Roman" w:hAnsi="Times New Roman" w:cs="Times New Roman"/>
        </w:rPr>
        <w:t>: Use Case Scenarios</w:t>
      </w:r>
    </w:p>
    <w:p w14:paraId="42BD7311" w14:textId="77777777" w:rsidR="00BF1422" w:rsidRDefault="00BF14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730F5A7" w14:textId="77777777" w:rsidR="00EF6EA5" w:rsidRPr="005A7B13" w:rsidRDefault="00EF6EA5" w:rsidP="00EF6EA5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  <w:lang w:bidi="th-TH"/>
        </w:rPr>
      </w:pPr>
      <w:bookmarkStart w:id="6" w:name="_Toc16945262"/>
      <w:r w:rsidRPr="005A7B13">
        <w:rPr>
          <w:rFonts w:ascii="Times New Roman" w:hAnsi="Times New Roman" w:cs="Times New Roman"/>
          <w:b/>
          <w:bCs/>
          <w:color w:val="auto"/>
          <w:sz w:val="28"/>
          <w:szCs w:val="28"/>
          <w:lang w:bidi="th-TH"/>
        </w:rPr>
        <w:lastRenderedPageBreak/>
        <w:t>4.2 Use case description and Activity diagram.</w:t>
      </w:r>
      <w:bookmarkEnd w:id="6"/>
      <w:r w:rsidRPr="005A7B13">
        <w:rPr>
          <w:rFonts w:ascii="Times New Roman" w:hAnsi="Times New Roman" w:cs="Times New Roman"/>
          <w:b/>
          <w:bCs/>
          <w:color w:val="auto"/>
          <w:sz w:val="28"/>
          <w:szCs w:val="28"/>
          <w:lang w:bidi="th-TH"/>
        </w:rPr>
        <w:t xml:space="preserve"> </w:t>
      </w:r>
    </w:p>
    <w:p w14:paraId="6C4CDEF5" w14:textId="18E35B6B" w:rsidR="00EF6EA5" w:rsidRPr="00ED0726" w:rsidRDefault="00EF6EA5" w:rsidP="00ED072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bookmarkStart w:id="7" w:name="_Toc16945263"/>
      <w:r w:rsidRPr="00ED0726"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4.2.1 </w:t>
      </w:r>
      <w:bookmarkEnd w:id="7"/>
      <w:r w:rsidR="00ED0726"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UC-04: </w:t>
      </w:r>
      <w:r w:rsidR="00ED0726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ED0726" w:rsidRPr="00ED0726">
        <w:rPr>
          <w:rFonts w:ascii="Times New Roman" w:hAnsi="Times New Roman" w:cs="Times New Roman"/>
          <w:b/>
          <w:bCs/>
          <w:sz w:val="24"/>
          <w:szCs w:val="24"/>
        </w:rPr>
        <w:t>iew the percentage</w:t>
      </w:r>
      <w:r w:rsidR="00ED072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31"/>
        <w:gridCol w:w="1242"/>
        <w:gridCol w:w="2139"/>
        <w:gridCol w:w="2197"/>
        <w:gridCol w:w="2141"/>
      </w:tblGrid>
      <w:tr w:rsidR="004B39D6" w:rsidRPr="00E5733B" w14:paraId="557238D7" w14:textId="77777777" w:rsidTr="004C3025">
        <w:tc>
          <w:tcPr>
            <w:tcW w:w="872" w:type="pct"/>
            <w:shd w:val="clear" w:color="auto" w:fill="E7E6E6" w:themeFill="background2"/>
          </w:tcPr>
          <w:p w14:paraId="400639E3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D</w:t>
            </w:r>
          </w:p>
        </w:tc>
        <w:tc>
          <w:tcPr>
            <w:tcW w:w="4128" w:type="pct"/>
            <w:gridSpan w:val="4"/>
          </w:tcPr>
          <w:p w14:paraId="49E79CAB" w14:textId="203D83EA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UC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B39D6" w:rsidRPr="00E5733B" w14:paraId="3FF11C81" w14:textId="77777777" w:rsidTr="004C3025">
        <w:tc>
          <w:tcPr>
            <w:tcW w:w="872" w:type="pct"/>
            <w:shd w:val="clear" w:color="auto" w:fill="E7E6E6" w:themeFill="background2"/>
          </w:tcPr>
          <w:p w14:paraId="19FB7F74" w14:textId="77777777" w:rsidR="004B39D6" w:rsidRPr="00E5733B" w:rsidRDefault="004B39D6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4128" w:type="pct"/>
            <w:gridSpan w:val="4"/>
          </w:tcPr>
          <w:p w14:paraId="60553578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View the percentage</w:t>
            </w:r>
          </w:p>
        </w:tc>
      </w:tr>
      <w:tr w:rsidR="004B39D6" w:rsidRPr="00E5733B" w14:paraId="72D4692F" w14:textId="77777777" w:rsidTr="004C3025">
        <w:tc>
          <w:tcPr>
            <w:tcW w:w="872" w:type="pct"/>
            <w:shd w:val="clear" w:color="auto" w:fill="E7E6E6" w:themeFill="background2"/>
          </w:tcPr>
          <w:p w14:paraId="1FDF4786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reated By</w:t>
            </w:r>
          </w:p>
        </w:tc>
        <w:tc>
          <w:tcPr>
            <w:tcW w:w="1808" w:type="pct"/>
            <w:gridSpan w:val="2"/>
          </w:tcPr>
          <w:p w14:paraId="53C79E2B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  <w:tc>
          <w:tcPr>
            <w:tcW w:w="1174" w:type="pct"/>
            <w:shd w:val="clear" w:color="auto" w:fill="E7E6E6" w:themeFill="background2"/>
          </w:tcPr>
          <w:p w14:paraId="2C0BC432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Update By</w:t>
            </w:r>
          </w:p>
        </w:tc>
        <w:tc>
          <w:tcPr>
            <w:tcW w:w="1146" w:type="pct"/>
          </w:tcPr>
          <w:p w14:paraId="5A726D35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</w:tr>
      <w:tr w:rsidR="004B39D6" w:rsidRPr="00E5733B" w14:paraId="0790A546" w14:textId="77777777" w:rsidTr="004C3025">
        <w:tc>
          <w:tcPr>
            <w:tcW w:w="872" w:type="pct"/>
            <w:shd w:val="clear" w:color="auto" w:fill="E7E6E6" w:themeFill="background2"/>
          </w:tcPr>
          <w:p w14:paraId="59D43598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ate Created</w:t>
            </w:r>
          </w:p>
        </w:tc>
        <w:tc>
          <w:tcPr>
            <w:tcW w:w="1808" w:type="pct"/>
            <w:gridSpan w:val="2"/>
          </w:tcPr>
          <w:p w14:paraId="3D18FC6F" w14:textId="75E4BCD5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B29E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 w:rsidR="000B29E3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  <w:tc>
          <w:tcPr>
            <w:tcW w:w="1174" w:type="pct"/>
            <w:shd w:val="clear" w:color="auto" w:fill="E7E6E6" w:themeFill="background2"/>
          </w:tcPr>
          <w:p w14:paraId="0298FD9A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Revision Date</w:t>
            </w:r>
          </w:p>
        </w:tc>
        <w:tc>
          <w:tcPr>
            <w:tcW w:w="1146" w:type="pct"/>
          </w:tcPr>
          <w:p w14:paraId="4245B72A" w14:textId="1BA9B938" w:rsidR="004B39D6" w:rsidRPr="00E5733B" w:rsidRDefault="000B29E3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4B39D6"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4B39D6"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</w:tr>
      <w:tr w:rsidR="004B39D6" w:rsidRPr="00E5733B" w14:paraId="3BB17E83" w14:textId="77777777" w:rsidTr="004C3025">
        <w:tc>
          <w:tcPr>
            <w:tcW w:w="872" w:type="pct"/>
            <w:shd w:val="clear" w:color="auto" w:fill="E7E6E6" w:themeFill="background2"/>
          </w:tcPr>
          <w:p w14:paraId="53211ED5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4128" w:type="pct"/>
            <w:gridSpan w:val="4"/>
          </w:tcPr>
          <w:p w14:paraId="38A8B842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4B39D6" w:rsidRPr="00E5733B" w14:paraId="033E01A0" w14:textId="77777777" w:rsidTr="004C3025">
        <w:tc>
          <w:tcPr>
            <w:tcW w:w="872" w:type="pct"/>
            <w:shd w:val="clear" w:color="auto" w:fill="E7E6E6" w:themeFill="background2"/>
          </w:tcPr>
          <w:p w14:paraId="234F4CD2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128" w:type="pct"/>
            <w:gridSpan w:val="4"/>
          </w:tcPr>
          <w:p w14:paraId="3442D6FA" w14:textId="77777777" w:rsidR="004B39D6" w:rsidRPr="00E5733B" w:rsidRDefault="004B39D6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Admin can view the percentag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of the topic b</w:t>
            </w: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y showing the number of percentage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o</w:t>
            </w: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the </w:t>
            </w: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scale of 0% - 100%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B39D6" w:rsidRPr="00E5733B" w14:paraId="254420A0" w14:textId="77777777" w:rsidTr="004C3025">
        <w:tc>
          <w:tcPr>
            <w:tcW w:w="872" w:type="pct"/>
            <w:shd w:val="clear" w:color="auto" w:fill="E7E6E6" w:themeFill="background2"/>
          </w:tcPr>
          <w:p w14:paraId="7CD11191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4128" w:type="pct"/>
            <w:gridSpan w:val="4"/>
          </w:tcPr>
          <w:p w14:paraId="7B9BDB97" w14:textId="2B9F4CDA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click View Percentage on the home page </w:t>
            </w:r>
            <w:r w:rsidR="00DF01FA" w:rsidRPr="005A7B13">
              <w:rPr>
                <w:rFonts w:ascii="Times New Roman" w:hAnsi="Times New Roman" w:cs="Times New Roman"/>
                <w:sz w:val="24"/>
                <w:szCs w:val="24"/>
              </w:rPr>
              <w:t>which contains on the menu bar.</w:t>
            </w:r>
          </w:p>
        </w:tc>
      </w:tr>
      <w:tr w:rsidR="004B39D6" w:rsidRPr="00E5733B" w14:paraId="6D48C403" w14:textId="77777777" w:rsidTr="004C3025">
        <w:tc>
          <w:tcPr>
            <w:tcW w:w="872" w:type="pct"/>
            <w:shd w:val="clear" w:color="auto" w:fill="E7E6E6" w:themeFill="background2"/>
          </w:tcPr>
          <w:p w14:paraId="41A45BD6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4128" w:type="pct"/>
            <w:gridSpan w:val="4"/>
          </w:tcPr>
          <w:p w14:paraId="5964060B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39D6" w:rsidRPr="00E5733B" w14:paraId="2E5077AF" w14:textId="77777777" w:rsidTr="00F04EF9">
        <w:tc>
          <w:tcPr>
            <w:tcW w:w="5000" w:type="pct"/>
            <w:gridSpan w:val="5"/>
            <w:shd w:val="clear" w:color="auto" w:fill="E7E6E6" w:themeFill="background2"/>
          </w:tcPr>
          <w:p w14:paraId="1B949623" w14:textId="77777777" w:rsidR="004B39D6" w:rsidRPr="00E5733B" w:rsidRDefault="004B39D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nput Specification</w:t>
            </w:r>
          </w:p>
        </w:tc>
      </w:tr>
      <w:tr w:rsidR="004B39D6" w:rsidRPr="00E5733B" w14:paraId="4A77F103" w14:textId="77777777" w:rsidTr="004C3025">
        <w:tc>
          <w:tcPr>
            <w:tcW w:w="872" w:type="pct"/>
            <w:shd w:val="clear" w:color="auto" w:fill="E7E6E6" w:themeFill="background2"/>
          </w:tcPr>
          <w:p w14:paraId="600C4C8A" w14:textId="77777777" w:rsidR="004B39D6" w:rsidRPr="00E5733B" w:rsidRDefault="004B39D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664" w:type="pct"/>
            <w:shd w:val="clear" w:color="auto" w:fill="E7E6E6" w:themeFill="background2"/>
          </w:tcPr>
          <w:p w14:paraId="52E12D69" w14:textId="77777777" w:rsidR="004B39D6" w:rsidRPr="00E5733B" w:rsidRDefault="004B39D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319" w:type="pct"/>
            <w:gridSpan w:val="2"/>
            <w:shd w:val="clear" w:color="auto" w:fill="E7E6E6" w:themeFill="background2"/>
          </w:tcPr>
          <w:p w14:paraId="239808D6" w14:textId="77777777" w:rsidR="004B39D6" w:rsidRPr="00E5733B" w:rsidRDefault="004B39D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onstraint</w:t>
            </w:r>
          </w:p>
        </w:tc>
        <w:tc>
          <w:tcPr>
            <w:tcW w:w="1146" w:type="pct"/>
            <w:shd w:val="clear" w:color="auto" w:fill="E7E6E6" w:themeFill="background2"/>
          </w:tcPr>
          <w:p w14:paraId="1A97BE9B" w14:textId="77777777" w:rsidR="004B39D6" w:rsidRPr="00E5733B" w:rsidRDefault="004B39D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4B39D6" w:rsidRPr="00E5733B" w14:paraId="2A46968D" w14:textId="77777777" w:rsidTr="004C3025">
        <w:tc>
          <w:tcPr>
            <w:tcW w:w="872" w:type="pct"/>
            <w:shd w:val="clear" w:color="auto" w:fill="FFFFFF" w:themeFill="background1"/>
          </w:tcPr>
          <w:p w14:paraId="7665DC79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3CC80CBC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9" w:type="pct"/>
            <w:gridSpan w:val="2"/>
            <w:shd w:val="clear" w:color="auto" w:fill="FFFFFF" w:themeFill="background1"/>
          </w:tcPr>
          <w:p w14:paraId="619D6F06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shd w:val="clear" w:color="auto" w:fill="FFFFFF" w:themeFill="background1"/>
          </w:tcPr>
          <w:p w14:paraId="6FB91424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39D6" w:rsidRPr="00E5733B" w14:paraId="79E6E134" w14:textId="77777777" w:rsidTr="004C3025">
        <w:tc>
          <w:tcPr>
            <w:tcW w:w="872" w:type="pct"/>
            <w:shd w:val="clear" w:color="auto" w:fill="E7E6E6" w:themeFill="background2"/>
          </w:tcPr>
          <w:p w14:paraId="710A613B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ostconditions</w:t>
            </w:r>
          </w:p>
        </w:tc>
        <w:tc>
          <w:tcPr>
            <w:tcW w:w="4128" w:type="pct"/>
            <w:gridSpan w:val="4"/>
          </w:tcPr>
          <w:p w14:paraId="3641159C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 shall view the percentage of the comment on view percentage page.</w:t>
            </w:r>
          </w:p>
        </w:tc>
      </w:tr>
      <w:tr w:rsidR="004C3025" w:rsidRPr="00E5733B" w14:paraId="564BFD79" w14:textId="77777777" w:rsidTr="004C3025">
        <w:tc>
          <w:tcPr>
            <w:tcW w:w="872" w:type="pct"/>
            <w:vMerge w:val="restart"/>
            <w:shd w:val="clear" w:color="auto" w:fill="E7E6E6" w:themeFill="background2"/>
          </w:tcPr>
          <w:p w14:paraId="295A786F" w14:textId="77777777" w:rsidR="004C3025" w:rsidRPr="00E5733B" w:rsidRDefault="004C302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14:paraId="0ECB0D93" w14:textId="77777777" w:rsidR="004C3025" w:rsidRPr="00E5733B" w:rsidRDefault="004C3025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320" w:type="pct"/>
            <w:gridSpan w:val="2"/>
            <w:shd w:val="clear" w:color="auto" w:fill="E7E6E6" w:themeFill="background2"/>
            <w:vAlign w:val="center"/>
          </w:tcPr>
          <w:p w14:paraId="1ED46C50" w14:textId="77777777" w:rsidR="004C3025" w:rsidRPr="00E5733B" w:rsidRDefault="004C3025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</w:p>
        </w:tc>
      </w:tr>
      <w:tr w:rsidR="004C3025" w:rsidRPr="00E5733B" w14:paraId="4D70E4A1" w14:textId="77777777" w:rsidTr="004C3025">
        <w:tc>
          <w:tcPr>
            <w:tcW w:w="872" w:type="pct"/>
            <w:vMerge/>
          </w:tcPr>
          <w:p w14:paraId="3C47DE94" w14:textId="77777777" w:rsidR="004C3025" w:rsidRPr="00E5733B" w:rsidRDefault="004C302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8" w:type="pct"/>
            <w:gridSpan w:val="2"/>
          </w:tcPr>
          <w:p w14:paraId="2C32A284" w14:textId="77777777" w:rsidR="004C3025" w:rsidRPr="00E5733B" w:rsidRDefault="004C302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pct"/>
            <w:gridSpan w:val="2"/>
          </w:tcPr>
          <w:p w14:paraId="2D91781F" w14:textId="77777777" w:rsidR="004C3025" w:rsidRPr="00962974" w:rsidRDefault="004C3025" w:rsidP="00F04EF9">
            <w:pPr>
              <w:rPr>
                <w:rFonts w:ascii="Times New Roman" w:eastAsia="Times New Roman" w:hAnsi="Times New Roman"/>
                <w:sz w:val="24"/>
                <w:szCs w:val="24"/>
                <w:cs/>
                <w:lang w:bidi="th-TH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1. The system shall provide the view percentage page.</w:t>
            </w:r>
          </w:p>
          <w:p w14:paraId="40BA12C1" w14:textId="77777777" w:rsidR="004C3025" w:rsidRPr="00E5733B" w:rsidRDefault="004C3025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2. The system shall be able to retrieve the result of sentimental analysis from the database. [E1: Can’t connect to the database.]</w:t>
            </w:r>
          </w:p>
          <w:p w14:paraId="3D6E599E" w14:textId="77777777" w:rsidR="004C3025" w:rsidRPr="00E5733B" w:rsidRDefault="004C3025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3. The system shall be able to display the percentage of the comment on view percentage page.</w:t>
            </w:r>
          </w:p>
        </w:tc>
      </w:tr>
      <w:tr w:rsidR="004B39D6" w:rsidRPr="00E5733B" w14:paraId="591B4793" w14:textId="77777777" w:rsidTr="004C3025">
        <w:tc>
          <w:tcPr>
            <w:tcW w:w="872" w:type="pct"/>
            <w:shd w:val="clear" w:color="auto" w:fill="E7E6E6" w:themeFill="background2"/>
          </w:tcPr>
          <w:p w14:paraId="7EFFD358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lternative Flow</w:t>
            </w:r>
          </w:p>
        </w:tc>
        <w:tc>
          <w:tcPr>
            <w:tcW w:w="4128" w:type="pct"/>
            <w:gridSpan w:val="4"/>
          </w:tcPr>
          <w:p w14:paraId="375BD586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B39D6" w:rsidRPr="00E5733B" w14:paraId="41188B0D" w14:textId="77777777" w:rsidTr="004C3025">
        <w:tc>
          <w:tcPr>
            <w:tcW w:w="872" w:type="pct"/>
            <w:shd w:val="clear" w:color="auto" w:fill="E7E6E6" w:themeFill="background2"/>
          </w:tcPr>
          <w:p w14:paraId="0695C0B3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ception Flow</w:t>
            </w:r>
          </w:p>
        </w:tc>
        <w:tc>
          <w:tcPr>
            <w:tcW w:w="4128" w:type="pct"/>
            <w:gridSpan w:val="4"/>
          </w:tcPr>
          <w:p w14:paraId="3A0E54E4" w14:textId="77777777" w:rsidR="004B39D6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1: Can’t connect to the database.</w:t>
            </w:r>
          </w:p>
          <w:p w14:paraId="52DB7BB4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The system shall be able to display the error message “The database cannot be connected.”</w:t>
            </w:r>
          </w:p>
          <w:p w14:paraId="4925902B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d use case</w:t>
            </w:r>
          </w:p>
        </w:tc>
      </w:tr>
      <w:tr w:rsidR="004B39D6" w:rsidRPr="00E5733B" w14:paraId="3A1F7639" w14:textId="77777777" w:rsidTr="004C3025">
        <w:trPr>
          <w:trHeight w:val="748"/>
        </w:trPr>
        <w:tc>
          <w:tcPr>
            <w:tcW w:w="872" w:type="pct"/>
            <w:shd w:val="clear" w:color="auto" w:fill="E7E6E6" w:themeFill="background2"/>
          </w:tcPr>
          <w:p w14:paraId="659B4BDC" w14:textId="77777777" w:rsidR="004B39D6" w:rsidRPr="00E5733B" w:rsidRDefault="004B39D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ssumption</w:t>
            </w:r>
          </w:p>
        </w:tc>
        <w:tc>
          <w:tcPr>
            <w:tcW w:w="4128" w:type="pct"/>
            <w:gridSpan w:val="4"/>
          </w:tcPr>
          <w:p w14:paraId="11BA2478" w14:textId="77777777" w:rsidR="004B39D6" w:rsidRPr="00E5733B" w:rsidRDefault="004B39D6" w:rsidP="004B39D6">
            <w:pPr>
              <w:pStyle w:val="a4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he system must connect internet.</w:t>
            </w:r>
          </w:p>
          <w:p w14:paraId="2D15D880" w14:textId="77777777" w:rsidR="004B39D6" w:rsidRPr="00E5733B" w:rsidRDefault="004B39D6" w:rsidP="004B39D6">
            <w:pPr>
              <w:pStyle w:val="a4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 must understand Thai.</w:t>
            </w:r>
          </w:p>
        </w:tc>
      </w:tr>
    </w:tbl>
    <w:p w14:paraId="33776D2E" w14:textId="65CC3623" w:rsidR="003317E7" w:rsidRDefault="003317E7" w:rsidP="00EF6EA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45D69F" w14:textId="77777777" w:rsidR="003317E7" w:rsidRDefault="003317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F46BD53" w14:textId="00085ECA" w:rsidR="00FA2651" w:rsidRPr="00617F7E" w:rsidRDefault="00FA2651" w:rsidP="00FA2651">
      <w:pPr>
        <w:pStyle w:val="3"/>
        <w:rPr>
          <w:rFonts w:ascii="Times New Roman" w:hAnsi="Times New Roman" w:cs="Times New Roman"/>
          <w:b/>
          <w:bCs/>
          <w:color w:val="auto"/>
        </w:rPr>
      </w:pPr>
      <w:bookmarkStart w:id="8" w:name="_Toc15147830"/>
      <w:r w:rsidRPr="00617F7E">
        <w:rPr>
          <w:rFonts w:ascii="Times New Roman" w:hAnsi="Times New Roman" w:cs="Times New Roman"/>
          <w:b/>
          <w:bCs/>
          <w:color w:val="auto"/>
        </w:rPr>
        <w:lastRenderedPageBreak/>
        <w:t>AD-0</w:t>
      </w:r>
      <w:r w:rsidR="009F2A8B">
        <w:rPr>
          <w:rFonts w:ascii="Times New Roman" w:hAnsi="Times New Roman" w:cs="Times New Roman"/>
          <w:b/>
          <w:bCs/>
          <w:color w:val="auto"/>
        </w:rPr>
        <w:t>4</w:t>
      </w:r>
      <w:r w:rsidRPr="00617F7E">
        <w:rPr>
          <w:rFonts w:ascii="Times New Roman" w:hAnsi="Times New Roman" w:cs="Times New Roman"/>
          <w:b/>
          <w:bCs/>
          <w:color w:val="auto"/>
        </w:rPr>
        <w:t>: View the percentage</w:t>
      </w:r>
      <w:bookmarkEnd w:id="8"/>
      <w:r w:rsidR="008E5F22">
        <w:rPr>
          <w:rFonts w:ascii="Times New Roman" w:hAnsi="Times New Roman" w:cs="Times New Roman"/>
          <w:b/>
          <w:bCs/>
          <w:color w:val="auto"/>
        </w:rPr>
        <w:t>.</w:t>
      </w:r>
    </w:p>
    <w:p w14:paraId="41975608" w14:textId="06CB107B" w:rsidR="00E4219A" w:rsidRDefault="00840561" w:rsidP="00FE7B93">
      <w:pPr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lang w:bidi="th-TH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bidi="th-TH"/>
        </w:rPr>
        <w:drawing>
          <wp:inline distT="0" distB="0" distL="0" distR="0" wp14:anchorId="130F2F65" wp14:editId="2924E0A6">
            <wp:extent cx="5532120" cy="6484620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648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2CC47" w14:textId="3DC314F9" w:rsidR="00962974" w:rsidRDefault="00164F18" w:rsidP="00962974">
      <w:pPr>
        <w:jc w:val="center"/>
        <w:rPr>
          <w:rFonts w:ascii="Times New Roman" w:hAnsi="Times New Roman" w:cs="Times New Roman"/>
          <w:sz w:val="24"/>
          <w:szCs w:val="24"/>
        </w:rPr>
      </w:pPr>
      <w:r w:rsidRPr="005A7B13">
        <w:rPr>
          <w:rFonts w:ascii="Times New Roman" w:hAnsi="Times New Roman" w:cs="Times New Roman"/>
          <w:b/>
          <w:bCs/>
        </w:rPr>
        <w:t>Figure</w:t>
      </w:r>
      <w:r w:rsidRPr="005A7B1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t>2</w:t>
      </w:r>
      <w:r w:rsidRPr="005A7B13">
        <w:rPr>
          <w:rFonts w:ascii="Times New Roman" w:hAnsi="Times New Roman" w:cs="Times New Roman"/>
        </w:rPr>
        <w:t xml:space="preserve">: </w:t>
      </w:r>
      <w:r w:rsidRPr="005A7B13">
        <w:rPr>
          <w:rFonts w:ascii="Times New Roman" w:hAnsi="Times New Roman" w:cs="Times New Roman"/>
          <w:lang w:bidi="th-TH"/>
        </w:rPr>
        <w:t>AD-0</w:t>
      </w:r>
      <w:r>
        <w:rPr>
          <w:rFonts w:ascii="Times New Roman" w:hAnsi="Times New Roman" w:cs="Times New Roman"/>
          <w:lang w:bidi="th-TH"/>
        </w:rPr>
        <w:t>4</w:t>
      </w:r>
      <w:r w:rsidRPr="005A7B13">
        <w:rPr>
          <w:rFonts w:ascii="Times New Roman" w:hAnsi="Times New Roman" w:cs="Times New Roman"/>
        </w:rPr>
        <w:t xml:space="preserve"> View </w:t>
      </w:r>
      <w:r>
        <w:rPr>
          <w:rFonts w:ascii="Times New Roman" w:hAnsi="Times New Roman" w:cs="Times New Roman"/>
        </w:rPr>
        <w:t>percentage</w:t>
      </w:r>
      <w:r w:rsidR="008E5F22">
        <w:rPr>
          <w:rFonts w:ascii="Times New Roman" w:hAnsi="Times New Roman" w:cs="Times New Roman"/>
          <w:sz w:val="24"/>
          <w:szCs w:val="24"/>
        </w:rPr>
        <w:t>.</w:t>
      </w:r>
    </w:p>
    <w:p w14:paraId="7867F5EC" w14:textId="475244F0" w:rsidR="00DA382C" w:rsidRDefault="00DA38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8C27398" w14:textId="4D8B0A4F" w:rsidR="00DA382C" w:rsidRPr="00ED0726" w:rsidRDefault="00DA382C" w:rsidP="00DA382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ED0726">
        <w:rPr>
          <w:rFonts w:ascii="Times New Roman" w:hAnsi="Times New Roman" w:cs="Times New Roman"/>
          <w:b/>
          <w:bCs/>
          <w:sz w:val="24"/>
          <w:szCs w:val="24"/>
          <w:lang w:bidi="th-TH"/>
        </w:rPr>
        <w:lastRenderedPageBreak/>
        <w:t>4.2.</w:t>
      </w:r>
      <w:r w:rsidR="009F2A8B">
        <w:rPr>
          <w:rFonts w:ascii="Times New Roman" w:hAnsi="Times New Roman" w:cs="Times New Roman"/>
          <w:b/>
          <w:bCs/>
          <w:sz w:val="24"/>
          <w:szCs w:val="24"/>
          <w:lang w:bidi="th-TH"/>
        </w:rPr>
        <w:t>2</w:t>
      </w:r>
      <w:r w:rsidRPr="00ED0726"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bidi="th-TH"/>
        </w:rPr>
        <w:t xml:space="preserve">UC-05: </w:t>
      </w:r>
      <w:r w:rsidR="00F33EEC">
        <w:rPr>
          <w:rFonts w:ascii="Times New Roman" w:hAnsi="Times New Roman" w:cs="Times New Roman"/>
          <w:b/>
          <w:bCs/>
          <w:sz w:val="24"/>
          <w:szCs w:val="24"/>
        </w:rPr>
        <w:t>View new comments.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31"/>
        <w:gridCol w:w="1242"/>
        <w:gridCol w:w="2139"/>
        <w:gridCol w:w="2197"/>
        <w:gridCol w:w="2141"/>
      </w:tblGrid>
      <w:tr w:rsidR="00F33EEC" w:rsidRPr="00E5733B" w14:paraId="5A364233" w14:textId="77777777" w:rsidTr="00F04EF9">
        <w:tc>
          <w:tcPr>
            <w:tcW w:w="872" w:type="pct"/>
            <w:shd w:val="clear" w:color="auto" w:fill="E7E6E6" w:themeFill="background2"/>
          </w:tcPr>
          <w:p w14:paraId="5AB5E9CF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D</w:t>
            </w:r>
          </w:p>
        </w:tc>
        <w:tc>
          <w:tcPr>
            <w:tcW w:w="4128" w:type="pct"/>
            <w:gridSpan w:val="4"/>
          </w:tcPr>
          <w:p w14:paraId="0FD785D7" w14:textId="46AFAF13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UC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33EEC" w:rsidRPr="00E5733B" w14:paraId="5ABB51B7" w14:textId="77777777" w:rsidTr="00F04EF9">
        <w:tc>
          <w:tcPr>
            <w:tcW w:w="872" w:type="pct"/>
            <w:shd w:val="clear" w:color="auto" w:fill="E7E6E6" w:themeFill="background2"/>
          </w:tcPr>
          <w:p w14:paraId="6E968819" w14:textId="77777777" w:rsidR="00F33EEC" w:rsidRPr="00E5733B" w:rsidRDefault="00F33EEC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4128" w:type="pct"/>
            <w:gridSpan w:val="4"/>
          </w:tcPr>
          <w:p w14:paraId="1FF024AA" w14:textId="38788509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w comments</w:t>
            </w:r>
          </w:p>
        </w:tc>
      </w:tr>
      <w:tr w:rsidR="00F33EEC" w:rsidRPr="00E5733B" w14:paraId="2B48E8F8" w14:textId="77777777" w:rsidTr="00F04EF9">
        <w:tc>
          <w:tcPr>
            <w:tcW w:w="872" w:type="pct"/>
            <w:shd w:val="clear" w:color="auto" w:fill="E7E6E6" w:themeFill="background2"/>
          </w:tcPr>
          <w:p w14:paraId="5F3AD004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reated By</w:t>
            </w:r>
          </w:p>
        </w:tc>
        <w:tc>
          <w:tcPr>
            <w:tcW w:w="1808" w:type="pct"/>
            <w:gridSpan w:val="2"/>
          </w:tcPr>
          <w:p w14:paraId="6E4B10ED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  <w:tc>
          <w:tcPr>
            <w:tcW w:w="1174" w:type="pct"/>
            <w:shd w:val="clear" w:color="auto" w:fill="E7E6E6" w:themeFill="background2"/>
          </w:tcPr>
          <w:p w14:paraId="50D54E61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Update By</w:t>
            </w:r>
          </w:p>
        </w:tc>
        <w:tc>
          <w:tcPr>
            <w:tcW w:w="1146" w:type="pct"/>
          </w:tcPr>
          <w:p w14:paraId="222CC9DD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</w:tr>
      <w:tr w:rsidR="00F33EEC" w:rsidRPr="00E5733B" w14:paraId="221D7DCD" w14:textId="77777777" w:rsidTr="00F04EF9">
        <w:tc>
          <w:tcPr>
            <w:tcW w:w="872" w:type="pct"/>
            <w:shd w:val="clear" w:color="auto" w:fill="E7E6E6" w:themeFill="background2"/>
          </w:tcPr>
          <w:p w14:paraId="271E4916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ate Created</w:t>
            </w:r>
          </w:p>
        </w:tc>
        <w:tc>
          <w:tcPr>
            <w:tcW w:w="1808" w:type="pct"/>
            <w:gridSpan w:val="2"/>
          </w:tcPr>
          <w:p w14:paraId="4FE6A669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  <w:tc>
          <w:tcPr>
            <w:tcW w:w="1174" w:type="pct"/>
            <w:shd w:val="clear" w:color="auto" w:fill="E7E6E6" w:themeFill="background2"/>
          </w:tcPr>
          <w:p w14:paraId="5E8AE6AE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Revision Date</w:t>
            </w:r>
          </w:p>
        </w:tc>
        <w:tc>
          <w:tcPr>
            <w:tcW w:w="1146" w:type="pct"/>
          </w:tcPr>
          <w:p w14:paraId="11C08791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</w:tr>
      <w:tr w:rsidR="00F33EEC" w:rsidRPr="00E5733B" w14:paraId="03077DF0" w14:textId="77777777" w:rsidTr="00F04EF9">
        <w:tc>
          <w:tcPr>
            <w:tcW w:w="872" w:type="pct"/>
            <w:shd w:val="clear" w:color="auto" w:fill="E7E6E6" w:themeFill="background2"/>
          </w:tcPr>
          <w:p w14:paraId="606FD6D2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4128" w:type="pct"/>
            <w:gridSpan w:val="4"/>
          </w:tcPr>
          <w:p w14:paraId="3D911CB7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F33EEC" w:rsidRPr="00E5733B" w14:paraId="476D2DA2" w14:textId="77777777" w:rsidTr="00F04EF9">
        <w:tc>
          <w:tcPr>
            <w:tcW w:w="872" w:type="pct"/>
            <w:shd w:val="clear" w:color="auto" w:fill="E7E6E6" w:themeFill="background2"/>
          </w:tcPr>
          <w:p w14:paraId="5177116A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128" w:type="pct"/>
            <w:gridSpan w:val="4"/>
          </w:tcPr>
          <w:p w14:paraId="5FE3F64F" w14:textId="37E5AB5C" w:rsidR="00F33EEC" w:rsidRPr="00E5733B" w:rsidRDefault="00F33EEC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Admin can view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new comments </w:t>
            </w:r>
            <w:r w:rsidR="001A1743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of </w:t>
            </w:r>
            <w:proofErr w:type="spellStart"/>
            <w:r w:rsidR="001A1743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Pantip</w:t>
            </w:r>
            <w:proofErr w:type="spellEnd"/>
            <w:r w:rsidR="001A1743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 blog.</w:t>
            </w:r>
          </w:p>
        </w:tc>
      </w:tr>
      <w:tr w:rsidR="00F33EEC" w:rsidRPr="00E5733B" w14:paraId="3B1E5872" w14:textId="77777777" w:rsidTr="00F04EF9">
        <w:tc>
          <w:tcPr>
            <w:tcW w:w="872" w:type="pct"/>
            <w:shd w:val="clear" w:color="auto" w:fill="E7E6E6" w:themeFill="background2"/>
          </w:tcPr>
          <w:p w14:paraId="427C8022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4128" w:type="pct"/>
            <w:gridSpan w:val="4"/>
          </w:tcPr>
          <w:p w14:paraId="3D4C81DA" w14:textId="78214406" w:rsidR="00F33EEC" w:rsidRPr="00E5733B" w:rsidRDefault="00F33EEC" w:rsidP="001A174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click View </w:t>
            </w:r>
            <w:r w:rsidR="001A1743">
              <w:rPr>
                <w:rFonts w:ascii="Times New Roman" w:hAnsi="Times New Roman" w:cs="Times New Roman"/>
                <w:sz w:val="24"/>
                <w:szCs w:val="24"/>
              </w:rPr>
              <w:t>New Comments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on the home page </w:t>
            </w:r>
            <w:r w:rsidR="00CB2224" w:rsidRPr="005A7B13">
              <w:rPr>
                <w:rFonts w:ascii="Times New Roman" w:hAnsi="Times New Roman" w:cs="Times New Roman"/>
                <w:sz w:val="24"/>
                <w:szCs w:val="24"/>
              </w:rPr>
              <w:t>which contains on the menu bar.</w:t>
            </w:r>
          </w:p>
        </w:tc>
      </w:tr>
      <w:tr w:rsidR="00F33EEC" w:rsidRPr="00E5733B" w14:paraId="4D9F13D2" w14:textId="77777777" w:rsidTr="00F04EF9">
        <w:tc>
          <w:tcPr>
            <w:tcW w:w="872" w:type="pct"/>
            <w:shd w:val="clear" w:color="auto" w:fill="E7E6E6" w:themeFill="background2"/>
          </w:tcPr>
          <w:p w14:paraId="1633D57F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4128" w:type="pct"/>
            <w:gridSpan w:val="4"/>
          </w:tcPr>
          <w:p w14:paraId="5D9238EF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3EEC" w:rsidRPr="00E5733B" w14:paraId="2077DF51" w14:textId="77777777" w:rsidTr="00F04EF9">
        <w:tc>
          <w:tcPr>
            <w:tcW w:w="5000" w:type="pct"/>
            <w:gridSpan w:val="5"/>
            <w:shd w:val="clear" w:color="auto" w:fill="E7E6E6" w:themeFill="background2"/>
          </w:tcPr>
          <w:p w14:paraId="6AC847D0" w14:textId="77777777" w:rsidR="00F33EEC" w:rsidRPr="00E5733B" w:rsidRDefault="00F33EEC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nput Specification</w:t>
            </w:r>
          </w:p>
        </w:tc>
      </w:tr>
      <w:tr w:rsidR="00F33EEC" w:rsidRPr="00E5733B" w14:paraId="0B1544FC" w14:textId="77777777" w:rsidTr="00F04EF9">
        <w:tc>
          <w:tcPr>
            <w:tcW w:w="872" w:type="pct"/>
            <w:shd w:val="clear" w:color="auto" w:fill="E7E6E6" w:themeFill="background2"/>
          </w:tcPr>
          <w:p w14:paraId="31BED781" w14:textId="77777777" w:rsidR="00F33EEC" w:rsidRPr="00E5733B" w:rsidRDefault="00F33EEC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664" w:type="pct"/>
            <w:shd w:val="clear" w:color="auto" w:fill="E7E6E6" w:themeFill="background2"/>
          </w:tcPr>
          <w:p w14:paraId="015E48BB" w14:textId="77777777" w:rsidR="00F33EEC" w:rsidRPr="00E5733B" w:rsidRDefault="00F33EEC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319" w:type="pct"/>
            <w:gridSpan w:val="2"/>
            <w:shd w:val="clear" w:color="auto" w:fill="E7E6E6" w:themeFill="background2"/>
          </w:tcPr>
          <w:p w14:paraId="1918F1BF" w14:textId="77777777" w:rsidR="00F33EEC" w:rsidRPr="00E5733B" w:rsidRDefault="00F33EEC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onstraint</w:t>
            </w:r>
          </w:p>
        </w:tc>
        <w:tc>
          <w:tcPr>
            <w:tcW w:w="1146" w:type="pct"/>
            <w:shd w:val="clear" w:color="auto" w:fill="E7E6E6" w:themeFill="background2"/>
          </w:tcPr>
          <w:p w14:paraId="6CFEEE9F" w14:textId="77777777" w:rsidR="00F33EEC" w:rsidRPr="00E5733B" w:rsidRDefault="00F33EEC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F33EEC" w:rsidRPr="00E5733B" w14:paraId="7AA5B472" w14:textId="77777777" w:rsidTr="00F04EF9">
        <w:tc>
          <w:tcPr>
            <w:tcW w:w="872" w:type="pct"/>
            <w:shd w:val="clear" w:color="auto" w:fill="FFFFFF" w:themeFill="background1"/>
          </w:tcPr>
          <w:p w14:paraId="4A04331D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1E29C8E3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9" w:type="pct"/>
            <w:gridSpan w:val="2"/>
            <w:shd w:val="clear" w:color="auto" w:fill="FFFFFF" w:themeFill="background1"/>
          </w:tcPr>
          <w:p w14:paraId="440C6EC7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shd w:val="clear" w:color="auto" w:fill="FFFFFF" w:themeFill="background1"/>
          </w:tcPr>
          <w:p w14:paraId="2C02989E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3EEC" w:rsidRPr="00E5733B" w14:paraId="59314255" w14:textId="77777777" w:rsidTr="00F04EF9">
        <w:tc>
          <w:tcPr>
            <w:tcW w:w="872" w:type="pct"/>
            <w:shd w:val="clear" w:color="auto" w:fill="E7E6E6" w:themeFill="background2"/>
          </w:tcPr>
          <w:p w14:paraId="42086B75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ostconditions</w:t>
            </w:r>
          </w:p>
        </w:tc>
        <w:tc>
          <w:tcPr>
            <w:tcW w:w="4128" w:type="pct"/>
            <w:gridSpan w:val="4"/>
          </w:tcPr>
          <w:p w14:paraId="580F2CA9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 shall view the percentage of the comment on view percentage page.</w:t>
            </w:r>
          </w:p>
        </w:tc>
      </w:tr>
      <w:tr w:rsidR="00F33EEC" w:rsidRPr="00E5733B" w14:paraId="4B07F14C" w14:textId="77777777" w:rsidTr="00F04EF9">
        <w:tc>
          <w:tcPr>
            <w:tcW w:w="872" w:type="pct"/>
            <w:vMerge w:val="restart"/>
            <w:shd w:val="clear" w:color="auto" w:fill="E7E6E6" w:themeFill="background2"/>
          </w:tcPr>
          <w:p w14:paraId="51CAA925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14:paraId="66C7CA5A" w14:textId="77777777" w:rsidR="00F33EEC" w:rsidRPr="00E5733B" w:rsidRDefault="00F33EEC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320" w:type="pct"/>
            <w:gridSpan w:val="2"/>
            <w:shd w:val="clear" w:color="auto" w:fill="E7E6E6" w:themeFill="background2"/>
            <w:vAlign w:val="center"/>
          </w:tcPr>
          <w:p w14:paraId="19AADDB4" w14:textId="77777777" w:rsidR="00F33EEC" w:rsidRPr="00E5733B" w:rsidRDefault="00F33EEC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</w:p>
        </w:tc>
      </w:tr>
      <w:tr w:rsidR="00F33EEC" w:rsidRPr="00E5733B" w14:paraId="47C2A194" w14:textId="77777777" w:rsidTr="00F04EF9">
        <w:tc>
          <w:tcPr>
            <w:tcW w:w="872" w:type="pct"/>
            <w:vMerge/>
          </w:tcPr>
          <w:p w14:paraId="0AC0BF36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8" w:type="pct"/>
            <w:gridSpan w:val="2"/>
          </w:tcPr>
          <w:p w14:paraId="1F7442DA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pct"/>
            <w:gridSpan w:val="2"/>
          </w:tcPr>
          <w:p w14:paraId="66CFAA3C" w14:textId="42D575CB" w:rsidR="00F33EEC" w:rsidRPr="00E5733B" w:rsidRDefault="00F33EEC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</w:tc>
      </w:tr>
      <w:tr w:rsidR="00F33EEC" w:rsidRPr="00E5733B" w14:paraId="67F3C946" w14:textId="77777777" w:rsidTr="00F04EF9">
        <w:tc>
          <w:tcPr>
            <w:tcW w:w="872" w:type="pct"/>
            <w:shd w:val="clear" w:color="auto" w:fill="E7E6E6" w:themeFill="background2"/>
          </w:tcPr>
          <w:p w14:paraId="10BD862E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lternative Flow</w:t>
            </w:r>
          </w:p>
        </w:tc>
        <w:tc>
          <w:tcPr>
            <w:tcW w:w="4128" w:type="pct"/>
            <w:gridSpan w:val="4"/>
          </w:tcPr>
          <w:p w14:paraId="51D15D44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33EEC" w:rsidRPr="00E5733B" w14:paraId="7E33F273" w14:textId="77777777" w:rsidTr="00F04EF9">
        <w:tc>
          <w:tcPr>
            <w:tcW w:w="872" w:type="pct"/>
            <w:shd w:val="clear" w:color="auto" w:fill="E7E6E6" w:themeFill="background2"/>
          </w:tcPr>
          <w:p w14:paraId="0E7D7EE4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ception Flow</w:t>
            </w:r>
          </w:p>
        </w:tc>
        <w:tc>
          <w:tcPr>
            <w:tcW w:w="4128" w:type="pct"/>
            <w:gridSpan w:val="4"/>
          </w:tcPr>
          <w:p w14:paraId="7F7998FC" w14:textId="77777777" w:rsidR="00F33EEC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1: Can’t connect to the database.</w:t>
            </w:r>
          </w:p>
          <w:p w14:paraId="76EF0988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The system shall be able to display the error message “The database cannot be connected.”</w:t>
            </w:r>
          </w:p>
          <w:p w14:paraId="4B4DAEB3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d use case</w:t>
            </w:r>
          </w:p>
        </w:tc>
      </w:tr>
      <w:tr w:rsidR="00F33EEC" w:rsidRPr="00E5733B" w14:paraId="62F3A89F" w14:textId="77777777" w:rsidTr="00F04EF9">
        <w:trPr>
          <w:trHeight w:val="748"/>
        </w:trPr>
        <w:tc>
          <w:tcPr>
            <w:tcW w:w="872" w:type="pct"/>
            <w:shd w:val="clear" w:color="auto" w:fill="E7E6E6" w:themeFill="background2"/>
          </w:tcPr>
          <w:p w14:paraId="29E9156C" w14:textId="77777777" w:rsidR="00F33EEC" w:rsidRPr="00E5733B" w:rsidRDefault="00F33EE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ssumption</w:t>
            </w:r>
          </w:p>
        </w:tc>
        <w:tc>
          <w:tcPr>
            <w:tcW w:w="4128" w:type="pct"/>
            <w:gridSpan w:val="4"/>
          </w:tcPr>
          <w:p w14:paraId="6DE79C95" w14:textId="77777777" w:rsidR="00F33EEC" w:rsidRPr="00E5733B" w:rsidRDefault="00F33EEC" w:rsidP="00F33EEC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he system must connect internet.</w:t>
            </w:r>
          </w:p>
          <w:p w14:paraId="696F03DA" w14:textId="77777777" w:rsidR="00F33EEC" w:rsidRPr="00E5733B" w:rsidRDefault="00F33EEC" w:rsidP="00F33EEC">
            <w:pPr>
              <w:pStyle w:val="a4"/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 must understand Thai.</w:t>
            </w:r>
          </w:p>
        </w:tc>
      </w:tr>
    </w:tbl>
    <w:p w14:paraId="3A2B7BBC" w14:textId="36BAC34C" w:rsidR="002776E9" w:rsidRDefault="002776E9" w:rsidP="00DA382C">
      <w:pPr>
        <w:rPr>
          <w:rFonts w:ascii="Times New Roman" w:hAnsi="Times New Roman" w:cs="Times New Roman"/>
          <w:sz w:val="24"/>
          <w:szCs w:val="24"/>
        </w:rPr>
      </w:pPr>
    </w:p>
    <w:p w14:paraId="35E2FD12" w14:textId="77777777" w:rsidR="002776E9" w:rsidRDefault="002776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C8D6078" w14:textId="6EE70C6F" w:rsidR="009F2A8B" w:rsidRDefault="002776E9" w:rsidP="009F2A8B">
      <w:pPr>
        <w:pStyle w:val="3"/>
        <w:rPr>
          <w:rFonts w:ascii="Times New Roman" w:hAnsi="Times New Roman" w:cs="Times New Roman"/>
          <w:b/>
          <w:bCs/>
          <w:color w:val="auto"/>
        </w:rPr>
      </w:pPr>
      <w:r w:rsidRPr="00D836E2">
        <w:rPr>
          <w:rFonts w:ascii="Times New Roman" w:hAnsi="Times New Roman" w:cs="Times New Roman"/>
          <w:b/>
          <w:bCs/>
          <w:color w:val="auto"/>
        </w:rPr>
        <w:lastRenderedPageBreak/>
        <w:t>AD-05: View new comments.</w:t>
      </w:r>
    </w:p>
    <w:p w14:paraId="410DB6CB" w14:textId="04A083FE" w:rsidR="009F2A8B" w:rsidRPr="009F2A8B" w:rsidRDefault="009F2A8B" w:rsidP="009F2A8B">
      <w:pPr>
        <w:spacing w:after="0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612D475B" w14:textId="1246B60F" w:rsidR="002954C9" w:rsidRPr="009F2A8B" w:rsidRDefault="00E87302" w:rsidP="009F2A8B">
      <w:pPr>
        <w:spacing w:after="0"/>
        <w:jc w:val="center"/>
        <w:rPr>
          <w:rFonts w:ascii="Times New Roman" w:hAnsi="Times New Roman" w:cs="Times New Roman"/>
        </w:rPr>
      </w:pPr>
      <w:r w:rsidRPr="009F2A8B">
        <w:rPr>
          <w:rFonts w:ascii="Times New Roman" w:hAnsi="Times New Roman" w:cs="Times New Roman"/>
          <w:b/>
          <w:bCs/>
        </w:rPr>
        <w:t>Figure</w:t>
      </w:r>
      <w:r w:rsidR="00B96232" w:rsidRPr="009F2A8B">
        <w:rPr>
          <w:rFonts w:ascii="Times New Roman" w:hAnsi="Times New Roman" w:cs="Times New Roman"/>
          <w:b/>
          <w:bCs/>
        </w:rPr>
        <w:t xml:space="preserve"> </w:t>
      </w:r>
      <w:r w:rsidR="009F2A8B" w:rsidRPr="009F2A8B">
        <w:rPr>
          <w:rFonts w:ascii="Times New Roman" w:hAnsi="Times New Roman" w:cs="Times New Roman"/>
          <w:b/>
          <w:bCs/>
        </w:rPr>
        <w:t>3</w:t>
      </w:r>
      <w:r w:rsidR="00B96232" w:rsidRPr="009F2A8B">
        <w:rPr>
          <w:rFonts w:ascii="Times New Roman" w:hAnsi="Times New Roman" w:cs="Times New Roman"/>
        </w:rPr>
        <w:t>: AD-05</w:t>
      </w:r>
      <w:r w:rsidR="00DD7C69" w:rsidRPr="009F2A8B">
        <w:rPr>
          <w:rFonts w:ascii="Times New Roman" w:hAnsi="Times New Roman" w:cs="Times New Roman"/>
        </w:rPr>
        <w:t xml:space="preserve"> </w:t>
      </w:r>
      <w:r w:rsidR="009F2A8B" w:rsidRPr="009F2A8B">
        <w:rPr>
          <w:rFonts w:ascii="Times New Roman" w:hAnsi="Times New Roman" w:cs="Times New Roman"/>
        </w:rPr>
        <w:t>View new comment</w:t>
      </w:r>
      <w:r w:rsidR="008E5F22">
        <w:rPr>
          <w:rFonts w:ascii="Times New Roman" w:hAnsi="Times New Roman" w:cs="Times New Roman"/>
        </w:rPr>
        <w:t>.</w:t>
      </w:r>
    </w:p>
    <w:p w14:paraId="621C4354" w14:textId="77777777" w:rsidR="009F2A8B" w:rsidRDefault="009F2A8B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bookmarkStart w:id="9" w:name="_Toc16945267"/>
      <w:r>
        <w:rPr>
          <w:rFonts w:ascii="Times New Roman" w:hAnsi="Times New Roman" w:cs="Times New Roman"/>
          <w:b/>
          <w:bCs/>
        </w:rPr>
        <w:br w:type="page"/>
      </w:r>
    </w:p>
    <w:p w14:paraId="17251D99" w14:textId="1DA93415" w:rsidR="00D836E2" w:rsidRDefault="00027145" w:rsidP="00027145">
      <w:pPr>
        <w:pStyle w:val="3"/>
        <w:rPr>
          <w:rStyle w:val="normaltextrun"/>
          <w:rFonts w:ascii="Times New Roman" w:hAnsi="Times New Roman" w:cs="Times New Roman"/>
          <w:b/>
          <w:bCs/>
          <w:color w:val="auto"/>
          <w:shd w:val="clear" w:color="auto" w:fill="FFFFFF"/>
        </w:rPr>
      </w:pPr>
      <w:r w:rsidRPr="00894676">
        <w:rPr>
          <w:rFonts w:ascii="Times New Roman" w:hAnsi="Times New Roman" w:cs="Times New Roman"/>
          <w:b/>
          <w:bCs/>
          <w:color w:val="auto"/>
        </w:rPr>
        <w:lastRenderedPageBreak/>
        <w:t>4.2.</w:t>
      </w:r>
      <w:r w:rsidR="009F2A8B">
        <w:rPr>
          <w:rFonts w:ascii="Times New Roman" w:hAnsi="Times New Roman" w:cs="Times New Roman"/>
          <w:b/>
          <w:bCs/>
          <w:color w:val="auto"/>
        </w:rPr>
        <w:t>3</w:t>
      </w:r>
      <w:r w:rsidRPr="00894676">
        <w:rPr>
          <w:rFonts w:ascii="Times New Roman" w:hAnsi="Times New Roman" w:cs="Times New Roman"/>
          <w:b/>
          <w:bCs/>
          <w:color w:val="auto"/>
        </w:rPr>
        <w:t xml:space="preserve"> UC-0</w:t>
      </w:r>
      <w:r w:rsidR="00894676">
        <w:rPr>
          <w:rFonts w:ascii="Times New Roman" w:hAnsi="Times New Roman" w:cs="Times New Roman"/>
          <w:b/>
          <w:bCs/>
          <w:color w:val="auto"/>
        </w:rPr>
        <w:t>6</w:t>
      </w:r>
      <w:r w:rsidRPr="00894676">
        <w:rPr>
          <w:rFonts w:ascii="Times New Roman" w:hAnsi="Times New Roman" w:cs="Times New Roman"/>
          <w:b/>
          <w:bCs/>
          <w:color w:val="auto"/>
        </w:rPr>
        <w:t xml:space="preserve">: </w:t>
      </w:r>
      <w:r w:rsidR="00D70692">
        <w:rPr>
          <w:rStyle w:val="normaltextrun"/>
          <w:rFonts w:ascii="Times New Roman" w:hAnsi="Times New Roman" w:cs="Times New Roman"/>
          <w:b/>
          <w:bCs/>
          <w:color w:val="auto"/>
          <w:shd w:val="clear" w:color="auto" w:fill="FFFFFF"/>
        </w:rPr>
        <w:t>Delete comment</w:t>
      </w:r>
      <w:r w:rsidRPr="00894676">
        <w:rPr>
          <w:rStyle w:val="normaltextrun"/>
          <w:rFonts w:ascii="Times New Roman" w:hAnsi="Times New Roman" w:cs="Times New Roman"/>
          <w:b/>
          <w:bCs/>
          <w:color w:val="auto"/>
          <w:shd w:val="clear" w:color="auto" w:fill="FFFFFF"/>
        </w:rPr>
        <w:t>.</w:t>
      </w:r>
      <w:bookmarkEnd w:id="9"/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31"/>
        <w:gridCol w:w="1242"/>
        <w:gridCol w:w="2139"/>
        <w:gridCol w:w="2197"/>
        <w:gridCol w:w="2141"/>
      </w:tblGrid>
      <w:tr w:rsidR="00894676" w:rsidRPr="00E5733B" w14:paraId="6F52C0CC" w14:textId="77777777" w:rsidTr="00F04EF9">
        <w:tc>
          <w:tcPr>
            <w:tcW w:w="872" w:type="pct"/>
            <w:shd w:val="clear" w:color="auto" w:fill="E7E6E6" w:themeFill="background2"/>
          </w:tcPr>
          <w:p w14:paraId="6C7CC9D6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D</w:t>
            </w:r>
          </w:p>
        </w:tc>
        <w:tc>
          <w:tcPr>
            <w:tcW w:w="4128" w:type="pct"/>
            <w:gridSpan w:val="4"/>
          </w:tcPr>
          <w:p w14:paraId="0A580F61" w14:textId="656C77A2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UC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894676" w:rsidRPr="00E5733B" w14:paraId="73E3D025" w14:textId="77777777" w:rsidTr="00F04EF9">
        <w:tc>
          <w:tcPr>
            <w:tcW w:w="872" w:type="pct"/>
            <w:shd w:val="clear" w:color="auto" w:fill="E7E6E6" w:themeFill="background2"/>
          </w:tcPr>
          <w:p w14:paraId="54BB33AA" w14:textId="77777777" w:rsidR="00894676" w:rsidRPr="00E5733B" w:rsidRDefault="00894676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4128" w:type="pct"/>
            <w:gridSpan w:val="4"/>
          </w:tcPr>
          <w:p w14:paraId="2CB9EDC8" w14:textId="78E9C809" w:rsidR="00894676" w:rsidRPr="00D70692" w:rsidRDefault="00D7069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0692">
              <w:rPr>
                <w:rFonts w:ascii="Times New Roman" w:hAnsi="Times New Roman" w:cs="Times New Roman"/>
                <w:sz w:val="24"/>
                <w:szCs w:val="24"/>
              </w:rPr>
              <w:t>Delete comment</w:t>
            </w:r>
            <w:r w:rsidR="00894676" w:rsidRPr="00D7069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94676" w:rsidRPr="00E5733B" w14:paraId="211F28EF" w14:textId="77777777" w:rsidTr="00F04EF9">
        <w:tc>
          <w:tcPr>
            <w:tcW w:w="872" w:type="pct"/>
            <w:shd w:val="clear" w:color="auto" w:fill="E7E6E6" w:themeFill="background2"/>
          </w:tcPr>
          <w:p w14:paraId="05B50804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reated By</w:t>
            </w:r>
          </w:p>
        </w:tc>
        <w:tc>
          <w:tcPr>
            <w:tcW w:w="1808" w:type="pct"/>
            <w:gridSpan w:val="2"/>
          </w:tcPr>
          <w:p w14:paraId="0D013C93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  <w:tc>
          <w:tcPr>
            <w:tcW w:w="1174" w:type="pct"/>
            <w:shd w:val="clear" w:color="auto" w:fill="E7E6E6" w:themeFill="background2"/>
          </w:tcPr>
          <w:p w14:paraId="037D92F2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Update By</w:t>
            </w:r>
          </w:p>
        </w:tc>
        <w:tc>
          <w:tcPr>
            <w:tcW w:w="1146" w:type="pct"/>
          </w:tcPr>
          <w:p w14:paraId="037B0298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</w:tr>
      <w:tr w:rsidR="00894676" w:rsidRPr="00E5733B" w14:paraId="0E376D7C" w14:textId="77777777" w:rsidTr="00F04EF9">
        <w:tc>
          <w:tcPr>
            <w:tcW w:w="872" w:type="pct"/>
            <w:shd w:val="clear" w:color="auto" w:fill="E7E6E6" w:themeFill="background2"/>
          </w:tcPr>
          <w:p w14:paraId="437216A4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ate Created</w:t>
            </w:r>
          </w:p>
        </w:tc>
        <w:tc>
          <w:tcPr>
            <w:tcW w:w="1808" w:type="pct"/>
            <w:gridSpan w:val="2"/>
          </w:tcPr>
          <w:p w14:paraId="0ADB65CD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  <w:tc>
          <w:tcPr>
            <w:tcW w:w="1174" w:type="pct"/>
            <w:shd w:val="clear" w:color="auto" w:fill="E7E6E6" w:themeFill="background2"/>
          </w:tcPr>
          <w:p w14:paraId="1DDD233F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Revision Date</w:t>
            </w:r>
          </w:p>
        </w:tc>
        <w:tc>
          <w:tcPr>
            <w:tcW w:w="1146" w:type="pct"/>
          </w:tcPr>
          <w:p w14:paraId="479DDD16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</w:tr>
      <w:tr w:rsidR="00894676" w:rsidRPr="00E5733B" w14:paraId="060A2A30" w14:textId="77777777" w:rsidTr="00F04EF9">
        <w:tc>
          <w:tcPr>
            <w:tcW w:w="872" w:type="pct"/>
            <w:shd w:val="clear" w:color="auto" w:fill="E7E6E6" w:themeFill="background2"/>
          </w:tcPr>
          <w:p w14:paraId="7F6FF560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4128" w:type="pct"/>
            <w:gridSpan w:val="4"/>
          </w:tcPr>
          <w:p w14:paraId="05256116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894676" w:rsidRPr="00E5733B" w14:paraId="45C9B878" w14:textId="77777777" w:rsidTr="00F04EF9">
        <w:tc>
          <w:tcPr>
            <w:tcW w:w="872" w:type="pct"/>
            <w:shd w:val="clear" w:color="auto" w:fill="E7E6E6" w:themeFill="background2"/>
          </w:tcPr>
          <w:p w14:paraId="4F0138D2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128" w:type="pct"/>
            <w:gridSpan w:val="4"/>
          </w:tcPr>
          <w:p w14:paraId="7CEDB1C4" w14:textId="3ED24331" w:rsidR="00894676" w:rsidRPr="00E5733B" w:rsidRDefault="00894676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Admin </w:t>
            </w:r>
            <w:r w:rsidRPr="002527A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can </w:t>
            </w:r>
            <w:r w:rsidR="00D70692" w:rsidRPr="002527A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dele</w:t>
            </w:r>
            <w:r w:rsidR="002527A0" w:rsidRPr="002527A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te </w:t>
            </w:r>
            <w:r w:rsidR="00D775C4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the </w:t>
            </w:r>
            <w:r w:rsidR="002527A0" w:rsidRPr="002527A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comment</w:t>
            </w:r>
            <w:r w:rsidR="00D70692" w:rsidRPr="002527A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.</w:t>
            </w:r>
          </w:p>
        </w:tc>
      </w:tr>
      <w:tr w:rsidR="00894676" w:rsidRPr="00E5733B" w14:paraId="4E854A47" w14:textId="77777777" w:rsidTr="00F04EF9">
        <w:tc>
          <w:tcPr>
            <w:tcW w:w="872" w:type="pct"/>
            <w:shd w:val="clear" w:color="auto" w:fill="E7E6E6" w:themeFill="background2"/>
          </w:tcPr>
          <w:p w14:paraId="66B6AEA1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4128" w:type="pct"/>
            <w:gridSpan w:val="4"/>
          </w:tcPr>
          <w:p w14:paraId="09564AEE" w14:textId="1F6581E2" w:rsidR="00894676" w:rsidRPr="00E5733B" w:rsidRDefault="00894676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  <w:r w:rsidR="0095701C">
              <w:rPr>
                <w:rFonts w:ascii="Times New Roman" w:hAnsi="Times New Roman" w:cs="Times New Roman"/>
                <w:sz w:val="24"/>
                <w:szCs w:val="24"/>
              </w:rPr>
              <w:t xml:space="preserve">must click 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5701C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="001C0EAC">
              <w:rPr>
                <w:rFonts w:ascii="Times New Roman" w:hAnsi="Times New Roman" w:cs="Times New Roman"/>
                <w:sz w:val="24"/>
                <w:szCs w:val="24"/>
              </w:rPr>
              <w:t>Dele</w:t>
            </w:r>
            <w:r w:rsidR="00A12BCC">
              <w:rPr>
                <w:rFonts w:ascii="Times New Roman" w:hAnsi="Times New Roman" w:cs="Times New Roman"/>
                <w:sz w:val="24"/>
                <w:szCs w:val="24"/>
              </w:rPr>
              <w:t>te</w:t>
            </w:r>
            <w:r w:rsidR="0095701C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D06C1D">
              <w:rPr>
                <w:rFonts w:ascii="Times New Roman" w:hAnsi="Times New Roman" w:cs="Times New Roman"/>
                <w:sz w:val="24"/>
                <w:szCs w:val="24"/>
              </w:rPr>
              <w:t xml:space="preserve"> button</w:t>
            </w:r>
            <w:r w:rsidR="00FD484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94676" w:rsidRPr="00E5733B" w14:paraId="32AE3745" w14:textId="77777777" w:rsidTr="00F04EF9">
        <w:tc>
          <w:tcPr>
            <w:tcW w:w="872" w:type="pct"/>
            <w:shd w:val="clear" w:color="auto" w:fill="E7E6E6" w:themeFill="background2"/>
          </w:tcPr>
          <w:p w14:paraId="6A7F5A03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4128" w:type="pct"/>
            <w:gridSpan w:val="4"/>
          </w:tcPr>
          <w:p w14:paraId="32AD0539" w14:textId="14348A27" w:rsidR="00894676" w:rsidRPr="00E5733B" w:rsidRDefault="0081270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 must log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into system.</w:t>
            </w:r>
          </w:p>
        </w:tc>
      </w:tr>
      <w:tr w:rsidR="00894676" w:rsidRPr="00E5733B" w14:paraId="55EC7748" w14:textId="77777777" w:rsidTr="00F04EF9">
        <w:tc>
          <w:tcPr>
            <w:tcW w:w="5000" w:type="pct"/>
            <w:gridSpan w:val="5"/>
            <w:shd w:val="clear" w:color="auto" w:fill="E7E6E6" w:themeFill="background2"/>
          </w:tcPr>
          <w:p w14:paraId="608B2A8E" w14:textId="77777777" w:rsidR="00894676" w:rsidRPr="00E5733B" w:rsidRDefault="0089467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nput Specification</w:t>
            </w:r>
          </w:p>
        </w:tc>
      </w:tr>
      <w:tr w:rsidR="00894676" w:rsidRPr="00E5733B" w14:paraId="11B622E8" w14:textId="77777777" w:rsidTr="00F04EF9">
        <w:tc>
          <w:tcPr>
            <w:tcW w:w="872" w:type="pct"/>
            <w:shd w:val="clear" w:color="auto" w:fill="E7E6E6" w:themeFill="background2"/>
          </w:tcPr>
          <w:p w14:paraId="6BA8DBFF" w14:textId="77777777" w:rsidR="00894676" w:rsidRPr="00E5733B" w:rsidRDefault="0089467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664" w:type="pct"/>
            <w:shd w:val="clear" w:color="auto" w:fill="E7E6E6" w:themeFill="background2"/>
          </w:tcPr>
          <w:p w14:paraId="480CB37B" w14:textId="77777777" w:rsidR="00894676" w:rsidRPr="00E5733B" w:rsidRDefault="0089467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319" w:type="pct"/>
            <w:gridSpan w:val="2"/>
            <w:shd w:val="clear" w:color="auto" w:fill="E7E6E6" w:themeFill="background2"/>
          </w:tcPr>
          <w:p w14:paraId="2A4E5A9D" w14:textId="77777777" w:rsidR="00894676" w:rsidRPr="00E5733B" w:rsidRDefault="0089467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onstraint</w:t>
            </w:r>
          </w:p>
        </w:tc>
        <w:tc>
          <w:tcPr>
            <w:tcW w:w="1146" w:type="pct"/>
            <w:shd w:val="clear" w:color="auto" w:fill="E7E6E6" w:themeFill="background2"/>
          </w:tcPr>
          <w:p w14:paraId="1AF70637" w14:textId="77777777" w:rsidR="00894676" w:rsidRPr="00E5733B" w:rsidRDefault="0089467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894676" w:rsidRPr="00E5733B" w14:paraId="1AF70618" w14:textId="77777777" w:rsidTr="00F04EF9">
        <w:tc>
          <w:tcPr>
            <w:tcW w:w="872" w:type="pct"/>
            <w:shd w:val="clear" w:color="auto" w:fill="FFFFFF" w:themeFill="background1"/>
          </w:tcPr>
          <w:p w14:paraId="1365D73B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44FEA7B5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9" w:type="pct"/>
            <w:gridSpan w:val="2"/>
            <w:shd w:val="clear" w:color="auto" w:fill="FFFFFF" w:themeFill="background1"/>
          </w:tcPr>
          <w:p w14:paraId="7874AA36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shd w:val="clear" w:color="auto" w:fill="FFFFFF" w:themeFill="background1"/>
          </w:tcPr>
          <w:p w14:paraId="2EB2C331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4676" w:rsidRPr="00E5733B" w14:paraId="3AC9DFE9" w14:textId="77777777" w:rsidTr="00F04EF9">
        <w:tc>
          <w:tcPr>
            <w:tcW w:w="872" w:type="pct"/>
            <w:shd w:val="clear" w:color="auto" w:fill="E7E6E6" w:themeFill="background2"/>
          </w:tcPr>
          <w:p w14:paraId="11B191A6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ostconditions</w:t>
            </w:r>
          </w:p>
        </w:tc>
        <w:tc>
          <w:tcPr>
            <w:tcW w:w="4128" w:type="pct"/>
            <w:gridSpan w:val="4"/>
          </w:tcPr>
          <w:p w14:paraId="642D595B" w14:textId="4D2637C0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shall view </w:t>
            </w:r>
            <w:r w:rsidR="00B313C7" w:rsidRPr="00C33490">
              <w:rPr>
                <w:rFonts w:ascii="Times New Roman" w:hAnsi="Times New Roman" w:cs="Angsana New" w:hint="cs"/>
                <w:color w:val="FF0000"/>
                <w:sz w:val="24"/>
                <w:szCs w:val="30"/>
                <w:cs/>
                <w:lang w:bidi="th-TH"/>
              </w:rPr>
              <w:t>หน้าที่ลบ</w:t>
            </w:r>
            <w:r w:rsidRPr="00C3349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</w:tc>
      </w:tr>
      <w:tr w:rsidR="00894676" w:rsidRPr="00E5733B" w14:paraId="69C98779" w14:textId="77777777" w:rsidTr="00F04EF9">
        <w:tc>
          <w:tcPr>
            <w:tcW w:w="872" w:type="pct"/>
            <w:vMerge w:val="restart"/>
            <w:shd w:val="clear" w:color="auto" w:fill="E7E6E6" w:themeFill="background2"/>
          </w:tcPr>
          <w:p w14:paraId="6D9FBE0A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14:paraId="244A8204" w14:textId="77777777" w:rsidR="00894676" w:rsidRPr="00E5733B" w:rsidRDefault="0089467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320" w:type="pct"/>
            <w:gridSpan w:val="2"/>
            <w:shd w:val="clear" w:color="auto" w:fill="E7E6E6" w:themeFill="background2"/>
            <w:vAlign w:val="center"/>
          </w:tcPr>
          <w:p w14:paraId="596A9B02" w14:textId="77777777" w:rsidR="00894676" w:rsidRPr="00E5733B" w:rsidRDefault="00894676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</w:p>
        </w:tc>
      </w:tr>
      <w:tr w:rsidR="00894676" w:rsidRPr="00E5733B" w14:paraId="4EE3B244" w14:textId="77777777" w:rsidTr="00F04EF9">
        <w:tc>
          <w:tcPr>
            <w:tcW w:w="872" w:type="pct"/>
            <w:vMerge/>
          </w:tcPr>
          <w:p w14:paraId="735F0E70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8" w:type="pct"/>
            <w:gridSpan w:val="2"/>
          </w:tcPr>
          <w:p w14:paraId="346C189B" w14:textId="77777777" w:rsidR="00894676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90117B" w14:textId="77777777" w:rsidR="00AD08BB" w:rsidRDefault="00AD08BB" w:rsidP="00F04EF9">
            <w:pPr>
              <w:jc w:val="both"/>
              <w:rPr>
                <w:sz w:val="24"/>
                <w:szCs w:val="24"/>
              </w:rPr>
            </w:pPr>
          </w:p>
          <w:p w14:paraId="47BA0D33" w14:textId="77777777" w:rsidR="00AD08BB" w:rsidRDefault="00AD08BB" w:rsidP="00F04EF9">
            <w:pPr>
              <w:jc w:val="both"/>
              <w:rPr>
                <w:sz w:val="24"/>
                <w:szCs w:val="24"/>
              </w:rPr>
            </w:pPr>
          </w:p>
          <w:p w14:paraId="5C3FCF18" w14:textId="77777777" w:rsidR="00AD08BB" w:rsidRPr="000375F6" w:rsidRDefault="00AD08BB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B9C498" w14:textId="3EA4C5D9" w:rsidR="00AD08BB" w:rsidRPr="00E5733B" w:rsidRDefault="00D1744A" w:rsidP="00CE5D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0878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1514B" w:rsidRPr="0041514B">
              <w:rPr>
                <w:rFonts w:ascii="Times New Roman" w:hAnsi="Times New Roman" w:cs="Times New Roman"/>
                <w:sz w:val="24"/>
                <w:szCs w:val="24"/>
              </w:rPr>
              <w:t xml:space="preserve">Admin click 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41514B" w:rsidRPr="0041514B">
              <w:rPr>
                <w:rFonts w:ascii="Times New Roman" w:hAnsi="Times New Roman" w:cs="Times New Roman"/>
                <w:sz w:val="24"/>
                <w:szCs w:val="24"/>
              </w:rPr>
              <w:t>“OK” button.</w:t>
            </w:r>
            <w:r w:rsidR="004151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1514B" w:rsidRPr="0041514B">
              <w:rPr>
                <w:rFonts w:ascii="Times New Roman" w:hAnsi="Times New Roman" w:cs="Times New Roman"/>
                <w:sz w:val="24"/>
                <w:szCs w:val="24"/>
              </w:rPr>
              <w:t>[E2: Admin</w:t>
            </w:r>
            <w:r w:rsidR="00CE5D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1514B" w:rsidRPr="0041514B">
              <w:rPr>
                <w:rFonts w:ascii="Times New Roman" w:hAnsi="Times New Roman" w:cs="Times New Roman"/>
                <w:sz w:val="24"/>
                <w:szCs w:val="24"/>
              </w:rPr>
              <w:t>click “Cancel” button.</w:t>
            </w:r>
            <w:r w:rsidR="0041514B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2320" w:type="pct"/>
            <w:gridSpan w:val="2"/>
          </w:tcPr>
          <w:p w14:paraId="09D52B79" w14:textId="2320DD30" w:rsidR="00894676" w:rsidRDefault="00797537" w:rsidP="00797537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  <w:r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.</w:t>
            </w:r>
            <w:r w:rsidR="0070257D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FC4C4C" w:rsidRPr="00797537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he system shall be able to provide confirm dialog contain</w:t>
            </w:r>
            <w:r w:rsidR="00D775C4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</w:t>
            </w:r>
            <w:r w:rsidR="00FC4C4C" w:rsidRPr="00797537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“Are you sure you want to delete?” message, “OK” and “Cancel” button.</w:t>
            </w:r>
            <w:r w:rsidR="00FC4C4C" w:rsidRPr="00797537"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36D5FA74" w14:textId="77777777" w:rsidR="00D82995" w:rsidRDefault="00D82995" w:rsidP="00797537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  <w:p w14:paraId="7FAE45E9" w14:textId="77777777" w:rsidR="00D82995" w:rsidRDefault="00D82995" w:rsidP="00797537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  <w:p w14:paraId="7E414C8A" w14:textId="77777777" w:rsidR="00D82995" w:rsidRDefault="00D82995" w:rsidP="00797537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  <w:p w14:paraId="252F9283" w14:textId="3B55B951" w:rsidR="00D82995" w:rsidRDefault="00D82995" w:rsidP="00797537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3.</w:t>
            </w:r>
            <w:r w:rsidR="0070257D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 </w:t>
            </w:r>
            <w:r w:rsidR="00F6380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T</w:t>
            </w:r>
            <w:r w:rsidR="00F63800" w:rsidRPr="00F6380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he system shall delete the </w:t>
            </w:r>
            <w:r w:rsidR="00374FAA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comment</w:t>
            </w:r>
            <w:r w:rsidR="00F63800" w:rsidRPr="00F6380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 from </w:t>
            </w:r>
            <w:r w:rsidR="00DB25D9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the </w:t>
            </w:r>
            <w:r w:rsidR="00F63800" w:rsidRPr="00F6380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database.</w:t>
            </w:r>
            <w:r w:rsidR="00F6380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 </w:t>
            </w:r>
            <w:r w:rsidR="00F63800" w:rsidRPr="00F6380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[E1: Can’t connect to </w:t>
            </w:r>
            <w:r w:rsidR="00DB25D9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the </w:t>
            </w:r>
            <w:r w:rsidR="00F63800" w:rsidRPr="00F63800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database.]</w:t>
            </w:r>
          </w:p>
          <w:p w14:paraId="11B7AFE6" w14:textId="3D63E1C7" w:rsidR="00F63800" w:rsidRPr="00797537" w:rsidRDefault="00A355E0" w:rsidP="00797537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4</w:t>
            </w:r>
            <w:r w:rsidRPr="0070257D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.</w:t>
            </w:r>
            <w:r w:rsidRPr="0070257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bidi="th-TH"/>
              </w:rPr>
              <w:t xml:space="preserve"> The system shall redirect to </w:t>
            </w:r>
          </w:p>
        </w:tc>
      </w:tr>
      <w:tr w:rsidR="00894676" w:rsidRPr="00E5733B" w14:paraId="47E101EC" w14:textId="77777777" w:rsidTr="00F04EF9">
        <w:tc>
          <w:tcPr>
            <w:tcW w:w="872" w:type="pct"/>
            <w:shd w:val="clear" w:color="auto" w:fill="E7E6E6" w:themeFill="background2"/>
          </w:tcPr>
          <w:p w14:paraId="103ABEE3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lternative Flow</w:t>
            </w:r>
          </w:p>
        </w:tc>
        <w:tc>
          <w:tcPr>
            <w:tcW w:w="4128" w:type="pct"/>
            <w:gridSpan w:val="4"/>
          </w:tcPr>
          <w:p w14:paraId="38B9B852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4676" w:rsidRPr="00E5733B" w14:paraId="4B6B1932" w14:textId="77777777" w:rsidTr="00F04EF9">
        <w:tc>
          <w:tcPr>
            <w:tcW w:w="872" w:type="pct"/>
            <w:shd w:val="clear" w:color="auto" w:fill="E7E6E6" w:themeFill="background2"/>
          </w:tcPr>
          <w:p w14:paraId="1E13964D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ception Flow</w:t>
            </w:r>
          </w:p>
        </w:tc>
        <w:tc>
          <w:tcPr>
            <w:tcW w:w="4128" w:type="pct"/>
            <w:gridSpan w:val="4"/>
          </w:tcPr>
          <w:p w14:paraId="7079BA19" w14:textId="77777777" w:rsidR="00894676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1: Can’t connect to the database.</w:t>
            </w:r>
          </w:p>
          <w:p w14:paraId="08E53EC8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The system shall be able to display the error message “The database cannot be connected.”</w:t>
            </w:r>
          </w:p>
          <w:p w14:paraId="3607D743" w14:textId="77777777" w:rsidR="00894676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d use case</w:t>
            </w:r>
          </w:p>
          <w:p w14:paraId="40CE8C87" w14:textId="77777777" w:rsidR="00CE5D41" w:rsidRDefault="00CE5D41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2: </w:t>
            </w:r>
            <w:r w:rsidRPr="0041514B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1514B">
              <w:rPr>
                <w:rFonts w:ascii="Times New Roman" w:hAnsi="Times New Roman" w:cs="Times New Roman"/>
                <w:sz w:val="24"/>
                <w:szCs w:val="24"/>
              </w:rPr>
              <w:t>click “Cancel” button.</w:t>
            </w:r>
          </w:p>
          <w:p w14:paraId="5DA62F22" w14:textId="58ECF7C5" w:rsidR="00CE5D41" w:rsidRPr="00C61032" w:rsidRDefault="00C61032" w:rsidP="00C6103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d use case</w:t>
            </w:r>
          </w:p>
        </w:tc>
      </w:tr>
      <w:tr w:rsidR="00894676" w:rsidRPr="00E5733B" w14:paraId="022AE23A" w14:textId="77777777" w:rsidTr="00F04EF9">
        <w:trPr>
          <w:trHeight w:val="748"/>
        </w:trPr>
        <w:tc>
          <w:tcPr>
            <w:tcW w:w="872" w:type="pct"/>
            <w:shd w:val="clear" w:color="auto" w:fill="E7E6E6" w:themeFill="background2"/>
          </w:tcPr>
          <w:p w14:paraId="66B277F1" w14:textId="77777777" w:rsidR="00894676" w:rsidRPr="00E5733B" w:rsidRDefault="00894676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ssumption</w:t>
            </w:r>
          </w:p>
        </w:tc>
        <w:tc>
          <w:tcPr>
            <w:tcW w:w="4128" w:type="pct"/>
            <w:gridSpan w:val="4"/>
          </w:tcPr>
          <w:p w14:paraId="4ACB89C8" w14:textId="77777777" w:rsidR="00D0029E" w:rsidRDefault="00894676" w:rsidP="00D0029E">
            <w:pPr>
              <w:pStyle w:val="a4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029E">
              <w:rPr>
                <w:rFonts w:ascii="Times New Roman" w:hAnsi="Times New Roman" w:cs="Times New Roman"/>
                <w:sz w:val="24"/>
                <w:szCs w:val="24"/>
              </w:rPr>
              <w:t>The system must connect internet.</w:t>
            </w:r>
          </w:p>
          <w:p w14:paraId="6F4D43B1" w14:textId="21AB7C48" w:rsidR="00894676" w:rsidRPr="00D0029E" w:rsidRDefault="00894676" w:rsidP="00D0029E">
            <w:pPr>
              <w:pStyle w:val="a4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0029E">
              <w:rPr>
                <w:rFonts w:ascii="Times New Roman" w:hAnsi="Times New Roman" w:cs="Times New Roman"/>
                <w:sz w:val="24"/>
                <w:szCs w:val="24"/>
              </w:rPr>
              <w:t>Admin must understand Thai.</w:t>
            </w:r>
          </w:p>
        </w:tc>
      </w:tr>
    </w:tbl>
    <w:p w14:paraId="79E75962" w14:textId="77777777" w:rsidR="002954C9" w:rsidRDefault="002954C9" w:rsidP="009F2A8B"/>
    <w:p w14:paraId="777AAADB" w14:textId="77777777" w:rsidR="002954C9" w:rsidRDefault="002954C9">
      <w:r>
        <w:br w:type="page"/>
      </w:r>
    </w:p>
    <w:p w14:paraId="30EB68EE" w14:textId="74B6F4E8" w:rsidR="00894676" w:rsidRDefault="002954C9" w:rsidP="002954C9">
      <w:pPr>
        <w:pStyle w:val="3"/>
        <w:rPr>
          <w:rFonts w:ascii="Times New Roman" w:hAnsi="Times New Roman" w:cs="Times New Roman"/>
          <w:b/>
          <w:bCs/>
          <w:color w:val="auto"/>
        </w:rPr>
      </w:pPr>
      <w:r w:rsidRPr="002954C9">
        <w:rPr>
          <w:rFonts w:ascii="Times New Roman" w:hAnsi="Times New Roman" w:cs="Times New Roman"/>
          <w:b/>
          <w:bCs/>
          <w:color w:val="auto"/>
        </w:rPr>
        <w:lastRenderedPageBreak/>
        <w:t>AD-06: Delete comment</w:t>
      </w:r>
      <w:r w:rsidR="008E5F22">
        <w:rPr>
          <w:rFonts w:ascii="Times New Roman" w:hAnsi="Times New Roman" w:cs="Times New Roman"/>
          <w:b/>
          <w:bCs/>
          <w:color w:val="auto"/>
        </w:rPr>
        <w:t>.</w:t>
      </w:r>
    </w:p>
    <w:p w14:paraId="35E4B9C2" w14:textId="77777777" w:rsidR="002954C9" w:rsidRDefault="002954C9" w:rsidP="002954C9"/>
    <w:p w14:paraId="62E85BBD" w14:textId="5286A3CC" w:rsidR="002954C9" w:rsidRDefault="002954C9" w:rsidP="002954C9">
      <w:pPr>
        <w:jc w:val="center"/>
        <w:rPr>
          <w:rFonts w:ascii="Times New Roman" w:hAnsi="Times New Roman" w:cs="Times New Roman"/>
        </w:rPr>
      </w:pPr>
      <w:r w:rsidRPr="009F2A8B">
        <w:rPr>
          <w:rFonts w:ascii="Times New Roman" w:hAnsi="Times New Roman" w:cs="Times New Roman"/>
          <w:b/>
          <w:bCs/>
        </w:rPr>
        <w:t xml:space="preserve">Figure </w:t>
      </w:r>
      <w:r w:rsidR="009F2A8B">
        <w:rPr>
          <w:rFonts w:ascii="Times New Roman" w:hAnsi="Times New Roman" w:cs="Times New Roman"/>
          <w:b/>
          <w:bCs/>
        </w:rPr>
        <w:t>4</w:t>
      </w:r>
      <w:r w:rsidRPr="009F2A8B">
        <w:rPr>
          <w:rFonts w:ascii="Times New Roman" w:hAnsi="Times New Roman" w:cs="Times New Roman"/>
        </w:rPr>
        <w:t>: AD-06: Delete comment</w:t>
      </w:r>
      <w:r w:rsidR="008E5F22">
        <w:rPr>
          <w:rFonts w:ascii="Times New Roman" w:hAnsi="Times New Roman" w:cs="Times New Roman"/>
        </w:rPr>
        <w:t>.</w:t>
      </w:r>
    </w:p>
    <w:p w14:paraId="5C52B8D7" w14:textId="3C73D0DD" w:rsidR="009F2A8B" w:rsidRDefault="009F2A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2207A90" w14:textId="5A57BAC8" w:rsidR="009F2A8B" w:rsidRPr="009A1CE8" w:rsidRDefault="009F2A8B" w:rsidP="009F2A8B">
      <w:pPr>
        <w:pStyle w:val="3"/>
        <w:rPr>
          <w:rFonts w:ascii="Times New Roman" w:hAnsi="Times New Roman" w:cstheme="minorBidi"/>
          <w:b/>
          <w:bCs/>
          <w:color w:val="auto"/>
          <w:szCs w:val="30"/>
          <w:lang w:bidi="th-TH"/>
        </w:rPr>
      </w:pPr>
      <w:r w:rsidRPr="009F2A8B">
        <w:rPr>
          <w:rFonts w:ascii="Times New Roman" w:hAnsi="Times New Roman" w:cs="Times New Roman"/>
          <w:b/>
          <w:bCs/>
          <w:color w:val="auto"/>
        </w:rPr>
        <w:lastRenderedPageBreak/>
        <w:t>4.2.</w:t>
      </w:r>
      <w:r w:rsidR="001702CD">
        <w:rPr>
          <w:rFonts w:ascii="Times New Roman" w:hAnsi="Times New Roman" w:cs="Times New Roman"/>
          <w:b/>
          <w:bCs/>
          <w:color w:val="auto"/>
        </w:rPr>
        <w:t>4</w:t>
      </w:r>
      <w:r w:rsidRPr="009F2A8B">
        <w:rPr>
          <w:rFonts w:ascii="Times New Roman" w:hAnsi="Times New Roman" w:cs="Times New Roman"/>
          <w:b/>
          <w:bCs/>
          <w:color w:val="auto"/>
        </w:rPr>
        <w:t xml:space="preserve"> UC-0</w:t>
      </w:r>
      <w:r>
        <w:rPr>
          <w:rFonts w:ascii="Times New Roman" w:hAnsi="Times New Roman" w:cs="Times New Roman"/>
          <w:b/>
          <w:bCs/>
          <w:color w:val="auto"/>
        </w:rPr>
        <w:t>7</w:t>
      </w:r>
      <w:r w:rsidRPr="009F2A8B">
        <w:rPr>
          <w:rFonts w:ascii="Times New Roman" w:hAnsi="Times New Roman" w:cs="Times New Roman"/>
          <w:b/>
          <w:bCs/>
          <w:color w:val="auto"/>
        </w:rPr>
        <w:t>:</w:t>
      </w:r>
      <w:r>
        <w:rPr>
          <w:rFonts w:ascii="Times New Roman" w:hAnsi="Times New Roman" w:cs="Times New Roman"/>
          <w:b/>
          <w:bCs/>
          <w:color w:val="auto"/>
        </w:rPr>
        <w:t xml:space="preserve"> Login</w:t>
      </w:r>
      <w:r w:rsidR="008E5F22">
        <w:rPr>
          <w:rFonts w:ascii="Times New Roman" w:hAnsi="Times New Roman" w:cs="Times New Roman"/>
          <w:b/>
          <w:bCs/>
          <w:color w:val="auto"/>
        </w:rPr>
        <w:t>.</w:t>
      </w:r>
      <w:r w:rsidR="009A1CE8">
        <w:rPr>
          <w:rFonts w:ascii="Times New Roman" w:hAnsi="Times New Roman" w:cs="Times New Roman"/>
          <w:b/>
          <w:bCs/>
          <w:color w:val="auto"/>
        </w:rPr>
        <w:t xml:space="preserve">   </w:t>
      </w:r>
      <w:r w:rsidR="009A1CE8" w:rsidRPr="001E3616">
        <w:rPr>
          <w:rFonts w:ascii="Times New Roman" w:hAnsi="Times New Roman" w:cs="Times New Roman"/>
          <w:b/>
          <w:bCs/>
          <w:color w:val="FF0000"/>
        </w:rPr>
        <w:t>*****</w:t>
      </w:r>
      <w:r w:rsidR="00DB25D9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 xml:space="preserve">go back to see </w:t>
      </w:r>
      <w:r w:rsidR="001E3616" w:rsidRPr="001E3616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>ICVS</w:t>
      </w:r>
      <w:r w:rsidR="00DB25D9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 xml:space="preserve"> or</w:t>
      </w:r>
      <w:r w:rsidR="00CD1AB0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 xml:space="preserve"> </w:t>
      </w:r>
      <w:r w:rsidR="002C298C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>AMS</w:t>
      </w:r>
      <w:r w:rsidR="00DB25D9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 xml:space="preserve"> again **senior project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30"/>
        <w:gridCol w:w="1225"/>
        <w:gridCol w:w="2130"/>
        <w:gridCol w:w="2188"/>
        <w:gridCol w:w="2177"/>
      </w:tblGrid>
      <w:tr w:rsidR="008E5F22" w:rsidRPr="00E5733B" w14:paraId="1AE1B296" w14:textId="77777777" w:rsidTr="00F04EF9">
        <w:tc>
          <w:tcPr>
            <w:tcW w:w="872" w:type="pct"/>
            <w:shd w:val="clear" w:color="auto" w:fill="E7E6E6" w:themeFill="background2"/>
          </w:tcPr>
          <w:p w14:paraId="7EA25AAA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D</w:t>
            </w:r>
          </w:p>
        </w:tc>
        <w:tc>
          <w:tcPr>
            <w:tcW w:w="4128" w:type="pct"/>
            <w:gridSpan w:val="4"/>
          </w:tcPr>
          <w:p w14:paraId="357D16D5" w14:textId="75C4912E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UC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5F22" w:rsidRPr="00E5733B" w14:paraId="68143EAD" w14:textId="77777777" w:rsidTr="00F04EF9">
        <w:tc>
          <w:tcPr>
            <w:tcW w:w="872" w:type="pct"/>
            <w:shd w:val="clear" w:color="auto" w:fill="E7E6E6" w:themeFill="background2"/>
          </w:tcPr>
          <w:p w14:paraId="5F8CE9B9" w14:textId="77777777" w:rsidR="008E5F22" w:rsidRPr="00E5733B" w:rsidRDefault="008E5F22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4128" w:type="pct"/>
            <w:gridSpan w:val="4"/>
          </w:tcPr>
          <w:p w14:paraId="3BEF581E" w14:textId="6A7E3F4F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</w:p>
        </w:tc>
      </w:tr>
      <w:tr w:rsidR="008E5F22" w:rsidRPr="00E5733B" w14:paraId="58A68386" w14:textId="77777777" w:rsidTr="00F04EF9">
        <w:tc>
          <w:tcPr>
            <w:tcW w:w="872" w:type="pct"/>
            <w:shd w:val="clear" w:color="auto" w:fill="E7E6E6" w:themeFill="background2"/>
          </w:tcPr>
          <w:p w14:paraId="6BB5737F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reated By</w:t>
            </w:r>
          </w:p>
        </w:tc>
        <w:tc>
          <w:tcPr>
            <w:tcW w:w="1808" w:type="pct"/>
            <w:gridSpan w:val="2"/>
          </w:tcPr>
          <w:p w14:paraId="2B1CCA9F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  <w:tc>
          <w:tcPr>
            <w:tcW w:w="1174" w:type="pct"/>
            <w:shd w:val="clear" w:color="auto" w:fill="E7E6E6" w:themeFill="background2"/>
          </w:tcPr>
          <w:p w14:paraId="0A95F66E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Update By</w:t>
            </w:r>
          </w:p>
        </w:tc>
        <w:tc>
          <w:tcPr>
            <w:tcW w:w="1146" w:type="pct"/>
          </w:tcPr>
          <w:p w14:paraId="361B8412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</w:tr>
      <w:tr w:rsidR="008E5F22" w:rsidRPr="00E5733B" w14:paraId="797D04DF" w14:textId="77777777" w:rsidTr="00F04EF9">
        <w:tc>
          <w:tcPr>
            <w:tcW w:w="872" w:type="pct"/>
            <w:shd w:val="clear" w:color="auto" w:fill="E7E6E6" w:themeFill="background2"/>
          </w:tcPr>
          <w:p w14:paraId="0710957B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ate Created</w:t>
            </w:r>
          </w:p>
        </w:tc>
        <w:tc>
          <w:tcPr>
            <w:tcW w:w="1808" w:type="pct"/>
            <w:gridSpan w:val="2"/>
          </w:tcPr>
          <w:p w14:paraId="22435572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  <w:tc>
          <w:tcPr>
            <w:tcW w:w="1174" w:type="pct"/>
            <w:shd w:val="clear" w:color="auto" w:fill="E7E6E6" w:themeFill="background2"/>
          </w:tcPr>
          <w:p w14:paraId="0C31AE04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Revision Date</w:t>
            </w:r>
          </w:p>
        </w:tc>
        <w:tc>
          <w:tcPr>
            <w:tcW w:w="1146" w:type="pct"/>
          </w:tcPr>
          <w:p w14:paraId="68ED7A63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</w:tr>
      <w:tr w:rsidR="008E5F22" w:rsidRPr="00E5733B" w14:paraId="0B0CECD0" w14:textId="77777777" w:rsidTr="00F04EF9">
        <w:tc>
          <w:tcPr>
            <w:tcW w:w="872" w:type="pct"/>
            <w:shd w:val="clear" w:color="auto" w:fill="E7E6E6" w:themeFill="background2"/>
          </w:tcPr>
          <w:p w14:paraId="4C30E834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4128" w:type="pct"/>
            <w:gridSpan w:val="4"/>
          </w:tcPr>
          <w:p w14:paraId="0B490336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8E5F22" w:rsidRPr="00E5733B" w14:paraId="6F793310" w14:textId="77777777" w:rsidTr="00F04EF9">
        <w:tc>
          <w:tcPr>
            <w:tcW w:w="872" w:type="pct"/>
            <w:shd w:val="clear" w:color="auto" w:fill="E7E6E6" w:themeFill="background2"/>
          </w:tcPr>
          <w:p w14:paraId="09E591E7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128" w:type="pct"/>
            <w:gridSpan w:val="4"/>
          </w:tcPr>
          <w:p w14:paraId="471AF015" w14:textId="72A56E3C" w:rsidR="008E5F22" w:rsidRPr="00E5733B" w:rsidRDefault="008E5F22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Admin can </w:t>
            </w:r>
            <w:r w:rsidR="005A5FC6">
              <w:rPr>
                <w:rFonts w:ascii="Times New Roman" w:hAnsi="Times New Roman" w:cs="Times New Roman"/>
                <w:sz w:val="24"/>
                <w:szCs w:val="24"/>
              </w:rPr>
              <w:t>log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A5FC6">
              <w:rPr>
                <w:rFonts w:ascii="Times New Roman" w:hAnsi="Times New Roman" w:cs="Times New Roman"/>
                <w:sz w:val="24"/>
                <w:szCs w:val="24"/>
              </w:rPr>
              <w:t>in to the system.</w:t>
            </w:r>
          </w:p>
        </w:tc>
      </w:tr>
      <w:tr w:rsidR="008E5F22" w:rsidRPr="00E5733B" w14:paraId="0EDDB26C" w14:textId="77777777" w:rsidTr="00F04EF9">
        <w:tc>
          <w:tcPr>
            <w:tcW w:w="872" w:type="pct"/>
            <w:shd w:val="clear" w:color="auto" w:fill="E7E6E6" w:themeFill="background2"/>
          </w:tcPr>
          <w:p w14:paraId="17A8DA10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4128" w:type="pct"/>
            <w:gridSpan w:val="4"/>
          </w:tcPr>
          <w:p w14:paraId="43C244FF" w14:textId="4F82DCFF" w:rsidR="008E5F22" w:rsidRPr="00E5733B" w:rsidRDefault="008E5F22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click </w:t>
            </w:r>
            <w:r w:rsidR="005A5FC6">
              <w:rPr>
                <w:rFonts w:ascii="Times New Roman" w:hAnsi="Times New Roman" w:cs="Times New Roman"/>
                <w:sz w:val="24"/>
                <w:szCs w:val="24"/>
              </w:rPr>
              <w:t>“login” button</w:t>
            </w:r>
            <w:r w:rsidR="008D2D82">
              <w:rPr>
                <w:rFonts w:ascii="Times New Roman" w:hAnsi="Times New Roman" w:cs="Times New Roman"/>
                <w:sz w:val="24"/>
                <w:szCs w:val="24"/>
              </w:rPr>
              <w:t xml:space="preserve"> which contain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8D2D82">
              <w:rPr>
                <w:rFonts w:ascii="Times New Roman" w:hAnsi="Times New Roman" w:cs="Times New Roman"/>
                <w:sz w:val="24"/>
                <w:szCs w:val="24"/>
              </w:rPr>
              <w:t xml:space="preserve"> on </w:t>
            </w:r>
            <w:r w:rsidR="00145315">
              <w:rPr>
                <w:rFonts w:ascii="Times New Roman" w:hAnsi="Times New Roman" w:cs="Times New Roman"/>
                <w:sz w:val="24"/>
                <w:szCs w:val="24"/>
              </w:rPr>
              <w:t>navigator bar.</w:t>
            </w:r>
          </w:p>
        </w:tc>
      </w:tr>
      <w:tr w:rsidR="008E5F22" w:rsidRPr="00E5733B" w14:paraId="6FB7E11D" w14:textId="77777777" w:rsidTr="00F04EF9">
        <w:tc>
          <w:tcPr>
            <w:tcW w:w="872" w:type="pct"/>
            <w:shd w:val="clear" w:color="auto" w:fill="E7E6E6" w:themeFill="background2"/>
          </w:tcPr>
          <w:p w14:paraId="6A128D28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4128" w:type="pct"/>
            <w:gridSpan w:val="4"/>
          </w:tcPr>
          <w:p w14:paraId="64BE3303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5F22" w:rsidRPr="00E5733B" w14:paraId="599B75A5" w14:textId="77777777" w:rsidTr="00F04EF9">
        <w:tc>
          <w:tcPr>
            <w:tcW w:w="5000" w:type="pct"/>
            <w:gridSpan w:val="5"/>
            <w:shd w:val="clear" w:color="auto" w:fill="E7E6E6" w:themeFill="background2"/>
          </w:tcPr>
          <w:p w14:paraId="7C440C5E" w14:textId="77777777" w:rsidR="008E5F22" w:rsidRPr="00E5733B" w:rsidRDefault="008E5F22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nput Specification</w:t>
            </w:r>
          </w:p>
        </w:tc>
      </w:tr>
      <w:tr w:rsidR="008E5F22" w:rsidRPr="00E5733B" w14:paraId="05A22187" w14:textId="77777777" w:rsidTr="00F04EF9">
        <w:tc>
          <w:tcPr>
            <w:tcW w:w="872" w:type="pct"/>
            <w:shd w:val="clear" w:color="auto" w:fill="E7E6E6" w:themeFill="background2"/>
          </w:tcPr>
          <w:p w14:paraId="3BFD32C1" w14:textId="77777777" w:rsidR="008E5F22" w:rsidRPr="00E5733B" w:rsidRDefault="008E5F22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664" w:type="pct"/>
            <w:shd w:val="clear" w:color="auto" w:fill="E7E6E6" w:themeFill="background2"/>
          </w:tcPr>
          <w:p w14:paraId="7B90DA98" w14:textId="77777777" w:rsidR="008E5F22" w:rsidRPr="00E5733B" w:rsidRDefault="008E5F22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319" w:type="pct"/>
            <w:gridSpan w:val="2"/>
            <w:shd w:val="clear" w:color="auto" w:fill="E7E6E6" w:themeFill="background2"/>
          </w:tcPr>
          <w:p w14:paraId="7F1EFA2B" w14:textId="77777777" w:rsidR="008E5F22" w:rsidRPr="00E5733B" w:rsidRDefault="008E5F22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onstraint</w:t>
            </w:r>
          </w:p>
        </w:tc>
        <w:tc>
          <w:tcPr>
            <w:tcW w:w="1146" w:type="pct"/>
            <w:shd w:val="clear" w:color="auto" w:fill="E7E6E6" w:themeFill="background2"/>
          </w:tcPr>
          <w:p w14:paraId="627034B0" w14:textId="77777777" w:rsidR="008E5F22" w:rsidRPr="00E5733B" w:rsidRDefault="008E5F22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8E5F22" w:rsidRPr="00E5733B" w14:paraId="0A8ABB90" w14:textId="77777777" w:rsidTr="00F04EF9">
        <w:tc>
          <w:tcPr>
            <w:tcW w:w="872" w:type="pct"/>
            <w:shd w:val="clear" w:color="auto" w:fill="FFFFFF" w:themeFill="background1"/>
          </w:tcPr>
          <w:p w14:paraId="37ECE680" w14:textId="5FC40D52" w:rsidR="008E5F22" w:rsidRPr="00E5733B" w:rsidRDefault="0014531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</w:p>
        </w:tc>
        <w:tc>
          <w:tcPr>
            <w:tcW w:w="664" w:type="pct"/>
            <w:shd w:val="clear" w:color="auto" w:fill="FFFFFF" w:themeFill="background1"/>
          </w:tcPr>
          <w:p w14:paraId="165387A8" w14:textId="57E6E2CA" w:rsidR="008E5F22" w:rsidRPr="00E5733B" w:rsidRDefault="0014531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2319" w:type="pct"/>
            <w:gridSpan w:val="2"/>
            <w:shd w:val="clear" w:color="auto" w:fill="FFFFFF" w:themeFill="background1"/>
          </w:tcPr>
          <w:p w14:paraId="1D87F2A1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shd w:val="clear" w:color="auto" w:fill="FFFFFF" w:themeFill="background1"/>
          </w:tcPr>
          <w:p w14:paraId="0373BF9E" w14:textId="461B929C" w:rsidR="008E5F22" w:rsidRPr="00E5733B" w:rsidRDefault="0014531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arut@gmail.com</w:t>
            </w:r>
          </w:p>
        </w:tc>
      </w:tr>
      <w:tr w:rsidR="00145315" w:rsidRPr="00E5733B" w14:paraId="57C0A138" w14:textId="77777777" w:rsidTr="00F04EF9">
        <w:tc>
          <w:tcPr>
            <w:tcW w:w="872" w:type="pct"/>
            <w:shd w:val="clear" w:color="auto" w:fill="FFFFFF" w:themeFill="background1"/>
          </w:tcPr>
          <w:p w14:paraId="04BDA124" w14:textId="125ECFE7" w:rsidR="00145315" w:rsidRDefault="0014531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664" w:type="pct"/>
            <w:shd w:val="clear" w:color="auto" w:fill="FFFFFF" w:themeFill="background1"/>
          </w:tcPr>
          <w:p w14:paraId="79DBA4FC" w14:textId="6ABAE08B" w:rsidR="00145315" w:rsidRDefault="0014531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2319" w:type="pct"/>
            <w:gridSpan w:val="2"/>
            <w:shd w:val="clear" w:color="auto" w:fill="FFFFFF" w:themeFill="background1"/>
          </w:tcPr>
          <w:p w14:paraId="7A555F9D" w14:textId="77777777" w:rsidR="00145315" w:rsidRPr="00E5733B" w:rsidRDefault="0014531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shd w:val="clear" w:color="auto" w:fill="FFFFFF" w:themeFill="background1"/>
          </w:tcPr>
          <w:p w14:paraId="384204D8" w14:textId="2150A7C1" w:rsidR="00145315" w:rsidRDefault="00145315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3456</w:t>
            </w:r>
          </w:p>
        </w:tc>
      </w:tr>
      <w:tr w:rsidR="008E5F22" w:rsidRPr="00E5733B" w14:paraId="77734877" w14:textId="77777777" w:rsidTr="00F04EF9">
        <w:tc>
          <w:tcPr>
            <w:tcW w:w="872" w:type="pct"/>
            <w:shd w:val="clear" w:color="auto" w:fill="E7E6E6" w:themeFill="background2"/>
          </w:tcPr>
          <w:p w14:paraId="074A2868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ostconditions</w:t>
            </w:r>
          </w:p>
        </w:tc>
        <w:tc>
          <w:tcPr>
            <w:tcW w:w="4128" w:type="pct"/>
            <w:gridSpan w:val="4"/>
          </w:tcPr>
          <w:p w14:paraId="42FCCDE3" w14:textId="291E4394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shall </w:t>
            </w:r>
            <w:r w:rsidR="00B751D9">
              <w:rPr>
                <w:rFonts w:ascii="Times New Roman" w:hAnsi="Times New Roman" w:cs="Times New Roman"/>
                <w:sz w:val="24"/>
                <w:szCs w:val="24"/>
              </w:rPr>
              <w:t xml:space="preserve">view the </w:t>
            </w:r>
            <w:r w:rsidR="007767BB">
              <w:rPr>
                <w:rFonts w:ascii="Times New Roman" w:hAnsi="Times New Roman" w:cs="Times New Roman"/>
                <w:sz w:val="24"/>
                <w:szCs w:val="24"/>
              </w:rPr>
              <w:t>home page</w:t>
            </w:r>
            <w:r w:rsidR="001B13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E5F22" w:rsidRPr="00E5733B" w14:paraId="4DF86451" w14:textId="77777777" w:rsidTr="00F04EF9">
        <w:tc>
          <w:tcPr>
            <w:tcW w:w="872" w:type="pct"/>
            <w:vMerge w:val="restart"/>
            <w:shd w:val="clear" w:color="auto" w:fill="E7E6E6" w:themeFill="background2"/>
          </w:tcPr>
          <w:p w14:paraId="1CAFF69E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14:paraId="2594C8C4" w14:textId="77777777" w:rsidR="008E5F22" w:rsidRPr="00E5733B" w:rsidRDefault="008E5F22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320" w:type="pct"/>
            <w:gridSpan w:val="2"/>
            <w:shd w:val="clear" w:color="auto" w:fill="E7E6E6" w:themeFill="background2"/>
            <w:vAlign w:val="center"/>
          </w:tcPr>
          <w:p w14:paraId="57E6D7FA" w14:textId="77777777" w:rsidR="008E5F22" w:rsidRPr="00E5733B" w:rsidRDefault="008E5F22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</w:p>
        </w:tc>
      </w:tr>
      <w:tr w:rsidR="008E5F22" w:rsidRPr="00E5733B" w14:paraId="5382C082" w14:textId="77777777" w:rsidTr="00EF4D59">
        <w:trPr>
          <w:trHeight w:val="4194"/>
        </w:trPr>
        <w:tc>
          <w:tcPr>
            <w:tcW w:w="872" w:type="pct"/>
            <w:vMerge/>
          </w:tcPr>
          <w:p w14:paraId="4D2D50BD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8" w:type="pct"/>
            <w:gridSpan w:val="2"/>
          </w:tcPr>
          <w:p w14:paraId="158B5955" w14:textId="77777777" w:rsidR="008E5F22" w:rsidRPr="00EF4D59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041877" w14:textId="77777777" w:rsidR="009F634E" w:rsidRPr="00EF4D59" w:rsidRDefault="009F634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5CD56B" w14:textId="77777777" w:rsidR="009F634E" w:rsidRPr="00EF4D59" w:rsidRDefault="009F634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476166" w14:textId="77777777" w:rsidR="009F634E" w:rsidRPr="00EF4D59" w:rsidRDefault="009F634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9FC5FF" w14:textId="5025D84A" w:rsidR="009F634E" w:rsidRPr="00EF4D59" w:rsidRDefault="009F634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4D59">
              <w:rPr>
                <w:rFonts w:ascii="Times New Roman" w:hAnsi="Times New Roman" w:cs="Times New Roman"/>
                <w:sz w:val="24"/>
                <w:szCs w:val="24"/>
              </w:rPr>
              <w:t xml:space="preserve">2.Admin </w:t>
            </w:r>
            <w:r w:rsidR="00F51165" w:rsidRPr="00EF4D59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  <w:r w:rsidR="0034103D" w:rsidRPr="00EF4D59">
              <w:rPr>
                <w:rFonts w:ascii="Times New Roman" w:hAnsi="Times New Roman" w:cs="Times New Roman"/>
                <w:sz w:val="24"/>
                <w:szCs w:val="24"/>
              </w:rPr>
              <w:t xml:space="preserve"> E-mail.</w:t>
            </w:r>
          </w:p>
          <w:p w14:paraId="40D7EA53" w14:textId="77777777" w:rsidR="0034103D" w:rsidRPr="00EF4D59" w:rsidRDefault="0034103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4D59">
              <w:rPr>
                <w:rFonts w:ascii="Times New Roman" w:hAnsi="Times New Roman" w:cs="Times New Roman"/>
                <w:sz w:val="24"/>
                <w:szCs w:val="24"/>
              </w:rPr>
              <w:t>3.Admin input password.</w:t>
            </w:r>
          </w:p>
          <w:p w14:paraId="5E7F5047" w14:textId="05D040BF" w:rsidR="00CA31AD" w:rsidRPr="00EF4D59" w:rsidRDefault="00CA31A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4D59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  <w:r w:rsidR="0088364C" w:rsidRPr="00EF4D59">
              <w:rPr>
                <w:rFonts w:ascii="Times New Roman" w:hAnsi="Times New Roman" w:cs="Times New Roman"/>
                <w:sz w:val="24"/>
                <w:szCs w:val="24"/>
              </w:rPr>
              <w:t>Admin click “Login” button</w:t>
            </w:r>
            <w:r w:rsidR="00EF4D59" w:rsidRPr="00EF4D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20" w:type="pct"/>
            <w:gridSpan w:val="2"/>
          </w:tcPr>
          <w:p w14:paraId="78BB4CFE" w14:textId="77777777" w:rsidR="008E5F22" w:rsidRPr="00EF4D59" w:rsidRDefault="009F634E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  <w:r w:rsidRPr="00EF4D59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1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EF4D59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 The system shall be able to provide the login page contain navigator bar, “E-mail” text field, “Password” text field, “Login” button.</w:t>
            </w:r>
          </w:p>
          <w:p w14:paraId="551FEE1F" w14:textId="77777777" w:rsidR="00966044" w:rsidRPr="00EF4D59" w:rsidRDefault="00966044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  <w:p w14:paraId="04EB0E2A" w14:textId="77777777" w:rsidR="00966044" w:rsidRPr="00EF4D59" w:rsidRDefault="00966044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  <w:p w14:paraId="2C9A68E3" w14:textId="77777777" w:rsidR="00EF4D59" w:rsidRPr="00EF4D59" w:rsidRDefault="00EF4D59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  <w:p w14:paraId="0F2B8BCC" w14:textId="0AFD1CAF" w:rsidR="00EE09C9" w:rsidRPr="00EF4D59" w:rsidRDefault="00EF4D59" w:rsidP="00EE09C9">
            <w:pPr>
              <w:pStyle w:val="paragraph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EF4D5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66044" w:rsidRPr="00EF4D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EE09C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09C9" w:rsidRPr="00EF4D59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The system shall be able to validate the username and password.</w:t>
            </w:r>
            <w:r w:rsidR="00EE09C9" w:rsidRPr="00EF4D59">
              <w:rPr>
                <w:rStyle w:val="eop"/>
                <w:rFonts w:ascii="Times New Roman" w:hAnsi="Times New Roman" w:cs="Times New Roman"/>
                <w:sz w:val="24"/>
                <w:szCs w:val="24"/>
              </w:rPr>
              <w:t> </w:t>
            </w:r>
          </w:p>
          <w:p w14:paraId="149EB800" w14:textId="3F592471" w:rsidR="00EE09C9" w:rsidRPr="00EF4D59" w:rsidRDefault="00EE09C9" w:rsidP="00EE09C9">
            <w:pPr>
              <w:pStyle w:val="paragraph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EF4D59">
              <w:rPr>
                <w:rStyle w:val="normaltextrun"/>
                <w:rFonts w:ascii="Times New Roman" w:hAnsi="Times New Roman" w:cs="Times New Roman"/>
                <w:color w:val="FF0000"/>
                <w:sz w:val="24"/>
                <w:szCs w:val="24"/>
              </w:rPr>
              <w:t>Do we have criteria for email and </w:t>
            </w:r>
            <w:r w:rsidRPr="00EF4D59">
              <w:rPr>
                <w:rStyle w:val="contextualspellingandgrammarerror"/>
                <w:rFonts w:ascii="Times New Roman" w:hAnsi="Times New Roman" w:cs="Times New Roman"/>
                <w:color w:val="FF0000"/>
                <w:sz w:val="24"/>
                <w:szCs w:val="24"/>
              </w:rPr>
              <w:t>password</w:t>
            </w:r>
            <w:r w:rsidR="00DB25D9">
              <w:rPr>
                <w:rStyle w:val="contextualspellingandgrammarerror"/>
                <w:color w:val="FF0000"/>
              </w:rPr>
              <w:t>?</w:t>
            </w:r>
            <w:r w:rsidRPr="00EF4D59">
              <w:rPr>
                <w:rStyle w:val="eop"/>
                <w:rFonts w:ascii="Times New Roman" w:hAnsi="Times New Roman" w:cs="Times New Roman"/>
                <w:sz w:val="24"/>
                <w:szCs w:val="24"/>
              </w:rPr>
              <w:t> </w:t>
            </w:r>
            <w:r w:rsidR="007A3C13" w:rsidRPr="00EF4D59">
              <w:rPr>
                <w:rFonts w:ascii="Times New Roman" w:hAnsi="Times New Roman" w:cs="Times New Roman"/>
                <w:sz w:val="24"/>
                <w:szCs w:val="24"/>
              </w:rPr>
              <w:t>[A</w:t>
            </w:r>
            <w:r w:rsidR="00B3644C" w:rsidRPr="00EF4D5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63290" w:rsidRPr="00EF4D59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962E8A" w:rsidRPr="00EF4D59">
              <w:rPr>
                <w:rFonts w:ascii="Times New Roman" w:hAnsi="Times New Roman" w:cs="Times New Roman"/>
                <w:sz w:val="24"/>
                <w:szCs w:val="24"/>
              </w:rPr>
              <w:t>E-mail</w:t>
            </w:r>
            <w:r w:rsidR="00590D0D" w:rsidRPr="00EF4D59">
              <w:rPr>
                <w:rFonts w:ascii="Times New Roman" w:hAnsi="Times New Roman" w:cs="Times New Roman"/>
                <w:sz w:val="24"/>
                <w:szCs w:val="24"/>
              </w:rPr>
              <w:t xml:space="preserve"> is invalid with the given</w:t>
            </w:r>
            <w:r w:rsidR="00DF51EE" w:rsidRPr="00EF4D59">
              <w:rPr>
                <w:rFonts w:ascii="Times New Roman" w:hAnsi="Times New Roman" w:cs="Times New Roman"/>
                <w:sz w:val="24"/>
                <w:szCs w:val="24"/>
              </w:rPr>
              <w:t xml:space="preserve"> criteria</w:t>
            </w:r>
            <w:r w:rsidR="00B04503" w:rsidRPr="00EF4D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A3C13" w:rsidRPr="00EF4D59"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 w:rsidR="001B3D3E" w:rsidRPr="00EF4D59">
              <w:rPr>
                <w:rFonts w:ascii="Times New Roman" w:hAnsi="Times New Roman" w:cs="Times New Roman"/>
                <w:sz w:val="24"/>
                <w:szCs w:val="24"/>
              </w:rPr>
              <w:t>, [A2: Password is invalid with the given criteria</w:t>
            </w:r>
            <w:r w:rsidR="00B04503" w:rsidRPr="00EF4D5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B3D3E" w:rsidRPr="00EF4D59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  <w:p w14:paraId="5537AA07" w14:textId="59D7D159" w:rsidR="00294E18" w:rsidRPr="00EF4D59" w:rsidRDefault="00EF4D59" w:rsidP="00F04EF9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EF4D59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6</w:t>
            </w:r>
            <w:r w:rsidR="00294E18" w:rsidRPr="00EF4D59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>.</w:t>
            </w:r>
            <w:r w:rsidR="00294E18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294E18" w:rsidRPr="00EF4D59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 The system shall be able to redirect to </w:t>
            </w:r>
            <w:r w:rsidR="00DB25D9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the </w:t>
            </w:r>
            <w:r w:rsidR="00294E18" w:rsidRPr="00EF4D59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home page.</w:t>
            </w:r>
            <w:r w:rsidR="00294E18" w:rsidRPr="00EF4D59"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8E5F22" w:rsidRPr="00E5733B" w14:paraId="1209F6CF" w14:textId="77777777" w:rsidTr="00EF4D59">
        <w:trPr>
          <w:trHeight w:val="1844"/>
        </w:trPr>
        <w:tc>
          <w:tcPr>
            <w:tcW w:w="872" w:type="pct"/>
            <w:shd w:val="clear" w:color="auto" w:fill="E7E6E6" w:themeFill="background2"/>
          </w:tcPr>
          <w:p w14:paraId="5A201FA1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lternative Flow</w:t>
            </w:r>
          </w:p>
        </w:tc>
        <w:tc>
          <w:tcPr>
            <w:tcW w:w="4128" w:type="pct"/>
            <w:gridSpan w:val="4"/>
          </w:tcPr>
          <w:p w14:paraId="171403BC" w14:textId="77777777" w:rsidR="008E5F22" w:rsidRDefault="00AC5704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F76D0">
              <w:rPr>
                <w:rFonts w:ascii="Times New Roman" w:hAnsi="Times New Roman" w:cs="Times New Roman"/>
                <w:sz w:val="24"/>
                <w:szCs w:val="24"/>
              </w:rPr>
              <w:t>A1: E-mail is invalid with the given crite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75A654F" w14:textId="206E5B3D" w:rsidR="00F829D7" w:rsidRDefault="002A56A9" w:rsidP="002A56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F829D7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F829D7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he system shall be able to display “The input invalid” message.</w:t>
            </w:r>
          </w:p>
          <w:p w14:paraId="2D248EEE" w14:textId="47873C6A" w:rsidR="00AC5704" w:rsidRPr="002A56A9" w:rsidRDefault="00F829D7" w:rsidP="002A56A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4CE7" w:rsidRPr="002A56A9">
              <w:rPr>
                <w:rFonts w:ascii="Times New Roman" w:hAnsi="Times New Roman" w:cs="Times New Roman"/>
                <w:sz w:val="24"/>
                <w:szCs w:val="24"/>
              </w:rPr>
              <w:t xml:space="preserve">The system shall </w:t>
            </w:r>
            <w:r w:rsidR="00F8709F" w:rsidRPr="002A56A9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 w:rsidR="00F81F0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A31AD">
              <w:rPr>
                <w:rFonts w:ascii="Times New Roman" w:hAnsi="Times New Roman" w:cs="Times New Roman"/>
                <w:sz w:val="24"/>
                <w:szCs w:val="24"/>
              </w:rPr>
              <w:t>ume</w:t>
            </w:r>
            <w:r w:rsidR="00F8709F" w:rsidRPr="002A56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5783E" w:rsidRPr="002A56A9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="007D53F5" w:rsidRPr="002A56A9">
              <w:rPr>
                <w:rFonts w:ascii="Times New Roman" w:hAnsi="Times New Roman" w:cs="Times New Roman"/>
                <w:sz w:val="24"/>
                <w:szCs w:val="24"/>
              </w:rPr>
              <w:t>normal</w:t>
            </w:r>
            <w:r w:rsidR="00C64FF9" w:rsidRPr="002A56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53092" w:rsidRPr="002A56A9">
              <w:rPr>
                <w:rFonts w:ascii="Times New Roman" w:hAnsi="Times New Roman" w:cs="Times New Roman"/>
                <w:sz w:val="24"/>
                <w:szCs w:val="24"/>
              </w:rPr>
              <w:t xml:space="preserve">flow step </w:t>
            </w:r>
            <w:r w:rsidR="00BD52B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53092" w:rsidRPr="002A56A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EFA91FF" w14:textId="77777777" w:rsidR="00AC5704" w:rsidRDefault="00AC5704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2: Password </w:t>
            </w:r>
            <w:r w:rsidRPr="001F76D0">
              <w:rPr>
                <w:rFonts w:ascii="Times New Roman" w:hAnsi="Times New Roman" w:cs="Times New Roman"/>
                <w:sz w:val="24"/>
                <w:szCs w:val="24"/>
              </w:rPr>
              <w:t>is invalid with the given criter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CC5CF24" w14:textId="77777777" w:rsidR="00CA31AD" w:rsidRDefault="00CA31AD" w:rsidP="00CA31A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he system shall be able to display “The input invalid” message.</w:t>
            </w:r>
          </w:p>
          <w:p w14:paraId="1D6A4C9D" w14:textId="2A259CBB" w:rsidR="002A56A9" w:rsidRPr="00E5733B" w:rsidRDefault="00CA31A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A56A9">
              <w:rPr>
                <w:rFonts w:ascii="Times New Roman" w:hAnsi="Times New Roman" w:cs="Times New Roman"/>
                <w:sz w:val="24"/>
                <w:szCs w:val="24"/>
              </w:rPr>
              <w:t>The system shall 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me</w:t>
            </w:r>
            <w:r w:rsidRPr="002A56A9">
              <w:rPr>
                <w:rFonts w:ascii="Times New Roman" w:hAnsi="Times New Roman" w:cs="Times New Roman"/>
                <w:sz w:val="24"/>
                <w:szCs w:val="24"/>
              </w:rPr>
              <w:t xml:space="preserve"> at normal flow ste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2A56A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E5F22" w:rsidRPr="00E5733B" w14:paraId="3E3464F5" w14:textId="77777777" w:rsidTr="00F04EF9">
        <w:tc>
          <w:tcPr>
            <w:tcW w:w="872" w:type="pct"/>
            <w:shd w:val="clear" w:color="auto" w:fill="E7E6E6" w:themeFill="background2"/>
          </w:tcPr>
          <w:p w14:paraId="234E1986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ception Flow</w:t>
            </w:r>
          </w:p>
        </w:tc>
        <w:tc>
          <w:tcPr>
            <w:tcW w:w="4128" w:type="pct"/>
            <w:gridSpan w:val="4"/>
          </w:tcPr>
          <w:p w14:paraId="0635F79C" w14:textId="77777777" w:rsidR="008E5F22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1: Can’t connect to the database.</w:t>
            </w:r>
          </w:p>
          <w:p w14:paraId="5F68CB8D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The system shall be able to display the error message “The database cannot be connected.”</w:t>
            </w:r>
          </w:p>
          <w:p w14:paraId="5255BCAF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d use case</w:t>
            </w:r>
          </w:p>
        </w:tc>
      </w:tr>
      <w:tr w:rsidR="008E5F22" w:rsidRPr="00E5733B" w14:paraId="783AFB7C" w14:textId="77777777" w:rsidTr="00F04EF9">
        <w:trPr>
          <w:trHeight w:val="748"/>
        </w:trPr>
        <w:tc>
          <w:tcPr>
            <w:tcW w:w="872" w:type="pct"/>
            <w:shd w:val="clear" w:color="auto" w:fill="E7E6E6" w:themeFill="background2"/>
          </w:tcPr>
          <w:p w14:paraId="7B11ED9B" w14:textId="77777777" w:rsidR="008E5F22" w:rsidRPr="00E5733B" w:rsidRDefault="008E5F22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ssumption</w:t>
            </w:r>
          </w:p>
        </w:tc>
        <w:tc>
          <w:tcPr>
            <w:tcW w:w="4128" w:type="pct"/>
            <w:gridSpan w:val="4"/>
          </w:tcPr>
          <w:p w14:paraId="79D55502" w14:textId="77777777" w:rsidR="008E5F22" w:rsidRPr="00E5733B" w:rsidRDefault="008E5F22" w:rsidP="008E5F22">
            <w:pPr>
              <w:pStyle w:val="a4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he system must connect internet.</w:t>
            </w:r>
          </w:p>
          <w:p w14:paraId="082B17C1" w14:textId="77777777" w:rsidR="008E5F22" w:rsidRPr="00E5733B" w:rsidRDefault="008E5F22" w:rsidP="008E5F22">
            <w:pPr>
              <w:pStyle w:val="a4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 must understand Thai.</w:t>
            </w:r>
          </w:p>
        </w:tc>
      </w:tr>
    </w:tbl>
    <w:p w14:paraId="31A5A32E" w14:textId="77777777" w:rsidR="008E5F22" w:rsidRDefault="008E5F22" w:rsidP="008E5F22"/>
    <w:p w14:paraId="7F698393" w14:textId="77777777" w:rsidR="00E2084C" w:rsidRDefault="00E2084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F008393" w14:textId="77777777" w:rsidR="00BB2442" w:rsidRDefault="00E2084C" w:rsidP="00E2084C">
      <w:pPr>
        <w:pStyle w:val="3"/>
        <w:rPr>
          <w:rFonts w:ascii="Times New Roman" w:hAnsi="Times New Roman" w:cs="Times New Roman"/>
          <w:b/>
          <w:bCs/>
        </w:rPr>
      </w:pPr>
      <w:r w:rsidRPr="00E2084C">
        <w:rPr>
          <w:rFonts w:ascii="Times New Roman" w:hAnsi="Times New Roman" w:cs="Times New Roman"/>
          <w:b/>
          <w:bCs/>
          <w:color w:val="auto"/>
        </w:rPr>
        <w:lastRenderedPageBreak/>
        <w:t>AD-07: Login.</w:t>
      </w:r>
    </w:p>
    <w:p w14:paraId="5A3A0934" w14:textId="77777777" w:rsidR="00BB2442" w:rsidRDefault="00BB2442" w:rsidP="00264A3B"/>
    <w:p w14:paraId="116A6A20" w14:textId="346F54EB" w:rsidR="001702CD" w:rsidRPr="00264A3B" w:rsidRDefault="00264A3B" w:rsidP="00264A3B">
      <w:pPr>
        <w:jc w:val="center"/>
        <w:rPr>
          <w:rFonts w:ascii="Times New Roman" w:hAnsi="Times New Roman" w:cs="Times New Roman"/>
        </w:rPr>
      </w:pPr>
      <w:r w:rsidRPr="00264A3B">
        <w:rPr>
          <w:rFonts w:ascii="Times New Roman" w:hAnsi="Times New Roman" w:cs="Times New Roman"/>
          <w:b/>
          <w:bCs/>
        </w:rPr>
        <w:t>Figure 5</w:t>
      </w:r>
      <w:r w:rsidRPr="00264A3B">
        <w:rPr>
          <w:rFonts w:ascii="Times New Roman" w:hAnsi="Times New Roman" w:cs="Times New Roman"/>
        </w:rPr>
        <w:t>: Login.</w:t>
      </w:r>
      <w:r w:rsidR="001702CD" w:rsidRPr="00264A3B">
        <w:rPr>
          <w:rFonts w:ascii="Times New Roman" w:hAnsi="Times New Roman" w:cs="Times New Roman"/>
        </w:rPr>
        <w:br w:type="page"/>
      </w:r>
    </w:p>
    <w:p w14:paraId="0BB6D990" w14:textId="3D5C2299" w:rsidR="004B3793" w:rsidRPr="00716840" w:rsidRDefault="004B3793" w:rsidP="001702CD">
      <w:pPr>
        <w:pStyle w:val="3"/>
        <w:rPr>
          <w:rFonts w:ascii="Times New Roman" w:hAnsi="Times New Roman" w:cstheme="minorBidi"/>
          <w:b/>
          <w:bCs/>
          <w:color w:val="FF0000"/>
          <w:szCs w:val="30"/>
          <w:lang w:bidi="th-TH"/>
        </w:rPr>
      </w:pPr>
      <w:r w:rsidRPr="001702CD">
        <w:rPr>
          <w:rFonts w:ascii="Times New Roman" w:hAnsi="Times New Roman" w:cs="Times New Roman"/>
          <w:b/>
          <w:bCs/>
          <w:color w:val="auto"/>
        </w:rPr>
        <w:lastRenderedPageBreak/>
        <w:t>4.2</w:t>
      </w:r>
      <w:r w:rsidR="001702CD" w:rsidRPr="001702CD">
        <w:rPr>
          <w:rFonts w:ascii="Times New Roman" w:hAnsi="Times New Roman" w:cs="Times New Roman"/>
          <w:b/>
          <w:bCs/>
          <w:color w:val="auto"/>
        </w:rPr>
        <w:t>.5 UC-08: Logout.</w:t>
      </w:r>
      <w:r w:rsidR="00EC4D0E">
        <w:rPr>
          <w:rFonts w:ascii="Times New Roman" w:hAnsi="Times New Roman" w:cs="Times New Roman"/>
          <w:b/>
          <w:bCs/>
          <w:color w:val="auto"/>
        </w:rPr>
        <w:t xml:space="preserve">  </w:t>
      </w:r>
      <w:r w:rsidR="00EC4D0E" w:rsidRPr="00716840">
        <w:rPr>
          <w:rFonts w:ascii="Times New Roman" w:hAnsi="Times New Roman" w:cs="Times New Roman"/>
          <w:b/>
          <w:bCs/>
          <w:color w:val="FF0000"/>
        </w:rPr>
        <w:t>****</w:t>
      </w:r>
      <w:r w:rsidR="00AD5F8D">
        <w:rPr>
          <w:rFonts w:ascii="Times New Roman" w:hAnsi="Times New Roman" w:cstheme="minorBidi" w:hint="cs"/>
          <w:b/>
          <w:bCs/>
          <w:color w:val="FF0000"/>
          <w:szCs w:val="30"/>
          <w:cs/>
          <w:lang w:bidi="th-TH"/>
        </w:rPr>
        <w:t xml:space="preserve"> </w:t>
      </w:r>
      <w:r w:rsidR="00AD5F8D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 xml:space="preserve">Do we have </w:t>
      </w:r>
      <w:r w:rsidR="001E4274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>notification before logout??</w:t>
      </w:r>
      <w:r w:rsidR="00716840" w:rsidRPr="00716840">
        <w:rPr>
          <w:rFonts w:ascii="Times New Roman" w:hAnsi="Times New Roman" w:cstheme="minorBidi" w:hint="cs"/>
          <w:b/>
          <w:bCs/>
          <w:color w:val="FF0000"/>
          <w:szCs w:val="30"/>
          <w:cs/>
          <w:lang w:bidi="th-TH"/>
        </w:rPr>
        <w:t xml:space="preserve"> </w:t>
      </w:r>
      <w:r w:rsidR="00716840" w:rsidRPr="00716840">
        <w:rPr>
          <w:rFonts w:ascii="Times New Roman" w:hAnsi="Times New Roman" w:cstheme="minorBidi"/>
          <w:b/>
          <w:bCs/>
          <w:color w:val="FF0000"/>
          <w:szCs w:val="30"/>
          <w:lang w:bidi="th-TH"/>
        </w:rPr>
        <w:t>ex Do you want to logout of the system??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31"/>
        <w:gridCol w:w="1242"/>
        <w:gridCol w:w="2139"/>
        <w:gridCol w:w="2197"/>
        <w:gridCol w:w="2141"/>
      </w:tblGrid>
      <w:tr w:rsidR="001702CD" w:rsidRPr="00E5733B" w14:paraId="1692A7D0" w14:textId="77777777" w:rsidTr="00F04EF9">
        <w:tc>
          <w:tcPr>
            <w:tcW w:w="872" w:type="pct"/>
            <w:shd w:val="clear" w:color="auto" w:fill="E7E6E6" w:themeFill="background2"/>
          </w:tcPr>
          <w:p w14:paraId="4F3688ED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D</w:t>
            </w:r>
          </w:p>
        </w:tc>
        <w:tc>
          <w:tcPr>
            <w:tcW w:w="4128" w:type="pct"/>
            <w:gridSpan w:val="4"/>
          </w:tcPr>
          <w:p w14:paraId="7A2FCB2E" w14:textId="34288BF5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UC-0</w:t>
            </w:r>
            <w:r w:rsidR="0038496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1702CD" w:rsidRPr="00E5733B" w14:paraId="02BDF39C" w14:textId="77777777" w:rsidTr="00F04EF9">
        <w:tc>
          <w:tcPr>
            <w:tcW w:w="872" w:type="pct"/>
            <w:shd w:val="clear" w:color="auto" w:fill="E7E6E6" w:themeFill="background2"/>
          </w:tcPr>
          <w:p w14:paraId="133C9308" w14:textId="77777777" w:rsidR="001702CD" w:rsidRPr="00E5733B" w:rsidRDefault="001702CD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4128" w:type="pct"/>
            <w:gridSpan w:val="4"/>
          </w:tcPr>
          <w:p w14:paraId="15E163CA" w14:textId="1520255D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</w:t>
            </w:r>
            <w:r w:rsidR="0038496A">
              <w:rPr>
                <w:rFonts w:ascii="Times New Roman" w:hAnsi="Times New Roman" w:cs="Times New Roman"/>
                <w:sz w:val="24"/>
                <w:szCs w:val="24"/>
              </w:rPr>
              <w:t>out</w:t>
            </w:r>
          </w:p>
        </w:tc>
      </w:tr>
      <w:tr w:rsidR="001702CD" w:rsidRPr="00E5733B" w14:paraId="294AB883" w14:textId="77777777" w:rsidTr="00F04EF9">
        <w:tc>
          <w:tcPr>
            <w:tcW w:w="872" w:type="pct"/>
            <w:shd w:val="clear" w:color="auto" w:fill="E7E6E6" w:themeFill="background2"/>
          </w:tcPr>
          <w:p w14:paraId="4C375621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reated By</w:t>
            </w:r>
          </w:p>
        </w:tc>
        <w:tc>
          <w:tcPr>
            <w:tcW w:w="1808" w:type="pct"/>
            <w:gridSpan w:val="2"/>
          </w:tcPr>
          <w:p w14:paraId="01EFFB26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  <w:tc>
          <w:tcPr>
            <w:tcW w:w="1174" w:type="pct"/>
            <w:shd w:val="clear" w:color="auto" w:fill="E7E6E6" w:themeFill="background2"/>
          </w:tcPr>
          <w:p w14:paraId="6E828C09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Update By</w:t>
            </w:r>
          </w:p>
        </w:tc>
        <w:tc>
          <w:tcPr>
            <w:tcW w:w="1146" w:type="pct"/>
          </w:tcPr>
          <w:p w14:paraId="21432E0F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</w:tr>
      <w:tr w:rsidR="001702CD" w:rsidRPr="00E5733B" w14:paraId="3CB4C108" w14:textId="77777777" w:rsidTr="00F04EF9">
        <w:tc>
          <w:tcPr>
            <w:tcW w:w="872" w:type="pct"/>
            <w:shd w:val="clear" w:color="auto" w:fill="E7E6E6" w:themeFill="background2"/>
          </w:tcPr>
          <w:p w14:paraId="329542DF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ate Created</w:t>
            </w:r>
          </w:p>
        </w:tc>
        <w:tc>
          <w:tcPr>
            <w:tcW w:w="1808" w:type="pct"/>
            <w:gridSpan w:val="2"/>
          </w:tcPr>
          <w:p w14:paraId="23333137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  <w:tc>
          <w:tcPr>
            <w:tcW w:w="1174" w:type="pct"/>
            <w:shd w:val="clear" w:color="auto" w:fill="E7E6E6" w:themeFill="background2"/>
          </w:tcPr>
          <w:p w14:paraId="7DF3DA67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Revision Date</w:t>
            </w:r>
          </w:p>
        </w:tc>
        <w:tc>
          <w:tcPr>
            <w:tcW w:w="1146" w:type="pct"/>
          </w:tcPr>
          <w:p w14:paraId="0F0E8FF1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</w:tr>
      <w:tr w:rsidR="001702CD" w:rsidRPr="00E5733B" w14:paraId="20B2FFB4" w14:textId="77777777" w:rsidTr="00F04EF9">
        <w:tc>
          <w:tcPr>
            <w:tcW w:w="872" w:type="pct"/>
            <w:shd w:val="clear" w:color="auto" w:fill="E7E6E6" w:themeFill="background2"/>
          </w:tcPr>
          <w:p w14:paraId="7D5E1762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4128" w:type="pct"/>
            <w:gridSpan w:val="4"/>
          </w:tcPr>
          <w:p w14:paraId="1DB415BF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1702CD" w:rsidRPr="00E5733B" w14:paraId="2C7126F5" w14:textId="77777777" w:rsidTr="00F04EF9">
        <w:tc>
          <w:tcPr>
            <w:tcW w:w="872" w:type="pct"/>
            <w:shd w:val="clear" w:color="auto" w:fill="E7E6E6" w:themeFill="background2"/>
          </w:tcPr>
          <w:p w14:paraId="0E086287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128" w:type="pct"/>
            <w:gridSpan w:val="4"/>
          </w:tcPr>
          <w:p w14:paraId="72B8891E" w14:textId="12A80BD8" w:rsidR="001702CD" w:rsidRPr="00E5733B" w:rsidRDefault="001702CD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Admin can </w:t>
            </w:r>
            <w:r w:rsidR="001A2FA0">
              <w:rPr>
                <w:rFonts w:ascii="Times New Roman" w:hAnsi="Times New Roman" w:cs="Times New Roman"/>
                <w:sz w:val="24"/>
                <w:szCs w:val="24"/>
              </w:rPr>
              <w:t>log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2FA0">
              <w:rPr>
                <w:rFonts w:ascii="Times New Roman" w:hAnsi="Times New Roman" w:cs="Times New Roman"/>
                <w:sz w:val="24"/>
                <w:szCs w:val="24"/>
              </w:rPr>
              <w:t>out of the system.</w:t>
            </w:r>
          </w:p>
        </w:tc>
      </w:tr>
      <w:tr w:rsidR="001702CD" w:rsidRPr="00E5733B" w14:paraId="649CD503" w14:textId="77777777" w:rsidTr="00F04EF9">
        <w:tc>
          <w:tcPr>
            <w:tcW w:w="872" w:type="pct"/>
            <w:shd w:val="clear" w:color="auto" w:fill="E7E6E6" w:themeFill="background2"/>
          </w:tcPr>
          <w:p w14:paraId="0BF03D94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4128" w:type="pct"/>
            <w:gridSpan w:val="4"/>
          </w:tcPr>
          <w:p w14:paraId="1A770F90" w14:textId="53DB2327" w:rsidR="001702CD" w:rsidRPr="00E5733B" w:rsidRDefault="001702CD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click </w:t>
            </w:r>
            <w:r w:rsidR="006A1F69">
              <w:rPr>
                <w:rFonts w:ascii="Times New Roman" w:hAnsi="Times New Roman" w:cs="Times New Roman"/>
                <w:sz w:val="24"/>
                <w:szCs w:val="24"/>
              </w:rPr>
              <w:t>“Logout” button</w:t>
            </w:r>
            <w:r w:rsidR="00FF6E66">
              <w:rPr>
                <w:rFonts w:ascii="Times New Roman" w:hAnsi="Times New Roman" w:cs="Times New Roman"/>
                <w:sz w:val="24"/>
                <w:szCs w:val="24"/>
              </w:rPr>
              <w:t xml:space="preserve"> which contain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FF6E66">
              <w:rPr>
                <w:rFonts w:ascii="Times New Roman" w:hAnsi="Times New Roman" w:cs="Times New Roman"/>
                <w:sz w:val="24"/>
                <w:szCs w:val="24"/>
              </w:rPr>
              <w:t xml:space="preserve"> on navigator bar.</w:t>
            </w:r>
          </w:p>
        </w:tc>
      </w:tr>
      <w:tr w:rsidR="001702CD" w:rsidRPr="00E5733B" w14:paraId="2DFE5897" w14:textId="77777777" w:rsidTr="00F04EF9">
        <w:tc>
          <w:tcPr>
            <w:tcW w:w="872" w:type="pct"/>
            <w:shd w:val="clear" w:color="auto" w:fill="E7E6E6" w:themeFill="background2"/>
          </w:tcPr>
          <w:p w14:paraId="6FA4BBCA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4128" w:type="pct"/>
            <w:gridSpan w:val="4"/>
          </w:tcPr>
          <w:p w14:paraId="1DC51D36" w14:textId="18E0662A" w:rsidR="001702CD" w:rsidRPr="00E5733B" w:rsidRDefault="007165CC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 must log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225F8">
              <w:rPr>
                <w:rFonts w:ascii="Times New Roman" w:hAnsi="Times New Roman" w:cs="Times New Roman"/>
                <w:sz w:val="24"/>
                <w:szCs w:val="24"/>
              </w:rPr>
              <w:t>in to the system.</w:t>
            </w:r>
          </w:p>
        </w:tc>
      </w:tr>
      <w:tr w:rsidR="001702CD" w:rsidRPr="00E5733B" w14:paraId="45031D28" w14:textId="77777777" w:rsidTr="00F04EF9">
        <w:tc>
          <w:tcPr>
            <w:tcW w:w="5000" w:type="pct"/>
            <w:gridSpan w:val="5"/>
            <w:shd w:val="clear" w:color="auto" w:fill="E7E6E6" w:themeFill="background2"/>
          </w:tcPr>
          <w:p w14:paraId="119966A2" w14:textId="77777777" w:rsidR="001702CD" w:rsidRPr="00E5733B" w:rsidRDefault="001702CD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nput Specification</w:t>
            </w:r>
          </w:p>
        </w:tc>
      </w:tr>
      <w:tr w:rsidR="001702CD" w:rsidRPr="00E5733B" w14:paraId="176D02D7" w14:textId="77777777" w:rsidTr="00F04EF9">
        <w:tc>
          <w:tcPr>
            <w:tcW w:w="872" w:type="pct"/>
            <w:shd w:val="clear" w:color="auto" w:fill="E7E6E6" w:themeFill="background2"/>
          </w:tcPr>
          <w:p w14:paraId="23826C3D" w14:textId="77777777" w:rsidR="001702CD" w:rsidRPr="00E5733B" w:rsidRDefault="001702CD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664" w:type="pct"/>
            <w:shd w:val="clear" w:color="auto" w:fill="E7E6E6" w:themeFill="background2"/>
          </w:tcPr>
          <w:p w14:paraId="5D7F186E" w14:textId="77777777" w:rsidR="001702CD" w:rsidRPr="00E5733B" w:rsidRDefault="001702CD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319" w:type="pct"/>
            <w:gridSpan w:val="2"/>
            <w:shd w:val="clear" w:color="auto" w:fill="E7E6E6" w:themeFill="background2"/>
          </w:tcPr>
          <w:p w14:paraId="6FD91D9B" w14:textId="77777777" w:rsidR="001702CD" w:rsidRPr="00E5733B" w:rsidRDefault="001702CD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onstraint</w:t>
            </w:r>
          </w:p>
        </w:tc>
        <w:tc>
          <w:tcPr>
            <w:tcW w:w="1146" w:type="pct"/>
            <w:shd w:val="clear" w:color="auto" w:fill="E7E6E6" w:themeFill="background2"/>
          </w:tcPr>
          <w:p w14:paraId="7751C7DB" w14:textId="77777777" w:rsidR="001702CD" w:rsidRPr="00E5733B" w:rsidRDefault="001702CD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1702CD" w:rsidRPr="00E5733B" w14:paraId="6A734A46" w14:textId="77777777" w:rsidTr="00F04EF9">
        <w:tc>
          <w:tcPr>
            <w:tcW w:w="872" w:type="pct"/>
            <w:shd w:val="clear" w:color="auto" w:fill="FFFFFF" w:themeFill="background1"/>
          </w:tcPr>
          <w:p w14:paraId="4C12A355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0210DAAF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9" w:type="pct"/>
            <w:gridSpan w:val="2"/>
            <w:shd w:val="clear" w:color="auto" w:fill="FFFFFF" w:themeFill="background1"/>
          </w:tcPr>
          <w:p w14:paraId="5BA22724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shd w:val="clear" w:color="auto" w:fill="FFFFFF" w:themeFill="background1"/>
          </w:tcPr>
          <w:p w14:paraId="76C4796D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02CD" w:rsidRPr="00E5733B" w14:paraId="28BEA830" w14:textId="77777777" w:rsidTr="00F04EF9">
        <w:tc>
          <w:tcPr>
            <w:tcW w:w="872" w:type="pct"/>
            <w:shd w:val="clear" w:color="auto" w:fill="E7E6E6" w:themeFill="background2"/>
          </w:tcPr>
          <w:p w14:paraId="63F54D0C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ostconditions</w:t>
            </w:r>
          </w:p>
        </w:tc>
        <w:tc>
          <w:tcPr>
            <w:tcW w:w="4128" w:type="pct"/>
            <w:gridSpan w:val="4"/>
          </w:tcPr>
          <w:p w14:paraId="5499BB98" w14:textId="5F344AC1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shall </w:t>
            </w:r>
            <w:r w:rsidR="009C1996">
              <w:rPr>
                <w:rFonts w:ascii="Times New Roman" w:hAnsi="Times New Roman" w:cs="Times New Roman"/>
                <w:sz w:val="24"/>
                <w:szCs w:val="24"/>
              </w:rPr>
              <w:t>view the home page.</w:t>
            </w:r>
          </w:p>
        </w:tc>
      </w:tr>
      <w:tr w:rsidR="001702CD" w:rsidRPr="00E5733B" w14:paraId="578CD8E9" w14:textId="77777777" w:rsidTr="00F04EF9">
        <w:tc>
          <w:tcPr>
            <w:tcW w:w="872" w:type="pct"/>
            <w:vMerge w:val="restart"/>
            <w:shd w:val="clear" w:color="auto" w:fill="E7E6E6" w:themeFill="background2"/>
          </w:tcPr>
          <w:p w14:paraId="3546F77B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14:paraId="7E90EC71" w14:textId="77777777" w:rsidR="001702CD" w:rsidRPr="00E5733B" w:rsidRDefault="001702CD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320" w:type="pct"/>
            <w:gridSpan w:val="2"/>
            <w:shd w:val="clear" w:color="auto" w:fill="E7E6E6" w:themeFill="background2"/>
            <w:vAlign w:val="center"/>
          </w:tcPr>
          <w:p w14:paraId="18CBA530" w14:textId="77777777" w:rsidR="001702CD" w:rsidRPr="00E5733B" w:rsidRDefault="001702CD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</w:p>
        </w:tc>
      </w:tr>
      <w:tr w:rsidR="001702CD" w:rsidRPr="00E5733B" w14:paraId="6FC1BF7E" w14:textId="77777777" w:rsidTr="00581D6D">
        <w:trPr>
          <w:trHeight w:val="1795"/>
        </w:trPr>
        <w:tc>
          <w:tcPr>
            <w:tcW w:w="872" w:type="pct"/>
            <w:vMerge/>
          </w:tcPr>
          <w:p w14:paraId="516A3E82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8" w:type="pct"/>
            <w:gridSpan w:val="2"/>
          </w:tcPr>
          <w:p w14:paraId="4ED44AE8" w14:textId="77777777" w:rsidR="001702CD" w:rsidRPr="006B1CB2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4F9DD8" w14:textId="77777777" w:rsidR="00A0484F" w:rsidRPr="006B1CB2" w:rsidRDefault="00A0484F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1BBB8A" w14:textId="77777777" w:rsidR="00A0484F" w:rsidRPr="006B1CB2" w:rsidRDefault="00A0484F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ECCF39" w14:textId="4193F014" w:rsidR="00A0484F" w:rsidRPr="006B1CB2" w:rsidRDefault="00A0484F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B1CB2">
              <w:rPr>
                <w:rFonts w:ascii="Times New Roman" w:hAnsi="Times New Roman" w:cs="Times New Roman"/>
                <w:sz w:val="24"/>
                <w:szCs w:val="24"/>
              </w:rPr>
              <w:t>2.Admin click “Logout” button</w:t>
            </w:r>
            <w:r w:rsidR="0077097D" w:rsidRPr="006B1CB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20" w:type="pct"/>
            <w:gridSpan w:val="2"/>
          </w:tcPr>
          <w:p w14:paraId="38980BF8" w14:textId="73BC084F" w:rsidR="001702CD" w:rsidRPr="006B1CB2" w:rsidRDefault="00A0484F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  <w:r w:rsidRPr="006B1CB2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.</w:t>
            </w:r>
            <w:r w:rsidR="00DB25D9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6B1CB2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he system shall be able to provide the home page</w:t>
            </w:r>
            <w:r w:rsidRPr="006B1CB2">
              <w:rPr>
                <w:rStyle w:val="normaltextrun"/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 </w:t>
            </w:r>
            <w:r w:rsidRPr="006B1CB2"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ontain navigator bar and logout text link.</w:t>
            </w:r>
            <w:r w:rsidRPr="006B1CB2">
              <w:rPr>
                <w:rStyle w:val="eop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  <w:p w14:paraId="1131CD88" w14:textId="77777777" w:rsidR="00A0484F" w:rsidRPr="006B1CB2" w:rsidRDefault="00A0484F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  <w:p w14:paraId="5ED6C148" w14:textId="0F2CBF2F" w:rsidR="0077097D" w:rsidRPr="006B1CB2" w:rsidRDefault="0077097D" w:rsidP="00581D6D">
            <w:pPr>
              <w:pStyle w:val="paragraph"/>
              <w:spacing w:before="0" w:beforeAutospacing="0" w:after="0" w:afterAutospacing="0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A3495F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DB25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3495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6B1CB2" w:rsidRPr="00A3495F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system shall be able to redirect to</w:t>
            </w:r>
            <w:r w:rsidR="00DB25D9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 w:rsidR="006B1CB2" w:rsidRPr="00A3495F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home page.</w:t>
            </w:r>
            <w:r w:rsidR="006B1CB2" w:rsidRPr="00A3495F">
              <w:rPr>
                <w:rStyle w:val="eop"/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702CD" w:rsidRPr="00E5733B" w14:paraId="27F9B458" w14:textId="77777777" w:rsidTr="00F04EF9">
        <w:tc>
          <w:tcPr>
            <w:tcW w:w="872" w:type="pct"/>
            <w:shd w:val="clear" w:color="auto" w:fill="E7E6E6" w:themeFill="background2"/>
          </w:tcPr>
          <w:p w14:paraId="76DC4AE4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lternative Flow</w:t>
            </w:r>
          </w:p>
        </w:tc>
        <w:tc>
          <w:tcPr>
            <w:tcW w:w="4128" w:type="pct"/>
            <w:gridSpan w:val="4"/>
          </w:tcPr>
          <w:p w14:paraId="7C32126C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02CD" w:rsidRPr="00E5733B" w14:paraId="0951F36D" w14:textId="77777777" w:rsidTr="00F04EF9">
        <w:tc>
          <w:tcPr>
            <w:tcW w:w="872" w:type="pct"/>
            <w:shd w:val="clear" w:color="auto" w:fill="E7E6E6" w:themeFill="background2"/>
          </w:tcPr>
          <w:p w14:paraId="3188583B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ception Flow</w:t>
            </w:r>
          </w:p>
        </w:tc>
        <w:tc>
          <w:tcPr>
            <w:tcW w:w="4128" w:type="pct"/>
            <w:gridSpan w:val="4"/>
          </w:tcPr>
          <w:p w14:paraId="56AD951E" w14:textId="77777777" w:rsidR="001702CD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1: Can’t connect to the database.</w:t>
            </w:r>
          </w:p>
          <w:p w14:paraId="5C3E76E4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The system shall be able to display the error message “The database cannot be connected.”</w:t>
            </w:r>
          </w:p>
          <w:p w14:paraId="6363DE3F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d use case</w:t>
            </w:r>
          </w:p>
        </w:tc>
      </w:tr>
      <w:tr w:rsidR="001702CD" w:rsidRPr="00E5733B" w14:paraId="06F2F5D6" w14:textId="77777777" w:rsidTr="00F04EF9">
        <w:trPr>
          <w:trHeight w:val="748"/>
        </w:trPr>
        <w:tc>
          <w:tcPr>
            <w:tcW w:w="872" w:type="pct"/>
            <w:shd w:val="clear" w:color="auto" w:fill="E7E6E6" w:themeFill="background2"/>
          </w:tcPr>
          <w:p w14:paraId="27F45C97" w14:textId="77777777" w:rsidR="001702CD" w:rsidRPr="00E5733B" w:rsidRDefault="001702CD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ssumption</w:t>
            </w:r>
          </w:p>
        </w:tc>
        <w:tc>
          <w:tcPr>
            <w:tcW w:w="4128" w:type="pct"/>
            <w:gridSpan w:val="4"/>
          </w:tcPr>
          <w:p w14:paraId="6490C4FA" w14:textId="77777777" w:rsidR="001702CD" w:rsidRPr="00E5733B" w:rsidRDefault="001702CD" w:rsidP="001702CD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he system must connect internet.</w:t>
            </w:r>
          </w:p>
          <w:p w14:paraId="20E18689" w14:textId="77777777" w:rsidR="001702CD" w:rsidRPr="00E5733B" w:rsidRDefault="001702CD" w:rsidP="001702CD">
            <w:pPr>
              <w:pStyle w:val="a4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 must understand Thai.</w:t>
            </w:r>
          </w:p>
        </w:tc>
      </w:tr>
    </w:tbl>
    <w:p w14:paraId="02B40528" w14:textId="516AD04E" w:rsidR="001702CD" w:rsidRDefault="001702CD" w:rsidP="001702CD"/>
    <w:p w14:paraId="09C62BDD" w14:textId="77E8C32C" w:rsidR="001702CD" w:rsidRDefault="001702CD"/>
    <w:p w14:paraId="2398BC14" w14:textId="77777777" w:rsidR="00264A3B" w:rsidRDefault="00264A3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3C38DC6" w14:textId="77777777" w:rsidR="00264A3B" w:rsidRDefault="00264A3B" w:rsidP="00264A3B">
      <w:pPr>
        <w:pStyle w:val="3"/>
        <w:rPr>
          <w:rFonts w:ascii="Times New Roman" w:hAnsi="Times New Roman" w:cs="Times New Roman"/>
          <w:b/>
          <w:bCs/>
        </w:rPr>
      </w:pPr>
      <w:r w:rsidRPr="00264A3B">
        <w:rPr>
          <w:rFonts w:ascii="Times New Roman" w:hAnsi="Times New Roman" w:cs="Times New Roman"/>
          <w:b/>
          <w:bCs/>
          <w:color w:val="auto"/>
        </w:rPr>
        <w:lastRenderedPageBreak/>
        <w:t>AD-08: Logout.</w:t>
      </w:r>
    </w:p>
    <w:p w14:paraId="6D5F9B5E" w14:textId="77777777" w:rsidR="00264A3B" w:rsidRPr="003A7284" w:rsidRDefault="00264A3B" w:rsidP="00264A3B">
      <w:pPr>
        <w:jc w:val="center"/>
        <w:rPr>
          <w:rFonts w:ascii="Times New Roman" w:hAnsi="Times New Roman" w:cs="Times New Roman"/>
          <w:b/>
          <w:bCs/>
        </w:rPr>
      </w:pPr>
    </w:p>
    <w:p w14:paraId="51DC9464" w14:textId="067B4726" w:rsidR="00264A3B" w:rsidRPr="00264A3B" w:rsidRDefault="00264A3B" w:rsidP="00264A3B">
      <w:pPr>
        <w:jc w:val="center"/>
      </w:pPr>
      <w:r w:rsidRPr="003A7284">
        <w:rPr>
          <w:rFonts w:ascii="Times New Roman" w:hAnsi="Times New Roman" w:cs="Times New Roman"/>
          <w:b/>
          <w:bCs/>
        </w:rPr>
        <w:t>Figure 6: Logout.</w:t>
      </w:r>
      <w:r w:rsidRPr="00264A3B">
        <w:br w:type="page"/>
      </w:r>
    </w:p>
    <w:p w14:paraId="767A6B14" w14:textId="37945DBB" w:rsidR="001702CD" w:rsidRPr="00AC24FE" w:rsidRDefault="001702CD" w:rsidP="00AC24FE">
      <w:pPr>
        <w:pStyle w:val="3"/>
        <w:rPr>
          <w:rFonts w:ascii="Times New Roman" w:hAnsi="Times New Roman" w:cs="Times New Roman"/>
          <w:b/>
          <w:bCs/>
          <w:color w:val="auto"/>
        </w:rPr>
      </w:pPr>
      <w:r w:rsidRPr="00AC24FE">
        <w:rPr>
          <w:rFonts w:ascii="Times New Roman" w:hAnsi="Times New Roman" w:cs="Times New Roman"/>
          <w:b/>
          <w:bCs/>
          <w:color w:val="auto"/>
        </w:rPr>
        <w:lastRenderedPageBreak/>
        <w:t xml:space="preserve">4.2.6 UC-09: </w:t>
      </w:r>
      <w:r w:rsidR="00F363D5" w:rsidRPr="00AC24FE">
        <w:rPr>
          <w:rFonts w:ascii="Times New Roman" w:hAnsi="Times New Roman" w:cs="Times New Roman"/>
          <w:b/>
          <w:bCs/>
          <w:color w:val="auto"/>
        </w:rPr>
        <w:t>View all data in the system.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31"/>
        <w:gridCol w:w="1242"/>
        <w:gridCol w:w="2139"/>
        <w:gridCol w:w="2197"/>
        <w:gridCol w:w="2141"/>
      </w:tblGrid>
      <w:tr w:rsidR="00AC24FE" w:rsidRPr="00E5733B" w14:paraId="5B34972F" w14:textId="77777777" w:rsidTr="00F04EF9">
        <w:tc>
          <w:tcPr>
            <w:tcW w:w="872" w:type="pct"/>
            <w:shd w:val="clear" w:color="auto" w:fill="E7E6E6" w:themeFill="background2"/>
          </w:tcPr>
          <w:p w14:paraId="4301E0AE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D</w:t>
            </w:r>
          </w:p>
        </w:tc>
        <w:tc>
          <w:tcPr>
            <w:tcW w:w="4128" w:type="pct"/>
            <w:gridSpan w:val="4"/>
          </w:tcPr>
          <w:p w14:paraId="3A1538E6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UC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C24FE" w:rsidRPr="00E5733B" w14:paraId="7B5A514C" w14:textId="77777777" w:rsidTr="00F04EF9">
        <w:tc>
          <w:tcPr>
            <w:tcW w:w="872" w:type="pct"/>
            <w:shd w:val="clear" w:color="auto" w:fill="E7E6E6" w:themeFill="background2"/>
          </w:tcPr>
          <w:p w14:paraId="0B98D8CB" w14:textId="77777777" w:rsidR="00AC24FE" w:rsidRPr="00E5733B" w:rsidRDefault="00AC24FE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4128" w:type="pct"/>
            <w:gridSpan w:val="4"/>
          </w:tcPr>
          <w:p w14:paraId="01C19ABF" w14:textId="2C43EA16" w:rsidR="00AC24FE" w:rsidRPr="0038496A" w:rsidRDefault="0038496A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496A">
              <w:rPr>
                <w:rFonts w:ascii="Times New Roman" w:hAnsi="Times New Roman" w:cs="Times New Roman"/>
              </w:rPr>
              <w:t>View all data in the system.</w:t>
            </w:r>
          </w:p>
        </w:tc>
      </w:tr>
      <w:tr w:rsidR="00AC24FE" w:rsidRPr="00E5733B" w14:paraId="2FD5E286" w14:textId="77777777" w:rsidTr="00F04EF9">
        <w:tc>
          <w:tcPr>
            <w:tcW w:w="872" w:type="pct"/>
            <w:shd w:val="clear" w:color="auto" w:fill="E7E6E6" w:themeFill="background2"/>
          </w:tcPr>
          <w:p w14:paraId="52EDCE7E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reated By</w:t>
            </w:r>
          </w:p>
        </w:tc>
        <w:tc>
          <w:tcPr>
            <w:tcW w:w="1808" w:type="pct"/>
            <w:gridSpan w:val="2"/>
          </w:tcPr>
          <w:p w14:paraId="08178853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  <w:tc>
          <w:tcPr>
            <w:tcW w:w="1174" w:type="pct"/>
            <w:shd w:val="clear" w:color="auto" w:fill="E7E6E6" w:themeFill="background2"/>
          </w:tcPr>
          <w:p w14:paraId="09D595BF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Update By</w:t>
            </w:r>
          </w:p>
        </w:tc>
        <w:tc>
          <w:tcPr>
            <w:tcW w:w="1146" w:type="pct"/>
          </w:tcPr>
          <w:p w14:paraId="61DE7FB3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</w:tr>
      <w:tr w:rsidR="00AC24FE" w:rsidRPr="00E5733B" w14:paraId="3D52611A" w14:textId="77777777" w:rsidTr="00F04EF9">
        <w:tc>
          <w:tcPr>
            <w:tcW w:w="872" w:type="pct"/>
            <w:shd w:val="clear" w:color="auto" w:fill="E7E6E6" w:themeFill="background2"/>
          </w:tcPr>
          <w:p w14:paraId="3B60091E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ate Created</w:t>
            </w:r>
          </w:p>
        </w:tc>
        <w:tc>
          <w:tcPr>
            <w:tcW w:w="1808" w:type="pct"/>
            <w:gridSpan w:val="2"/>
          </w:tcPr>
          <w:p w14:paraId="6E4AA6F3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  <w:tc>
          <w:tcPr>
            <w:tcW w:w="1174" w:type="pct"/>
            <w:shd w:val="clear" w:color="auto" w:fill="E7E6E6" w:themeFill="background2"/>
          </w:tcPr>
          <w:p w14:paraId="40F3BD6D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Revision Date</w:t>
            </w:r>
          </w:p>
        </w:tc>
        <w:tc>
          <w:tcPr>
            <w:tcW w:w="1146" w:type="pct"/>
          </w:tcPr>
          <w:p w14:paraId="61B6CFE5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</w:tr>
      <w:tr w:rsidR="00AC24FE" w:rsidRPr="00E5733B" w14:paraId="4A102A12" w14:textId="77777777" w:rsidTr="00F04EF9">
        <w:tc>
          <w:tcPr>
            <w:tcW w:w="872" w:type="pct"/>
            <w:shd w:val="clear" w:color="auto" w:fill="E7E6E6" w:themeFill="background2"/>
          </w:tcPr>
          <w:p w14:paraId="1C640547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4128" w:type="pct"/>
            <w:gridSpan w:val="4"/>
          </w:tcPr>
          <w:p w14:paraId="442B3EAC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AC24FE" w:rsidRPr="00E5733B" w14:paraId="05BF7D5D" w14:textId="77777777" w:rsidTr="00F04EF9">
        <w:tc>
          <w:tcPr>
            <w:tcW w:w="872" w:type="pct"/>
            <w:shd w:val="clear" w:color="auto" w:fill="E7E6E6" w:themeFill="background2"/>
          </w:tcPr>
          <w:p w14:paraId="692AC95B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128" w:type="pct"/>
            <w:gridSpan w:val="4"/>
          </w:tcPr>
          <w:p w14:paraId="297B9994" w14:textId="77777777" w:rsidR="00AC24FE" w:rsidRPr="00E5733B" w:rsidRDefault="00AC24FE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Admin can </w:t>
            </w:r>
          </w:p>
        </w:tc>
      </w:tr>
      <w:tr w:rsidR="00AC24FE" w:rsidRPr="00E5733B" w14:paraId="1DB6BE14" w14:textId="77777777" w:rsidTr="00F04EF9">
        <w:tc>
          <w:tcPr>
            <w:tcW w:w="872" w:type="pct"/>
            <w:shd w:val="clear" w:color="auto" w:fill="E7E6E6" w:themeFill="background2"/>
          </w:tcPr>
          <w:p w14:paraId="1E390DE9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4128" w:type="pct"/>
            <w:gridSpan w:val="4"/>
          </w:tcPr>
          <w:p w14:paraId="0DD7752B" w14:textId="77777777" w:rsidR="00AC24FE" w:rsidRPr="00E5733B" w:rsidRDefault="00AC24FE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click </w:t>
            </w:r>
          </w:p>
        </w:tc>
      </w:tr>
      <w:tr w:rsidR="00AC24FE" w:rsidRPr="00E5733B" w14:paraId="4E8142F9" w14:textId="77777777" w:rsidTr="00F04EF9">
        <w:tc>
          <w:tcPr>
            <w:tcW w:w="872" w:type="pct"/>
            <w:shd w:val="clear" w:color="auto" w:fill="E7E6E6" w:themeFill="background2"/>
          </w:tcPr>
          <w:p w14:paraId="06A6B560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4128" w:type="pct"/>
            <w:gridSpan w:val="4"/>
          </w:tcPr>
          <w:p w14:paraId="4488C884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4FE" w:rsidRPr="00E5733B" w14:paraId="3F3FB836" w14:textId="77777777" w:rsidTr="00F04EF9">
        <w:tc>
          <w:tcPr>
            <w:tcW w:w="5000" w:type="pct"/>
            <w:gridSpan w:val="5"/>
            <w:shd w:val="clear" w:color="auto" w:fill="E7E6E6" w:themeFill="background2"/>
          </w:tcPr>
          <w:p w14:paraId="4FF32E30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nput Specification</w:t>
            </w:r>
          </w:p>
        </w:tc>
      </w:tr>
      <w:tr w:rsidR="00AC24FE" w:rsidRPr="00E5733B" w14:paraId="6A3E6834" w14:textId="77777777" w:rsidTr="00F04EF9">
        <w:tc>
          <w:tcPr>
            <w:tcW w:w="872" w:type="pct"/>
            <w:shd w:val="clear" w:color="auto" w:fill="E7E6E6" w:themeFill="background2"/>
          </w:tcPr>
          <w:p w14:paraId="0A8AC21E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664" w:type="pct"/>
            <w:shd w:val="clear" w:color="auto" w:fill="E7E6E6" w:themeFill="background2"/>
          </w:tcPr>
          <w:p w14:paraId="0845ABDA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319" w:type="pct"/>
            <w:gridSpan w:val="2"/>
            <w:shd w:val="clear" w:color="auto" w:fill="E7E6E6" w:themeFill="background2"/>
          </w:tcPr>
          <w:p w14:paraId="73DE9173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onstraint</w:t>
            </w:r>
          </w:p>
        </w:tc>
        <w:tc>
          <w:tcPr>
            <w:tcW w:w="1146" w:type="pct"/>
            <w:shd w:val="clear" w:color="auto" w:fill="E7E6E6" w:themeFill="background2"/>
          </w:tcPr>
          <w:p w14:paraId="3C7EDF04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AC24FE" w:rsidRPr="00E5733B" w14:paraId="4D35D3EB" w14:textId="77777777" w:rsidTr="00F04EF9">
        <w:tc>
          <w:tcPr>
            <w:tcW w:w="872" w:type="pct"/>
            <w:shd w:val="clear" w:color="auto" w:fill="FFFFFF" w:themeFill="background1"/>
          </w:tcPr>
          <w:p w14:paraId="7730853A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1B740952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9" w:type="pct"/>
            <w:gridSpan w:val="2"/>
            <w:shd w:val="clear" w:color="auto" w:fill="FFFFFF" w:themeFill="background1"/>
          </w:tcPr>
          <w:p w14:paraId="4D963D05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shd w:val="clear" w:color="auto" w:fill="FFFFFF" w:themeFill="background1"/>
          </w:tcPr>
          <w:p w14:paraId="17AFC56E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4FE" w:rsidRPr="00E5733B" w14:paraId="0C62F283" w14:textId="77777777" w:rsidTr="00F04EF9">
        <w:tc>
          <w:tcPr>
            <w:tcW w:w="872" w:type="pct"/>
            <w:shd w:val="clear" w:color="auto" w:fill="E7E6E6" w:themeFill="background2"/>
          </w:tcPr>
          <w:p w14:paraId="250FB8BD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ostconditions</w:t>
            </w:r>
          </w:p>
        </w:tc>
        <w:tc>
          <w:tcPr>
            <w:tcW w:w="4128" w:type="pct"/>
            <w:gridSpan w:val="4"/>
          </w:tcPr>
          <w:p w14:paraId="672EE062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shall </w:t>
            </w:r>
          </w:p>
        </w:tc>
      </w:tr>
      <w:tr w:rsidR="00AC24FE" w:rsidRPr="00E5733B" w14:paraId="29A7269A" w14:textId="77777777" w:rsidTr="00F04EF9">
        <w:tc>
          <w:tcPr>
            <w:tcW w:w="872" w:type="pct"/>
            <w:vMerge w:val="restart"/>
            <w:shd w:val="clear" w:color="auto" w:fill="E7E6E6" w:themeFill="background2"/>
          </w:tcPr>
          <w:p w14:paraId="4AFE3613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14:paraId="156D505F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320" w:type="pct"/>
            <w:gridSpan w:val="2"/>
            <w:shd w:val="clear" w:color="auto" w:fill="E7E6E6" w:themeFill="background2"/>
            <w:vAlign w:val="center"/>
          </w:tcPr>
          <w:p w14:paraId="1DB0FB58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</w:p>
        </w:tc>
      </w:tr>
      <w:tr w:rsidR="00AC24FE" w:rsidRPr="00E5733B" w14:paraId="08688A08" w14:textId="77777777" w:rsidTr="00F04EF9">
        <w:tc>
          <w:tcPr>
            <w:tcW w:w="872" w:type="pct"/>
            <w:vMerge/>
          </w:tcPr>
          <w:p w14:paraId="0C80AE4D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8" w:type="pct"/>
            <w:gridSpan w:val="2"/>
          </w:tcPr>
          <w:p w14:paraId="3FAB76F8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pct"/>
            <w:gridSpan w:val="2"/>
          </w:tcPr>
          <w:p w14:paraId="2FFFEE5F" w14:textId="77777777" w:rsidR="00AC24FE" w:rsidRPr="00E5733B" w:rsidRDefault="00AC24FE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</w:tc>
      </w:tr>
      <w:tr w:rsidR="00AC24FE" w:rsidRPr="00E5733B" w14:paraId="2DCE9313" w14:textId="77777777" w:rsidTr="00F04EF9">
        <w:tc>
          <w:tcPr>
            <w:tcW w:w="872" w:type="pct"/>
            <w:shd w:val="clear" w:color="auto" w:fill="E7E6E6" w:themeFill="background2"/>
          </w:tcPr>
          <w:p w14:paraId="2D840E61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lternative Flow</w:t>
            </w:r>
          </w:p>
        </w:tc>
        <w:tc>
          <w:tcPr>
            <w:tcW w:w="4128" w:type="pct"/>
            <w:gridSpan w:val="4"/>
          </w:tcPr>
          <w:p w14:paraId="3E285EEE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4FE" w:rsidRPr="00E5733B" w14:paraId="2C41254B" w14:textId="77777777" w:rsidTr="00F04EF9">
        <w:tc>
          <w:tcPr>
            <w:tcW w:w="872" w:type="pct"/>
            <w:shd w:val="clear" w:color="auto" w:fill="E7E6E6" w:themeFill="background2"/>
          </w:tcPr>
          <w:p w14:paraId="68ED05BC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ception Flow</w:t>
            </w:r>
          </w:p>
        </w:tc>
        <w:tc>
          <w:tcPr>
            <w:tcW w:w="4128" w:type="pct"/>
            <w:gridSpan w:val="4"/>
          </w:tcPr>
          <w:p w14:paraId="6801E239" w14:textId="77777777" w:rsidR="00AC24FE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1: Can’t connect to the database.</w:t>
            </w:r>
          </w:p>
          <w:p w14:paraId="2B50983F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The system shall be able to display the error message “The database cannot be connected.”</w:t>
            </w:r>
          </w:p>
          <w:p w14:paraId="4DED862C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d use case</w:t>
            </w:r>
          </w:p>
        </w:tc>
      </w:tr>
      <w:tr w:rsidR="00AC24FE" w:rsidRPr="00E5733B" w14:paraId="050A98FA" w14:textId="77777777" w:rsidTr="00F04EF9">
        <w:trPr>
          <w:trHeight w:val="748"/>
        </w:trPr>
        <w:tc>
          <w:tcPr>
            <w:tcW w:w="872" w:type="pct"/>
            <w:shd w:val="clear" w:color="auto" w:fill="E7E6E6" w:themeFill="background2"/>
          </w:tcPr>
          <w:p w14:paraId="5A4089E2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ssumption</w:t>
            </w:r>
          </w:p>
        </w:tc>
        <w:tc>
          <w:tcPr>
            <w:tcW w:w="4128" w:type="pct"/>
            <w:gridSpan w:val="4"/>
          </w:tcPr>
          <w:p w14:paraId="78F6828F" w14:textId="77777777" w:rsidR="00AC24FE" w:rsidRPr="00E5733B" w:rsidRDefault="00AC24FE" w:rsidP="00AC24FE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he system must connect internet.</w:t>
            </w:r>
          </w:p>
          <w:p w14:paraId="23FB9186" w14:textId="77777777" w:rsidR="00AC24FE" w:rsidRPr="00E5733B" w:rsidRDefault="00AC24FE" w:rsidP="00AC24FE">
            <w:pPr>
              <w:pStyle w:val="a4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 must understand Thai.</w:t>
            </w:r>
          </w:p>
        </w:tc>
      </w:tr>
    </w:tbl>
    <w:p w14:paraId="2D4A0F9B" w14:textId="77777777" w:rsidR="00AC24FE" w:rsidRDefault="00AC24FE" w:rsidP="001702CD"/>
    <w:p w14:paraId="0D8BC704" w14:textId="7BEEF5AF" w:rsidR="0038496A" w:rsidRDefault="0038496A">
      <w:pPr>
        <w:rPr>
          <w:rFonts w:ascii="Times New Roman" w:eastAsiaTheme="majorEastAsia" w:hAnsi="Times New Roman" w:cs="Times New Roman"/>
          <w:b/>
          <w:bCs/>
          <w:sz w:val="24"/>
          <w:szCs w:val="24"/>
        </w:rPr>
      </w:pPr>
    </w:p>
    <w:p w14:paraId="5347F3EE" w14:textId="77777777" w:rsidR="00E83609" w:rsidRDefault="00E8360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EEA327E" w14:textId="2F0F1AB3" w:rsidR="00E83609" w:rsidRDefault="00E83609" w:rsidP="00E83609">
      <w:pPr>
        <w:pStyle w:val="3"/>
        <w:rPr>
          <w:rFonts w:ascii="Times New Roman" w:hAnsi="Times New Roman" w:cs="Times New Roman"/>
          <w:b/>
          <w:bCs/>
        </w:rPr>
      </w:pPr>
      <w:r w:rsidRPr="00264A3B">
        <w:rPr>
          <w:rFonts w:ascii="Times New Roman" w:hAnsi="Times New Roman" w:cs="Times New Roman"/>
          <w:b/>
          <w:bCs/>
          <w:color w:val="auto"/>
        </w:rPr>
        <w:lastRenderedPageBreak/>
        <w:t>AD-0</w:t>
      </w:r>
      <w:r>
        <w:rPr>
          <w:rFonts w:ascii="Times New Roman" w:hAnsi="Times New Roman" w:cs="Times New Roman"/>
          <w:b/>
          <w:bCs/>
          <w:color w:val="auto"/>
        </w:rPr>
        <w:t>9</w:t>
      </w:r>
      <w:r w:rsidRPr="00264A3B">
        <w:rPr>
          <w:rFonts w:ascii="Times New Roman" w:hAnsi="Times New Roman" w:cs="Times New Roman"/>
          <w:b/>
          <w:bCs/>
          <w:color w:val="auto"/>
        </w:rPr>
        <w:t xml:space="preserve">: </w:t>
      </w:r>
      <w:r w:rsidRPr="00AC24FE">
        <w:rPr>
          <w:rFonts w:ascii="Times New Roman" w:hAnsi="Times New Roman" w:cs="Times New Roman"/>
          <w:b/>
          <w:bCs/>
          <w:color w:val="auto"/>
        </w:rPr>
        <w:t>View all data in the system.</w:t>
      </w:r>
    </w:p>
    <w:p w14:paraId="5167338A" w14:textId="77777777" w:rsidR="00E83609" w:rsidRPr="00E83609" w:rsidRDefault="00E83609" w:rsidP="00E83609">
      <w:pPr>
        <w:spacing w:after="0"/>
        <w:jc w:val="center"/>
      </w:pPr>
    </w:p>
    <w:p w14:paraId="39998822" w14:textId="117BC970" w:rsidR="00E83609" w:rsidRDefault="00E83609" w:rsidP="00E83609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3A7284">
        <w:rPr>
          <w:rFonts w:ascii="Times New Roman" w:hAnsi="Times New Roman" w:cs="Times New Roman"/>
          <w:b/>
          <w:bCs/>
        </w:rPr>
        <w:t xml:space="preserve">Figure </w:t>
      </w:r>
      <w:r w:rsidR="004E6487">
        <w:rPr>
          <w:rFonts w:ascii="Times New Roman" w:hAnsi="Times New Roman" w:cs="Times New Roman"/>
          <w:b/>
          <w:bCs/>
        </w:rPr>
        <w:t>7</w:t>
      </w:r>
      <w:r w:rsidRPr="003A7284">
        <w:rPr>
          <w:rFonts w:ascii="Times New Roman" w:hAnsi="Times New Roman" w:cs="Times New Roman"/>
          <w:b/>
          <w:bCs/>
        </w:rPr>
        <w:t xml:space="preserve">: </w:t>
      </w:r>
      <w:r w:rsidRPr="00AC24FE">
        <w:rPr>
          <w:rFonts w:ascii="Times New Roman" w:hAnsi="Times New Roman" w:cs="Times New Roman"/>
          <w:b/>
          <w:bCs/>
        </w:rPr>
        <w:t>View all data in the system.</w:t>
      </w:r>
    </w:p>
    <w:p w14:paraId="4CBF144D" w14:textId="49255E25" w:rsidR="00E83609" w:rsidRDefault="00E83609" w:rsidP="00E83609">
      <w:pPr>
        <w:spacing w:after="0"/>
        <w:jc w:val="center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6BE7478" w14:textId="1954293F" w:rsidR="00F363D5" w:rsidRDefault="00F363D5" w:rsidP="00AC24FE">
      <w:pPr>
        <w:pStyle w:val="3"/>
        <w:rPr>
          <w:rFonts w:ascii="Times New Roman" w:hAnsi="Times New Roman" w:cs="Times New Roman"/>
          <w:b/>
          <w:bCs/>
          <w:color w:val="auto"/>
        </w:rPr>
      </w:pPr>
      <w:r w:rsidRPr="00AC24FE">
        <w:rPr>
          <w:rFonts w:ascii="Times New Roman" w:hAnsi="Times New Roman" w:cs="Times New Roman"/>
          <w:b/>
          <w:bCs/>
          <w:color w:val="auto"/>
        </w:rPr>
        <w:lastRenderedPageBreak/>
        <w:t>4.2.7 UC-10: View the data that have deleted before.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31"/>
        <w:gridCol w:w="1242"/>
        <w:gridCol w:w="2139"/>
        <w:gridCol w:w="2197"/>
        <w:gridCol w:w="2141"/>
      </w:tblGrid>
      <w:tr w:rsidR="00AC24FE" w:rsidRPr="00E5733B" w14:paraId="15BC312F" w14:textId="77777777" w:rsidTr="00F04EF9">
        <w:tc>
          <w:tcPr>
            <w:tcW w:w="872" w:type="pct"/>
            <w:shd w:val="clear" w:color="auto" w:fill="E7E6E6" w:themeFill="background2"/>
          </w:tcPr>
          <w:p w14:paraId="31A7309D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D</w:t>
            </w:r>
          </w:p>
        </w:tc>
        <w:tc>
          <w:tcPr>
            <w:tcW w:w="4128" w:type="pct"/>
            <w:gridSpan w:val="4"/>
          </w:tcPr>
          <w:p w14:paraId="7600BF6A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 UC-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C24FE" w:rsidRPr="00E5733B" w14:paraId="3CEB5A7D" w14:textId="77777777" w:rsidTr="00F04EF9">
        <w:tc>
          <w:tcPr>
            <w:tcW w:w="872" w:type="pct"/>
            <w:shd w:val="clear" w:color="auto" w:fill="E7E6E6" w:themeFill="background2"/>
          </w:tcPr>
          <w:p w14:paraId="6FB78C4C" w14:textId="77777777" w:rsidR="00AC24FE" w:rsidRPr="00E5733B" w:rsidRDefault="00AC24FE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4128" w:type="pct"/>
            <w:gridSpan w:val="4"/>
          </w:tcPr>
          <w:p w14:paraId="6F8E3099" w14:textId="7B791DB9" w:rsidR="00AC24FE" w:rsidRPr="0038496A" w:rsidRDefault="0038496A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496A">
              <w:rPr>
                <w:rFonts w:ascii="Times New Roman" w:hAnsi="Times New Roman" w:cs="Times New Roman"/>
              </w:rPr>
              <w:t>View the data that have deleted before.</w:t>
            </w:r>
          </w:p>
        </w:tc>
      </w:tr>
      <w:tr w:rsidR="00AC24FE" w:rsidRPr="00E5733B" w14:paraId="78CCBB92" w14:textId="77777777" w:rsidTr="00F04EF9">
        <w:tc>
          <w:tcPr>
            <w:tcW w:w="872" w:type="pct"/>
            <w:shd w:val="clear" w:color="auto" w:fill="E7E6E6" w:themeFill="background2"/>
          </w:tcPr>
          <w:p w14:paraId="2BFB3F75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reated By</w:t>
            </w:r>
          </w:p>
        </w:tc>
        <w:tc>
          <w:tcPr>
            <w:tcW w:w="1808" w:type="pct"/>
            <w:gridSpan w:val="2"/>
          </w:tcPr>
          <w:p w14:paraId="60BE415F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  <w:tc>
          <w:tcPr>
            <w:tcW w:w="1174" w:type="pct"/>
            <w:shd w:val="clear" w:color="auto" w:fill="E7E6E6" w:themeFill="background2"/>
          </w:tcPr>
          <w:p w14:paraId="7DDEB97E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Update By</w:t>
            </w:r>
          </w:p>
        </w:tc>
        <w:tc>
          <w:tcPr>
            <w:tcW w:w="1146" w:type="pct"/>
          </w:tcPr>
          <w:p w14:paraId="647F0AC3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akarat</w:t>
            </w:r>
            <w:proofErr w:type="spellEnd"/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, Chamnol</w:t>
            </w:r>
          </w:p>
        </w:tc>
      </w:tr>
      <w:tr w:rsidR="00AC24FE" w:rsidRPr="00E5733B" w14:paraId="0F2BADE4" w14:textId="77777777" w:rsidTr="00F04EF9">
        <w:tc>
          <w:tcPr>
            <w:tcW w:w="872" w:type="pct"/>
            <w:shd w:val="clear" w:color="auto" w:fill="E7E6E6" w:themeFill="background2"/>
          </w:tcPr>
          <w:p w14:paraId="6144BCFC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ate Created</w:t>
            </w:r>
          </w:p>
        </w:tc>
        <w:tc>
          <w:tcPr>
            <w:tcW w:w="1808" w:type="pct"/>
            <w:gridSpan w:val="2"/>
          </w:tcPr>
          <w:p w14:paraId="2512ED95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  <w:tc>
          <w:tcPr>
            <w:tcW w:w="1174" w:type="pct"/>
            <w:shd w:val="clear" w:color="auto" w:fill="E7E6E6" w:themeFill="background2"/>
          </w:tcPr>
          <w:p w14:paraId="62314565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Last Revision Date</w:t>
            </w:r>
          </w:p>
        </w:tc>
        <w:tc>
          <w:tcPr>
            <w:tcW w:w="1146" w:type="pct"/>
          </w:tcPr>
          <w:p w14:paraId="17400C7C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</w:tr>
      <w:tr w:rsidR="00AC24FE" w:rsidRPr="00E5733B" w14:paraId="39454B90" w14:textId="77777777" w:rsidTr="00F04EF9">
        <w:tc>
          <w:tcPr>
            <w:tcW w:w="872" w:type="pct"/>
            <w:shd w:val="clear" w:color="auto" w:fill="E7E6E6" w:themeFill="background2"/>
          </w:tcPr>
          <w:p w14:paraId="19BACA30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4128" w:type="pct"/>
            <w:gridSpan w:val="4"/>
          </w:tcPr>
          <w:p w14:paraId="2DEB5C6B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AC24FE" w:rsidRPr="00E5733B" w14:paraId="7782CCA3" w14:textId="77777777" w:rsidTr="00F04EF9">
        <w:tc>
          <w:tcPr>
            <w:tcW w:w="872" w:type="pct"/>
            <w:shd w:val="clear" w:color="auto" w:fill="E7E6E6" w:themeFill="background2"/>
          </w:tcPr>
          <w:p w14:paraId="3270B339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128" w:type="pct"/>
            <w:gridSpan w:val="4"/>
          </w:tcPr>
          <w:p w14:paraId="2898585E" w14:textId="77777777" w:rsidR="00AC24FE" w:rsidRPr="00E5733B" w:rsidRDefault="00AC24FE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  <w:t xml:space="preserve">Admin can </w:t>
            </w:r>
          </w:p>
        </w:tc>
      </w:tr>
      <w:tr w:rsidR="00AC24FE" w:rsidRPr="00E5733B" w14:paraId="4EB4F17A" w14:textId="77777777" w:rsidTr="00F04EF9">
        <w:tc>
          <w:tcPr>
            <w:tcW w:w="872" w:type="pct"/>
            <w:shd w:val="clear" w:color="auto" w:fill="E7E6E6" w:themeFill="background2"/>
          </w:tcPr>
          <w:p w14:paraId="6FF175C9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rigger</w:t>
            </w:r>
          </w:p>
        </w:tc>
        <w:tc>
          <w:tcPr>
            <w:tcW w:w="4128" w:type="pct"/>
            <w:gridSpan w:val="4"/>
          </w:tcPr>
          <w:p w14:paraId="1D408181" w14:textId="77777777" w:rsidR="00AC24FE" w:rsidRPr="00E5733B" w:rsidRDefault="00AC24FE" w:rsidP="00F04E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click </w:t>
            </w:r>
          </w:p>
        </w:tc>
      </w:tr>
      <w:tr w:rsidR="00AC24FE" w:rsidRPr="00E5733B" w14:paraId="63E16F25" w14:textId="77777777" w:rsidTr="00F04EF9">
        <w:tc>
          <w:tcPr>
            <w:tcW w:w="872" w:type="pct"/>
            <w:shd w:val="clear" w:color="auto" w:fill="E7E6E6" w:themeFill="background2"/>
          </w:tcPr>
          <w:p w14:paraId="0EA0B754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4128" w:type="pct"/>
            <w:gridSpan w:val="4"/>
          </w:tcPr>
          <w:p w14:paraId="46A5DB78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4FE" w:rsidRPr="00E5733B" w14:paraId="5C188164" w14:textId="77777777" w:rsidTr="00F04EF9">
        <w:tc>
          <w:tcPr>
            <w:tcW w:w="5000" w:type="pct"/>
            <w:gridSpan w:val="5"/>
            <w:shd w:val="clear" w:color="auto" w:fill="E7E6E6" w:themeFill="background2"/>
          </w:tcPr>
          <w:p w14:paraId="5A71D580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 Case Input Specification</w:t>
            </w:r>
          </w:p>
        </w:tc>
      </w:tr>
      <w:tr w:rsidR="00AC24FE" w:rsidRPr="00E5733B" w14:paraId="05AD4385" w14:textId="77777777" w:rsidTr="00F04EF9">
        <w:tc>
          <w:tcPr>
            <w:tcW w:w="872" w:type="pct"/>
            <w:shd w:val="clear" w:color="auto" w:fill="E7E6E6" w:themeFill="background2"/>
          </w:tcPr>
          <w:p w14:paraId="3328B6C4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664" w:type="pct"/>
            <w:shd w:val="clear" w:color="auto" w:fill="E7E6E6" w:themeFill="background2"/>
          </w:tcPr>
          <w:p w14:paraId="3BF84416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2319" w:type="pct"/>
            <w:gridSpan w:val="2"/>
            <w:shd w:val="clear" w:color="auto" w:fill="E7E6E6" w:themeFill="background2"/>
          </w:tcPr>
          <w:p w14:paraId="3E58D363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Constraint</w:t>
            </w:r>
          </w:p>
        </w:tc>
        <w:tc>
          <w:tcPr>
            <w:tcW w:w="1146" w:type="pct"/>
            <w:shd w:val="clear" w:color="auto" w:fill="E7E6E6" w:themeFill="background2"/>
          </w:tcPr>
          <w:p w14:paraId="70B25D2C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AC24FE" w:rsidRPr="00E5733B" w14:paraId="394F86DD" w14:textId="77777777" w:rsidTr="00F04EF9">
        <w:tc>
          <w:tcPr>
            <w:tcW w:w="872" w:type="pct"/>
            <w:shd w:val="clear" w:color="auto" w:fill="FFFFFF" w:themeFill="background1"/>
          </w:tcPr>
          <w:p w14:paraId="6303F365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4" w:type="pct"/>
            <w:shd w:val="clear" w:color="auto" w:fill="FFFFFF" w:themeFill="background1"/>
          </w:tcPr>
          <w:p w14:paraId="299D5EBB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19" w:type="pct"/>
            <w:gridSpan w:val="2"/>
            <w:shd w:val="clear" w:color="auto" w:fill="FFFFFF" w:themeFill="background1"/>
          </w:tcPr>
          <w:p w14:paraId="1547FB23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6" w:type="pct"/>
            <w:shd w:val="clear" w:color="auto" w:fill="FFFFFF" w:themeFill="background1"/>
          </w:tcPr>
          <w:p w14:paraId="057A20F8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4FE" w:rsidRPr="00E5733B" w14:paraId="7F219897" w14:textId="77777777" w:rsidTr="00F04EF9">
        <w:tc>
          <w:tcPr>
            <w:tcW w:w="872" w:type="pct"/>
            <w:shd w:val="clear" w:color="auto" w:fill="E7E6E6" w:themeFill="background2"/>
          </w:tcPr>
          <w:p w14:paraId="3AF58BAD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Postconditions</w:t>
            </w:r>
          </w:p>
        </w:tc>
        <w:tc>
          <w:tcPr>
            <w:tcW w:w="4128" w:type="pct"/>
            <w:gridSpan w:val="4"/>
          </w:tcPr>
          <w:p w14:paraId="78FC38F2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 xml:space="preserve">Admin shall </w:t>
            </w:r>
          </w:p>
        </w:tc>
      </w:tr>
      <w:tr w:rsidR="00AC24FE" w:rsidRPr="00E5733B" w14:paraId="0A13B4BE" w14:textId="77777777" w:rsidTr="00F04EF9">
        <w:tc>
          <w:tcPr>
            <w:tcW w:w="872" w:type="pct"/>
            <w:vMerge w:val="restart"/>
            <w:shd w:val="clear" w:color="auto" w:fill="E7E6E6" w:themeFill="background2"/>
          </w:tcPr>
          <w:p w14:paraId="46E7E2A6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14:paraId="48EED5A4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2320" w:type="pct"/>
            <w:gridSpan w:val="2"/>
            <w:shd w:val="clear" w:color="auto" w:fill="E7E6E6" w:themeFill="background2"/>
            <w:vAlign w:val="center"/>
          </w:tcPr>
          <w:p w14:paraId="0D86DE88" w14:textId="77777777" w:rsidR="00AC24FE" w:rsidRPr="00E5733B" w:rsidRDefault="00AC24FE" w:rsidP="00F04EF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</w:p>
        </w:tc>
      </w:tr>
      <w:tr w:rsidR="00AC24FE" w:rsidRPr="00E5733B" w14:paraId="285BD2F3" w14:textId="77777777" w:rsidTr="00F04EF9">
        <w:tc>
          <w:tcPr>
            <w:tcW w:w="872" w:type="pct"/>
            <w:vMerge/>
          </w:tcPr>
          <w:p w14:paraId="31098C61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8" w:type="pct"/>
            <w:gridSpan w:val="2"/>
          </w:tcPr>
          <w:p w14:paraId="565B3749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0" w:type="pct"/>
            <w:gridSpan w:val="2"/>
          </w:tcPr>
          <w:p w14:paraId="0464C164" w14:textId="77777777" w:rsidR="00AC24FE" w:rsidRPr="00E5733B" w:rsidRDefault="00AC24FE" w:rsidP="00F04EF9">
            <w:pPr>
              <w:rPr>
                <w:rFonts w:ascii="Times New Roman" w:eastAsia="Times New Roman" w:hAnsi="Times New Roman" w:cs="Times New Roman"/>
                <w:sz w:val="24"/>
                <w:szCs w:val="24"/>
                <w:lang w:bidi="th-TH"/>
              </w:rPr>
            </w:pPr>
          </w:p>
        </w:tc>
      </w:tr>
      <w:tr w:rsidR="00AC24FE" w:rsidRPr="00E5733B" w14:paraId="5C34DC40" w14:textId="77777777" w:rsidTr="00F04EF9">
        <w:tc>
          <w:tcPr>
            <w:tcW w:w="872" w:type="pct"/>
            <w:shd w:val="clear" w:color="auto" w:fill="E7E6E6" w:themeFill="background2"/>
          </w:tcPr>
          <w:p w14:paraId="65B881E7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lternative Flow</w:t>
            </w:r>
          </w:p>
        </w:tc>
        <w:tc>
          <w:tcPr>
            <w:tcW w:w="4128" w:type="pct"/>
            <w:gridSpan w:val="4"/>
          </w:tcPr>
          <w:p w14:paraId="725C5BA6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24FE" w:rsidRPr="00E5733B" w14:paraId="21C27FEC" w14:textId="77777777" w:rsidTr="00F04EF9">
        <w:tc>
          <w:tcPr>
            <w:tcW w:w="872" w:type="pct"/>
            <w:shd w:val="clear" w:color="auto" w:fill="E7E6E6" w:themeFill="background2"/>
          </w:tcPr>
          <w:p w14:paraId="72F26148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xception Flow</w:t>
            </w:r>
          </w:p>
        </w:tc>
        <w:tc>
          <w:tcPr>
            <w:tcW w:w="4128" w:type="pct"/>
            <w:gridSpan w:val="4"/>
          </w:tcPr>
          <w:p w14:paraId="578B05C9" w14:textId="77777777" w:rsidR="00AC24FE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E1: Can’t connect to the database.</w:t>
            </w:r>
          </w:p>
          <w:p w14:paraId="0B69C8F7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The system shall be able to display the error message “The database cannot be connected.”</w:t>
            </w:r>
          </w:p>
          <w:p w14:paraId="744F5025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</w:t>
            </w: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nd use case</w:t>
            </w:r>
          </w:p>
        </w:tc>
      </w:tr>
      <w:tr w:rsidR="00AC24FE" w:rsidRPr="00E5733B" w14:paraId="2AC9CD28" w14:textId="77777777" w:rsidTr="00F04EF9">
        <w:trPr>
          <w:trHeight w:val="748"/>
        </w:trPr>
        <w:tc>
          <w:tcPr>
            <w:tcW w:w="872" w:type="pct"/>
            <w:shd w:val="clear" w:color="auto" w:fill="E7E6E6" w:themeFill="background2"/>
          </w:tcPr>
          <w:p w14:paraId="3DB24A8A" w14:textId="77777777" w:rsidR="00AC24FE" w:rsidRPr="00E5733B" w:rsidRDefault="00AC24FE" w:rsidP="00F04E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ssumption</w:t>
            </w:r>
          </w:p>
        </w:tc>
        <w:tc>
          <w:tcPr>
            <w:tcW w:w="4128" w:type="pct"/>
            <w:gridSpan w:val="4"/>
          </w:tcPr>
          <w:p w14:paraId="7BE266BF" w14:textId="77777777" w:rsidR="00AC24FE" w:rsidRPr="00E5733B" w:rsidRDefault="00AC24FE" w:rsidP="00AC24FE">
            <w:pPr>
              <w:pStyle w:val="a4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The system must connect internet.</w:t>
            </w:r>
          </w:p>
          <w:p w14:paraId="378CACB1" w14:textId="77777777" w:rsidR="00AC24FE" w:rsidRPr="00E5733B" w:rsidRDefault="00AC24FE" w:rsidP="00AC24FE">
            <w:pPr>
              <w:pStyle w:val="a4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733B">
              <w:rPr>
                <w:rFonts w:ascii="Times New Roman" w:hAnsi="Times New Roman" w:cs="Times New Roman"/>
                <w:sz w:val="24"/>
                <w:szCs w:val="24"/>
              </w:rPr>
              <w:t>Admin must understand Thai.</w:t>
            </w:r>
          </w:p>
        </w:tc>
      </w:tr>
    </w:tbl>
    <w:p w14:paraId="4C5345BD" w14:textId="79A8AE43" w:rsidR="004E6487" w:rsidRDefault="004E6487" w:rsidP="00AC24FE"/>
    <w:p w14:paraId="57322737" w14:textId="77777777" w:rsidR="004E6487" w:rsidRDefault="004E6487">
      <w:r>
        <w:br w:type="page"/>
      </w:r>
    </w:p>
    <w:p w14:paraId="2BAFE9D7" w14:textId="1A16FBF1" w:rsidR="004E6487" w:rsidRDefault="004E6487" w:rsidP="004E6487">
      <w:pPr>
        <w:pStyle w:val="3"/>
      </w:pPr>
      <w:r w:rsidRPr="00264A3B">
        <w:rPr>
          <w:rFonts w:ascii="Times New Roman" w:hAnsi="Times New Roman" w:cs="Times New Roman"/>
          <w:b/>
          <w:bCs/>
          <w:color w:val="auto"/>
        </w:rPr>
        <w:lastRenderedPageBreak/>
        <w:t>AD-</w:t>
      </w:r>
      <w:r>
        <w:rPr>
          <w:rFonts w:ascii="Times New Roman" w:hAnsi="Times New Roman" w:cs="Times New Roman"/>
          <w:b/>
          <w:bCs/>
          <w:color w:val="auto"/>
        </w:rPr>
        <w:t>10</w:t>
      </w:r>
      <w:r w:rsidRPr="00264A3B">
        <w:rPr>
          <w:rFonts w:ascii="Times New Roman" w:hAnsi="Times New Roman" w:cs="Times New Roman"/>
          <w:b/>
          <w:bCs/>
          <w:color w:val="auto"/>
        </w:rPr>
        <w:t xml:space="preserve">: </w:t>
      </w:r>
      <w:r w:rsidRPr="00AC24FE">
        <w:rPr>
          <w:rFonts w:ascii="Times New Roman" w:hAnsi="Times New Roman" w:cs="Times New Roman"/>
          <w:b/>
          <w:bCs/>
          <w:color w:val="auto"/>
        </w:rPr>
        <w:t>View the data that have deleted before.</w:t>
      </w:r>
    </w:p>
    <w:p w14:paraId="4164CF5A" w14:textId="77777777" w:rsidR="004E6487" w:rsidRPr="004E6487" w:rsidRDefault="004E6487" w:rsidP="004E6487"/>
    <w:p w14:paraId="16AA9BAC" w14:textId="6A76520A" w:rsidR="004E6487" w:rsidRDefault="004E6487" w:rsidP="004E6487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3A7284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8</w:t>
      </w:r>
      <w:r w:rsidRPr="003A7284">
        <w:rPr>
          <w:rFonts w:ascii="Times New Roman" w:hAnsi="Times New Roman" w:cs="Times New Roman"/>
          <w:b/>
          <w:bCs/>
        </w:rPr>
        <w:t xml:space="preserve">: </w:t>
      </w:r>
      <w:r w:rsidRPr="00AC24FE">
        <w:rPr>
          <w:rFonts w:ascii="Times New Roman" w:hAnsi="Times New Roman" w:cs="Times New Roman"/>
          <w:b/>
          <w:bCs/>
        </w:rPr>
        <w:t>View the data that have deleted before.</w:t>
      </w:r>
    </w:p>
    <w:p w14:paraId="27CCDF8B" w14:textId="77777777" w:rsidR="00AC24FE" w:rsidRPr="00AC24FE" w:rsidRDefault="00AC24FE" w:rsidP="00AC24FE"/>
    <w:sectPr w:rsidR="00AC24FE" w:rsidRPr="00AC24FE" w:rsidSect="006B7A4C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BEE381" w14:textId="77777777" w:rsidR="001454FB" w:rsidRDefault="001454FB" w:rsidP="006558D4">
      <w:pPr>
        <w:spacing w:after="0" w:line="240" w:lineRule="auto"/>
      </w:pPr>
      <w:r>
        <w:separator/>
      </w:r>
    </w:p>
  </w:endnote>
  <w:endnote w:type="continuationSeparator" w:id="0">
    <w:p w14:paraId="615A851D" w14:textId="77777777" w:rsidR="001454FB" w:rsidRDefault="001454FB" w:rsidP="006558D4">
      <w:pPr>
        <w:spacing w:after="0" w:line="240" w:lineRule="auto"/>
      </w:pPr>
      <w:r>
        <w:continuationSeparator/>
      </w:r>
    </w:p>
  </w:endnote>
  <w:endnote w:type="continuationNotice" w:id="1">
    <w:p w14:paraId="7FF529EB" w14:textId="77777777" w:rsidR="001454FB" w:rsidRDefault="001454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11267B" w14:textId="77777777" w:rsidR="006B7A4C" w:rsidRDefault="006B7A4C" w:rsidP="006B7A4C">
    <w:pPr>
      <w:pStyle w:val="a7"/>
      <w:tabs>
        <w:tab w:val="clear" w:pos="4513"/>
        <w:tab w:val="clear" w:pos="9026"/>
        <w:tab w:val="left" w:pos="1473"/>
      </w:tabs>
    </w:pPr>
    <w:r>
      <w:tab/>
    </w:r>
  </w:p>
  <w:tbl>
    <w:tblPr>
      <w:tblStyle w:val="a3"/>
      <w:tblW w:w="0" w:type="auto"/>
      <w:jc w:val="center"/>
      <w:tblLayout w:type="fixed"/>
      <w:tblLook w:val="04A0" w:firstRow="1" w:lastRow="0" w:firstColumn="1" w:lastColumn="0" w:noHBand="0" w:noVBand="1"/>
    </w:tblPr>
    <w:tblGrid>
      <w:gridCol w:w="1838"/>
      <w:gridCol w:w="2410"/>
      <w:gridCol w:w="1417"/>
      <w:gridCol w:w="1134"/>
      <w:gridCol w:w="1134"/>
      <w:gridCol w:w="1083"/>
    </w:tblGrid>
    <w:tr w:rsidR="006B7A4C" w14:paraId="2B499B70" w14:textId="77777777" w:rsidTr="00BC045A">
      <w:trPr>
        <w:jc w:val="center"/>
      </w:trPr>
      <w:tc>
        <w:tcPr>
          <w:tcW w:w="1838" w:type="dxa"/>
          <w:shd w:val="clear" w:color="auto" w:fill="AEAAAA" w:themeFill="background2" w:themeFillShade="BF"/>
        </w:tcPr>
        <w:p w14:paraId="53FE2BF4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jc w:val="center"/>
            <w:rPr>
              <w:rFonts w:ascii="Times New Roman" w:hAnsi="Times New Roman" w:cs="Times New Roman"/>
            </w:rPr>
          </w:pPr>
          <w:r w:rsidRPr="000739F3">
            <w:rPr>
              <w:rFonts w:ascii="Times New Roman" w:hAnsi="Times New Roman" w:cs="Times New Roman"/>
            </w:rPr>
            <w:t>Document Name</w:t>
          </w:r>
        </w:p>
      </w:tc>
      <w:tc>
        <w:tcPr>
          <w:tcW w:w="2410" w:type="dxa"/>
        </w:tcPr>
        <w:p w14:paraId="58E8FF5D" w14:textId="74AB971D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ElephantLearn-SRS_v2.0.docx</w:t>
          </w:r>
        </w:p>
      </w:tc>
      <w:tc>
        <w:tcPr>
          <w:tcW w:w="1417" w:type="dxa"/>
          <w:shd w:val="clear" w:color="auto" w:fill="AEAAAA" w:themeFill="background2" w:themeFillShade="BF"/>
        </w:tcPr>
        <w:p w14:paraId="7D9976D0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0739F3">
            <w:rPr>
              <w:rFonts w:ascii="Times New Roman" w:hAnsi="Times New Roman" w:cs="Times New Roman"/>
            </w:rPr>
            <w:t>Owner</w:t>
          </w:r>
        </w:p>
      </w:tc>
      <w:tc>
        <w:tcPr>
          <w:tcW w:w="1134" w:type="dxa"/>
        </w:tcPr>
        <w:p w14:paraId="036FF636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0739F3">
            <w:rPr>
              <w:rFonts w:ascii="Times New Roman" w:hAnsi="Times New Roman" w:cs="Times New Roman"/>
            </w:rPr>
            <w:t>CY,</w:t>
          </w:r>
          <w:r>
            <w:rPr>
              <w:rFonts w:ascii="Times New Roman" w:hAnsi="Times New Roman" w:cs="Times New Roman"/>
            </w:rPr>
            <w:t xml:space="preserve"> </w:t>
          </w:r>
          <w:r w:rsidRPr="000739F3">
            <w:rPr>
              <w:rFonts w:ascii="Times New Roman" w:hAnsi="Times New Roman" w:cs="Times New Roman"/>
            </w:rPr>
            <w:t>PM</w:t>
          </w:r>
        </w:p>
      </w:tc>
      <w:tc>
        <w:tcPr>
          <w:tcW w:w="1134" w:type="dxa"/>
          <w:shd w:val="clear" w:color="auto" w:fill="AEAAAA" w:themeFill="background2" w:themeFillShade="BF"/>
        </w:tcPr>
        <w:p w14:paraId="794537C7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0739F3">
            <w:rPr>
              <w:rFonts w:ascii="Times New Roman" w:hAnsi="Times New Roman" w:cs="Times New Roman"/>
            </w:rPr>
            <w:t>Page</w:t>
          </w:r>
        </w:p>
      </w:tc>
      <w:tc>
        <w:tcPr>
          <w:tcW w:w="1083" w:type="dxa"/>
        </w:tcPr>
        <w:p w14:paraId="6F79B60A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0739F3">
            <w:rPr>
              <w:rFonts w:ascii="Times New Roman" w:hAnsi="Times New Roman" w:cs="Times New Roman"/>
            </w:rPr>
            <w:fldChar w:fldCharType="begin"/>
          </w:r>
          <w:r w:rsidRPr="000739F3">
            <w:rPr>
              <w:rFonts w:ascii="Times New Roman" w:hAnsi="Times New Roman" w:cs="Times New Roman"/>
            </w:rPr>
            <w:instrText>PAGE   \* MERGEFORMAT</w:instrText>
          </w:r>
          <w:r w:rsidRPr="000739F3">
            <w:rPr>
              <w:rFonts w:ascii="Times New Roman" w:hAnsi="Times New Roman" w:cs="Times New Roman"/>
            </w:rPr>
            <w:fldChar w:fldCharType="separate"/>
          </w:r>
          <w:r>
            <w:rPr>
              <w:rFonts w:ascii="Times New Roman" w:hAnsi="Times New Roman" w:cs="Times New Roman"/>
            </w:rPr>
            <w:t>21</w:t>
          </w:r>
          <w:r w:rsidRPr="000739F3">
            <w:rPr>
              <w:rFonts w:ascii="Times New Roman" w:hAnsi="Times New Roman" w:cs="Times New Roman"/>
            </w:rPr>
            <w:fldChar w:fldCharType="end"/>
          </w:r>
        </w:p>
      </w:tc>
    </w:tr>
    <w:tr w:rsidR="006B7A4C" w:rsidRPr="00BF5695" w14:paraId="68D12C72" w14:textId="77777777" w:rsidTr="00BC045A">
      <w:trPr>
        <w:jc w:val="center"/>
      </w:trPr>
      <w:tc>
        <w:tcPr>
          <w:tcW w:w="1838" w:type="dxa"/>
          <w:shd w:val="clear" w:color="auto" w:fill="AEAAAA" w:themeFill="background2" w:themeFillShade="BF"/>
        </w:tcPr>
        <w:p w14:paraId="41DCF0A1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 xml:space="preserve"> </w:t>
          </w:r>
          <w:r w:rsidRPr="000739F3">
            <w:rPr>
              <w:rFonts w:ascii="Times New Roman" w:hAnsi="Times New Roman" w:cs="Times New Roman"/>
            </w:rPr>
            <w:t>Document Type</w:t>
          </w:r>
        </w:p>
      </w:tc>
      <w:tc>
        <w:tcPr>
          <w:tcW w:w="2410" w:type="dxa"/>
        </w:tcPr>
        <w:p w14:paraId="54081B44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Software Requirement Specification</w:t>
          </w:r>
        </w:p>
      </w:tc>
      <w:tc>
        <w:tcPr>
          <w:tcW w:w="1417" w:type="dxa"/>
          <w:shd w:val="clear" w:color="auto" w:fill="AEAAAA" w:themeFill="background2" w:themeFillShade="BF"/>
        </w:tcPr>
        <w:p w14:paraId="560AE42E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0739F3">
            <w:rPr>
              <w:rFonts w:ascii="Times New Roman" w:hAnsi="Times New Roman" w:cs="Times New Roman"/>
            </w:rPr>
            <w:t>Release Date</w:t>
          </w:r>
        </w:p>
      </w:tc>
      <w:tc>
        <w:tcPr>
          <w:tcW w:w="1134" w:type="dxa"/>
        </w:tcPr>
        <w:p w14:paraId="7AE0A8CD" w14:textId="77777777" w:rsidR="006B7A4C" w:rsidRPr="000739F3" w:rsidRDefault="006B7A4C" w:rsidP="006B7A4C">
          <w:pPr>
            <w:rPr>
              <w:rFonts w:ascii="Times New Roman" w:hAnsi="Times New Roman" w:cs="Times New Roman"/>
            </w:rPr>
          </w:pPr>
          <w:r w:rsidRPr="006B7A4C">
            <w:rPr>
              <w:rFonts w:ascii="Times New Roman" w:hAnsi="Times New Roman" w:cs="Times New Roman"/>
              <w:color w:val="FF0000"/>
            </w:rPr>
            <w:t>Aug 15</w:t>
          </w:r>
          <w:r w:rsidRPr="006B7A4C">
            <w:rPr>
              <w:rFonts w:ascii="Times New Roman" w:hAnsi="Times New Roman" w:cs="Times New Roman"/>
              <w:color w:val="FF0000"/>
              <w:vertAlign w:val="superscript"/>
            </w:rPr>
            <w:t>th</w:t>
          </w:r>
          <w:r w:rsidRPr="006B7A4C">
            <w:rPr>
              <w:rFonts w:ascii="Times New Roman" w:hAnsi="Times New Roman" w:cs="Times New Roman"/>
              <w:color w:val="FF0000"/>
            </w:rPr>
            <w:t>,2019</w:t>
          </w:r>
        </w:p>
      </w:tc>
      <w:tc>
        <w:tcPr>
          <w:tcW w:w="1134" w:type="dxa"/>
          <w:shd w:val="clear" w:color="auto" w:fill="AEAAAA" w:themeFill="background2" w:themeFillShade="BF"/>
        </w:tcPr>
        <w:p w14:paraId="17B8B67D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0739F3">
            <w:rPr>
              <w:rFonts w:ascii="Times New Roman" w:hAnsi="Times New Roman" w:cs="Times New Roman"/>
            </w:rPr>
            <w:t>Print Date</w:t>
          </w:r>
        </w:p>
      </w:tc>
      <w:tc>
        <w:tcPr>
          <w:tcW w:w="1083" w:type="dxa"/>
        </w:tcPr>
        <w:p w14:paraId="243D902F" w14:textId="77777777" w:rsidR="006B7A4C" w:rsidRPr="000739F3" w:rsidRDefault="006B7A4C" w:rsidP="006B7A4C">
          <w:pPr>
            <w:pStyle w:val="a7"/>
            <w:tabs>
              <w:tab w:val="center" w:pos="3978"/>
              <w:tab w:val="right" w:pos="7956"/>
            </w:tabs>
            <w:rPr>
              <w:rFonts w:ascii="Times New Roman" w:hAnsi="Times New Roman" w:cs="Times New Roman"/>
            </w:rPr>
          </w:pPr>
          <w:r w:rsidRPr="006B7A4C">
            <w:rPr>
              <w:rFonts w:ascii="Times New Roman" w:hAnsi="Times New Roman" w:cs="Times New Roman"/>
              <w:color w:val="FF0000"/>
            </w:rPr>
            <w:t>July 30</w:t>
          </w:r>
          <w:r w:rsidRPr="006B7A4C">
            <w:rPr>
              <w:rFonts w:ascii="Times New Roman" w:hAnsi="Times New Roman" w:cs="Times New Roman"/>
              <w:color w:val="FF0000"/>
              <w:vertAlign w:val="superscript"/>
            </w:rPr>
            <w:t>th</w:t>
          </w:r>
          <w:r w:rsidRPr="006B7A4C">
            <w:rPr>
              <w:rFonts w:ascii="Times New Roman" w:hAnsi="Times New Roman" w:cs="Times New Roman"/>
              <w:color w:val="FF0000"/>
            </w:rPr>
            <w:t>,2019</w:t>
          </w:r>
        </w:p>
      </w:tc>
    </w:tr>
  </w:tbl>
  <w:p w14:paraId="261A181D" w14:textId="78F7BCC1" w:rsidR="006558D4" w:rsidRDefault="006558D4" w:rsidP="006B7A4C">
    <w:pPr>
      <w:pStyle w:val="a7"/>
      <w:tabs>
        <w:tab w:val="clear" w:pos="4513"/>
        <w:tab w:val="clear" w:pos="9026"/>
        <w:tab w:val="left" w:pos="147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25A61" w14:textId="77777777" w:rsidR="001454FB" w:rsidRDefault="001454FB" w:rsidP="006558D4">
      <w:pPr>
        <w:spacing w:after="0" w:line="240" w:lineRule="auto"/>
      </w:pPr>
      <w:r>
        <w:separator/>
      </w:r>
    </w:p>
  </w:footnote>
  <w:footnote w:type="continuationSeparator" w:id="0">
    <w:p w14:paraId="049FE82B" w14:textId="77777777" w:rsidR="001454FB" w:rsidRDefault="001454FB" w:rsidP="006558D4">
      <w:pPr>
        <w:spacing w:after="0" w:line="240" w:lineRule="auto"/>
      </w:pPr>
      <w:r>
        <w:continuationSeparator/>
      </w:r>
    </w:p>
  </w:footnote>
  <w:footnote w:type="continuationNotice" w:id="1">
    <w:p w14:paraId="1207565C" w14:textId="77777777" w:rsidR="001454FB" w:rsidRDefault="001454F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B1BDA"/>
    <w:multiLevelType w:val="hybridMultilevel"/>
    <w:tmpl w:val="80863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18E5"/>
    <w:multiLevelType w:val="hybridMultilevel"/>
    <w:tmpl w:val="F3326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E5C1A"/>
    <w:multiLevelType w:val="hybridMultilevel"/>
    <w:tmpl w:val="80863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5447E"/>
    <w:multiLevelType w:val="hybridMultilevel"/>
    <w:tmpl w:val="80863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A038D"/>
    <w:multiLevelType w:val="hybridMultilevel"/>
    <w:tmpl w:val="B060E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12375"/>
    <w:multiLevelType w:val="hybridMultilevel"/>
    <w:tmpl w:val="45E252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041B1"/>
    <w:multiLevelType w:val="hybridMultilevel"/>
    <w:tmpl w:val="80863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42D77"/>
    <w:multiLevelType w:val="hybridMultilevel"/>
    <w:tmpl w:val="AC827C9C"/>
    <w:lvl w:ilvl="0" w:tplc="942494F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CD3FF7"/>
    <w:multiLevelType w:val="hybridMultilevel"/>
    <w:tmpl w:val="80863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451E0"/>
    <w:multiLevelType w:val="hybridMultilevel"/>
    <w:tmpl w:val="FA482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827D1C"/>
    <w:multiLevelType w:val="hybridMultilevel"/>
    <w:tmpl w:val="F12CA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351A9D"/>
    <w:multiLevelType w:val="hybridMultilevel"/>
    <w:tmpl w:val="80863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55242B"/>
    <w:multiLevelType w:val="hybridMultilevel"/>
    <w:tmpl w:val="80863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A5D5E"/>
    <w:multiLevelType w:val="hybridMultilevel"/>
    <w:tmpl w:val="9A58A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642017"/>
    <w:multiLevelType w:val="hybridMultilevel"/>
    <w:tmpl w:val="63C04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4E1FE1"/>
    <w:multiLevelType w:val="hybridMultilevel"/>
    <w:tmpl w:val="5594A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EC05CA"/>
    <w:multiLevelType w:val="hybridMultilevel"/>
    <w:tmpl w:val="C99A8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5623A2"/>
    <w:multiLevelType w:val="hybridMultilevel"/>
    <w:tmpl w:val="F3FA4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16"/>
  </w:num>
  <w:num w:numId="4">
    <w:abstractNumId w:val="17"/>
  </w:num>
  <w:num w:numId="5">
    <w:abstractNumId w:val="3"/>
  </w:num>
  <w:num w:numId="6">
    <w:abstractNumId w:val="12"/>
  </w:num>
  <w:num w:numId="7">
    <w:abstractNumId w:val="11"/>
  </w:num>
  <w:num w:numId="8">
    <w:abstractNumId w:val="9"/>
  </w:num>
  <w:num w:numId="9">
    <w:abstractNumId w:val="7"/>
  </w:num>
  <w:num w:numId="10">
    <w:abstractNumId w:val="5"/>
  </w:num>
  <w:num w:numId="11">
    <w:abstractNumId w:val="15"/>
  </w:num>
  <w:num w:numId="12">
    <w:abstractNumId w:val="1"/>
  </w:num>
  <w:num w:numId="13">
    <w:abstractNumId w:val="13"/>
  </w:num>
  <w:num w:numId="14">
    <w:abstractNumId w:val="2"/>
  </w:num>
  <w:num w:numId="15">
    <w:abstractNumId w:val="8"/>
  </w:num>
  <w:num w:numId="16">
    <w:abstractNumId w:val="0"/>
  </w:num>
  <w:num w:numId="17">
    <w:abstractNumId w:val="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M0twQCY2NDEyUdpeDU4uLM/DyQArNaAFXuS/osAAAA"/>
  </w:docVars>
  <w:rsids>
    <w:rsidRoot w:val="54835C42"/>
    <w:rsid w:val="00027145"/>
    <w:rsid w:val="00031473"/>
    <w:rsid w:val="00033BA5"/>
    <w:rsid w:val="000375F6"/>
    <w:rsid w:val="0006242A"/>
    <w:rsid w:val="00070C65"/>
    <w:rsid w:val="0007492E"/>
    <w:rsid w:val="00080EB4"/>
    <w:rsid w:val="00086ED0"/>
    <w:rsid w:val="000878C1"/>
    <w:rsid w:val="000B29E3"/>
    <w:rsid w:val="000B498E"/>
    <w:rsid w:val="000D6F3D"/>
    <w:rsid w:val="001325C3"/>
    <w:rsid w:val="001329D9"/>
    <w:rsid w:val="00145315"/>
    <w:rsid w:val="001454FB"/>
    <w:rsid w:val="00164F18"/>
    <w:rsid w:val="001702CD"/>
    <w:rsid w:val="0017485A"/>
    <w:rsid w:val="001A1743"/>
    <w:rsid w:val="001A2FA0"/>
    <w:rsid w:val="001B136E"/>
    <w:rsid w:val="001B307C"/>
    <w:rsid w:val="001B3D3E"/>
    <w:rsid w:val="001C0EAC"/>
    <w:rsid w:val="001D7D18"/>
    <w:rsid w:val="001E3616"/>
    <w:rsid w:val="001E4274"/>
    <w:rsid w:val="001E53CB"/>
    <w:rsid w:val="001F488D"/>
    <w:rsid w:val="001F76D0"/>
    <w:rsid w:val="00232821"/>
    <w:rsid w:val="00250B6F"/>
    <w:rsid w:val="00251F36"/>
    <w:rsid w:val="002527A0"/>
    <w:rsid w:val="00253092"/>
    <w:rsid w:val="00260DFA"/>
    <w:rsid w:val="00264A3B"/>
    <w:rsid w:val="00267BF7"/>
    <w:rsid w:val="002776E9"/>
    <w:rsid w:val="00283C5F"/>
    <w:rsid w:val="00294E18"/>
    <w:rsid w:val="002954C9"/>
    <w:rsid w:val="00296B7B"/>
    <w:rsid w:val="002A56A9"/>
    <w:rsid w:val="002A7B3E"/>
    <w:rsid w:val="002B28B7"/>
    <w:rsid w:val="002C298C"/>
    <w:rsid w:val="002F5105"/>
    <w:rsid w:val="0030710F"/>
    <w:rsid w:val="00316195"/>
    <w:rsid w:val="00321339"/>
    <w:rsid w:val="0032608D"/>
    <w:rsid w:val="003317E7"/>
    <w:rsid w:val="003366AA"/>
    <w:rsid w:val="0034103D"/>
    <w:rsid w:val="00347DC3"/>
    <w:rsid w:val="00353A3C"/>
    <w:rsid w:val="00356B46"/>
    <w:rsid w:val="00372B48"/>
    <w:rsid w:val="00374FAA"/>
    <w:rsid w:val="003820E5"/>
    <w:rsid w:val="0038496A"/>
    <w:rsid w:val="003879BE"/>
    <w:rsid w:val="003A7284"/>
    <w:rsid w:val="003C5846"/>
    <w:rsid w:val="003F39C9"/>
    <w:rsid w:val="0041514B"/>
    <w:rsid w:val="00431CE1"/>
    <w:rsid w:val="00434728"/>
    <w:rsid w:val="0045593B"/>
    <w:rsid w:val="0046615F"/>
    <w:rsid w:val="004918BF"/>
    <w:rsid w:val="004B1DEC"/>
    <w:rsid w:val="004B3793"/>
    <w:rsid w:val="004B39D6"/>
    <w:rsid w:val="004C3025"/>
    <w:rsid w:val="004E6487"/>
    <w:rsid w:val="00503ABA"/>
    <w:rsid w:val="00507652"/>
    <w:rsid w:val="00510E77"/>
    <w:rsid w:val="005225F8"/>
    <w:rsid w:val="00541E2E"/>
    <w:rsid w:val="005423CF"/>
    <w:rsid w:val="00546BF1"/>
    <w:rsid w:val="0055044E"/>
    <w:rsid w:val="00550A97"/>
    <w:rsid w:val="0055783E"/>
    <w:rsid w:val="00566CE9"/>
    <w:rsid w:val="00581D6D"/>
    <w:rsid w:val="00590D0D"/>
    <w:rsid w:val="005A0C91"/>
    <w:rsid w:val="005A5FC6"/>
    <w:rsid w:val="005B139F"/>
    <w:rsid w:val="006558D4"/>
    <w:rsid w:val="006656E8"/>
    <w:rsid w:val="00666987"/>
    <w:rsid w:val="00691AC5"/>
    <w:rsid w:val="00691DFD"/>
    <w:rsid w:val="00696486"/>
    <w:rsid w:val="006A1F69"/>
    <w:rsid w:val="006B1CB2"/>
    <w:rsid w:val="006B7A4C"/>
    <w:rsid w:val="006C7F54"/>
    <w:rsid w:val="0070257D"/>
    <w:rsid w:val="007165CC"/>
    <w:rsid w:val="00716840"/>
    <w:rsid w:val="00770008"/>
    <w:rsid w:val="0077097D"/>
    <w:rsid w:val="007767BB"/>
    <w:rsid w:val="00794CE7"/>
    <w:rsid w:val="00797537"/>
    <w:rsid w:val="007A14A4"/>
    <w:rsid w:val="007A3C13"/>
    <w:rsid w:val="007D53F5"/>
    <w:rsid w:val="00810C3E"/>
    <w:rsid w:val="00812706"/>
    <w:rsid w:val="00840561"/>
    <w:rsid w:val="0085290E"/>
    <w:rsid w:val="008574DD"/>
    <w:rsid w:val="00862346"/>
    <w:rsid w:val="00863290"/>
    <w:rsid w:val="008741A7"/>
    <w:rsid w:val="0088364C"/>
    <w:rsid w:val="00894676"/>
    <w:rsid w:val="008C5C67"/>
    <w:rsid w:val="008D2D82"/>
    <w:rsid w:val="008D5CA0"/>
    <w:rsid w:val="008E46F9"/>
    <w:rsid w:val="008E5F22"/>
    <w:rsid w:val="00902F3E"/>
    <w:rsid w:val="00910260"/>
    <w:rsid w:val="009402F8"/>
    <w:rsid w:val="00951665"/>
    <w:rsid w:val="0095701C"/>
    <w:rsid w:val="00962974"/>
    <w:rsid w:val="00962E8A"/>
    <w:rsid w:val="00966044"/>
    <w:rsid w:val="009715D6"/>
    <w:rsid w:val="009A1CE8"/>
    <w:rsid w:val="009A56CD"/>
    <w:rsid w:val="009C1996"/>
    <w:rsid w:val="009C6C2C"/>
    <w:rsid w:val="009C7A5D"/>
    <w:rsid w:val="009D1A08"/>
    <w:rsid w:val="009D4557"/>
    <w:rsid w:val="009D48EE"/>
    <w:rsid w:val="009F2A8B"/>
    <w:rsid w:val="009F634E"/>
    <w:rsid w:val="00A02370"/>
    <w:rsid w:val="00A0484F"/>
    <w:rsid w:val="00A12BCC"/>
    <w:rsid w:val="00A3495F"/>
    <w:rsid w:val="00A355E0"/>
    <w:rsid w:val="00A47786"/>
    <w:rsid w:val="00A53728"/>
    <w:rsid w:val="00A56D33"/>
    <w:rsid w:val="00A74FE2"/>
    <w:rsid w:val="00A804B4"/>
    <w:rsid w:val="00AC24FE"/>
    <w:rsid w:val="00AC5704"/>
    <w:rsid w:val="00AD08BB"/>
    <w:rsid w:val="00AD5F8D"/>
    <w:rsid w:val="00AF3B14"/>
    <w:rsid w:val="00B04503"/>
    <w:rsid w:val="00B313C7"/>
    <w:rsid w:val="00B3644C"/>
    <w:rsid w:val="00B61502"/>
    <w:rsid w:val="00B751D9"/>
    <w:rsid w:val="00B96232"/>
    <w:rsid w:val="00BB14DA"/>
    <w:rsid w:val="00BB1F29"/>
    <w:rsid w:val="00BB2442"/>
    <w:rsid w:val="00BC045A"/>
    <w:rsid w:val="00BC0933"/>
    <w:rsid w:val="00BD21B3"/>
    <w:rsid w:val="00BD52B3"/>
    <w:rsid w:val="00BF04FA"/>
    <w:rsid w:val="00BF1422"/>
    <w:rsid w:val="00C13F16"/>
    <w:rsid w:val="00C15381"/>
    <w:rsid w:val="00C33490"/>
    <w:rsid w:val="00C61032"/>
    <w:rsid w:val="00C64FF9"/>
    <w:rsid w:val="00CA31AD"/>
    <w:rsid w:val="00CB2224"/>
    <w:rsid w:val="00CD051E"/>
    <w:rsid w:val="00CD0EA3"/>
    <w:rsid w:val="00CD1AB0"/>
    <w:rsid w:val="00CE5D41"/>
    <w:rsid w:val="00D0029E"/>
    <w:rsid w:val="00D06C1D"/>
    <w:rsid w:val="00D1744A"/>
    <w:rsid w:val="00D20147"/>
    <w:rsid w:val="00D3199E"/>
    <w:rsid w:val="00D319EB"/>
    <w:rsid w:val="00D40DF9"/>
    <w:rsid w:val="00D43544"/>
    <w:rsid w:val="00D45421"/>
    <w:rsid w:val="00D47D3B"/>
    <w:rsid w:val="00D70692"/>
    <w:rsid w:val="00D775C4"/>
    <w:rsid w:val="00D82995"/>
    <w:rsid w:val="00D836E2"/>
    <w:rsid w:val="00D87D46"/>
    <w:rsid w:val="00DA382C"/>
    <w:rsid w:val="00DB25D9"/>
    <w:rsid w:val="00DD4DEE"/>
    <w:rsid w:val="00DD7C69"/>
    <w:rsid w:val="00DF01FA"/>
    <w:rsid w:val="00DF51EE"/>
    <w:rsid w:val="00E05244"/>
    <w:rsid w:val="00E2084C"/>
    <w:rsid w:val="00E21C26"/>
    <w:rsid w:val="00E223A1"/>
    <w:rsid w:val="00E25C8E"/>
    <w:rsid w:val="00E3453D"/>
    <w:rsid w:val="00E4219A"/>
    <w:rsid w:val="00E52532"/>
    <w:rsid w:val="00E56A67"/>
    <w:rsid w:val="00E83609"/>
    <w:rsid w:val="00E86CFE"/>
    <w:rsid w:val="00E87302"/>
    <w:rsid w:val="00E97826"/>
    <w:rsid w:val="00EC371E"/>
    <w:rsid w:val="00EC4D0E"/>
    <w:rsid w:val="00ED0726"/>
    <w:rsid w:val="00EE09C9"/>
    <w:rsid w:val="00EE5276"/>
    <w:rsid w:val="00EF4D59"/>
    <w:rsid w:val="00EF6EA5"/>
    <w:rsid w:val="00EF76D6"/>
    <w:rsid w:val="00F00132"/>
    <w:rsid w:val="00F04EF9"/>
    <w:rsid w:val="00F33EEC"/>
    <w:rsid w:val="00F363D5"/>
    <w:rsid w:val="00F51165"/>
    <w:rsid w:val="00F57B07"/>
    <w:rsid w:val="00F63800"/>
    <w:rsid w:val="00F81F0D"/>
    <w:rsid w:val="00F829D7"/>
    <w:rsid w:val="00F8709F"/>
    <w:rsid w:val="00F92F7E"/>
    <w:rsid w:val="00F95B08"/>
    <w:rsid w:val="00FA2651"/>
    <w:rsid w:val="00FC2B0D"/>
    <w:rsid w:val="00FC4C4C"/>
    <w:rsid w:val="00FC649C"/>
    <w:rsid w:val="00FD484A"/>
    <w:rsid w:val="00FE7B93"/>
    <w:rsid w:val="00FF2922"/>
    <w:rsid w:val="00FF5D37"/>
    <w:rsid w:val="00FF6E66"/>
    <w:rsid w:val="00FF78B3"/>
    <w:rsid w:val="0C1EB585"/>
    <w:rsid w:val="0F81BD80"/>
    <w:rsid w:val="19F7EBEC"/>
    <w:rsid w:val="25FEFC85"/>
    <w:rsid w:val="2BF363CF"/>
    <w:rsid w:val="2E802C06"/>
    <w:rsid w:val="313CED92"/>
    <w:rsid w:val="4086E9FE"/>
    <w:rsid w:val="532A3F7B"/>
    <w:rsid w:val="54835C42"/>
    <w:rsid w:val="5FE5366E"/>
    <w:rsid w:val="630B6DA5"/>
    <w:rsid w:val="69991A13"/>
    <w:rsid w:val="6C3BD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35C42"/>
  <w15:chartTrackingRefBased/>
  <w15:docId w15:val="{EEEF2B89-542F-43CD-AD44-942AA910E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161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161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F6E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91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918BF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6558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6558D4"/>
  </w:style>
  <w:style w:type="paragraph" w:styleId="a7">
    <w:name w:val="footer"/>
    <w:basedOn w:val="a"/>
    <w:link w:val="a8"/>
    <w:uiPriority w:val="99"/>
    <w:unhideWhenUsed/>
    <w:rsid w:val="006558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6558D4"/>
  </w:style>
  <w:style w:type="character" w:customStyle="1" w:styleId="10">
    <w:name w:val="หัวเรื่อง 1 อักขระ"/>
    <w:basedOn w:val="a0"/>
    <w:link w:val="1"/>
    <w:uiPriority w:val="9"/>
    <w:rsid w:val="003161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หัวเรื่อง 2 อักขระ"/>
    <w:basedOn w:val="a0"/>
    <w:link w:val="2"/>
    <w:uiPriority w:val="9"/>
    <w:rsid w:val="003161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หัวเรื่อง 3 อักขระ"/>
    <w:basedOn w:val="a0"/>
    <w:link w:val="3"/>
    <w:uiPriority w:val="9"/>
    <w:rsid w:val="00EF6E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ormaltextrun">
    <w:name w:val="normaltextrun"/>
    <w:basedOn w:val="a0"/>
    <w:rsid w:val="00D40DF9"/>
  </w:style>
  <w:style w:type="character" w:customStyle="1" w:styleId="eop">
    <w:name w:val="eop"/>
    <w:basedOn w:val="a0"/>
    <w:rsid w:val="00D40DF9"/>
  </w:style>
  <w:style w:type="paragraph" w:customStyle="1" w:styleId="paragraph">
    <w:name w:val="paragraph"/>
    <w:basedOn w:val="a"/>
    <w:rsid w:val="00EE09C9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sz w:val="28"/>
      <w:szCs w:val="28"/>
      <w:lang w:bidi="th-TH"/>
    </w:rPr>
  </w:style>
  <w:style w:type="character" w:customStyle="1" w:styleId="contextualspellingandgrammarerror">
    <w:name w:val="contextualspellingandgrammarerror"/>
    <w:basedOn w:val="a0"/>
    <w:rsid w:val="00EE0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5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7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6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7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2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2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2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20</Pages>
  <Words>1704</Words>
  <Characters>9717</Characters>
  <Application>Microsoft Office Word</Application>
  <DocSecurity>0</DocSecurity>
  <Lines>80</Lines>
  <Paragraphs>2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KARAT MATMARURAT</dc:creator>
  <cp:keywords/>
  <dc:description/>
  <cp:lastModifiedBy>PAKARAT MATMARURAT</cp:lastModifiedBy>
  <cp:revision>222</cp:revision>
  <dcterms:created xsi:type="dcterms:W3CDTF">2019-08-21T10:13:00Z</dcterms:created>
  <dcterms:modified xsi:type="dcterms:W3CDTF">2019-09-03T16:25:00Z</dcterms:modified>
</cp:coreProperties>
</file>